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F82679" w14:textId="77777777" w:rsidR="003C7993" w:rsidRPr="00712DAB" w:rsidRDefault="003C7993">
      <w:pPr>
        <w:pStyle w:val="a3"/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</w:pPr>
    </w:p>
    <w:p w14:paraId="40CD9679" w14:textId="08399D12" w:rsidR="003C7993" w:rsidRPr="003C7993" w:rsidRDefault="003C7993" w:rsidP="003C7993">
      <w:pPr>
        <w:pStyle w:val="ab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33F34">
        <w:rPr>
          <w:rFonts w:ascii="Times New Roman" w:hAnsi="Times New Roman" w:cs="Times New Roman"/>
          <w:b/>
          <w:bCs/>
          <w:sz w:val="28"/>
          <w:szCs w:val="28"/>
          <w:lang w:val="en-US"/>
        </w:rPr>
        <w:t>GOOSLE</w:t>
      </w:r>
    </w:p>
    <w:p w14:paraId="2A126BF0" w14:textId="77777777" w:rsidR="003C7993" w:rsidRPr="00D16B59" w:rsidRDefault="003C7993" w:rsidP="003C7993">
      <w:pPr>
        <w:pStyle w:val="12"/>
        <w:ind w:firstLine="0"/>
        <w:rPr>
          <w:rFonts w:ascii="Times New Roman" w:hAnsi="Times New Roman" w:cs="Times New Roman"/>
        </w:rPr>
      </w:pPr>
    </w:p>
    <w:p w14:paraId="1FC390B5" w14:textId="77777777" w:rsidR="003C7993" w:rsidRPr="00D16B59" w:rsidRDefault="003C7993" w:rsidP="003C7993">
      <w:pPr>
        <w:pStyle w:val="12"/>
        <w:ind w:firstLine="0"/>
        <w:jc w:val="center"/>
        <w:rPr>
          <w:rFonts w:ascii="Times New Roman" w:hAnsi="Times New Roman" w:cs="Times New Roman"/>
        </w:rPr>
      </w:pPr>
      <w:r w:rsidRPr="00D16B59">
        <w:rPr>
          <w:rFonts w:ascii="Times New Roman" w:hAnsi="Times New Roman" w:cs="Times New Roman"/>
        </w:rPr>
        <w:t>УТВЕРЖДАЮ</w:t>
      </w:r>
    </w:p>
    <w:p w14:paraId="2C934446" w14:textId="77777777" w:rsidR="003C7993" w:rsidRPr="00D16B59" w:rsidRDefault="003C7993" w:rsidP="003C7993">
      <w:pPr>
        <w:pStyle w:val="12"/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Горожанкин </w:t>
      </w:r>
      <w:proofErr w:type="gramStart"/>
      <w:r>
        <w:rPr>
          <w:rFonts w:ascii="Times New Roman" w:hAnsi="Times New Roman" w:cs="Times New Roman"/>
        </w:rPr>
        <w:t>В.О.</w:t>
      </w:r>
      <w:proofErr w:type="gramEnd"/>
      <w:r w:rsidRPr="00D16B59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  <w:lang w:val="en-US"/>
        </w:rPr>
        <w:t>Team</w:t>
      </w:r>
      <w:r w:rsidRPr="00111F4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lang w:val="en-US"/>
        </w:rPr>
        <w:t>Lead</w:t>
      </w:r>
      <w:r>
        <w:rPr>
          <w:rFonts w:ascii="Times New Roman" w:hAnsi="Times New Roman" w:cs="Times New Roman"/>
        </w:rPr>
        <w:t>/Архитектор</w:t>
      </w:r>
      <w:r w:rsidRPr="00D16B59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lang w:val="en-US"/>
        </w:rPr>
        <w:t>GOOSLE</w:t>
      </w:r>
      <w:r w:rsidRPr="00D16B59">
        <w:rPr>
          <w:rFonts w:ascii="Times New Roman" w:hAnsi="Times New Roman" w:cs="Times New Roman"/>
        </w:rPr>
        <w:t>)</w:t>
      </w:r>
    </w:p>
    <w:p w14:paraId="28AF0713" w14:textId="77777777" w:rsidR="003C7993" w:rsidRPr="00D16B59" w:rsidRDefault="003C7993" w:rsidP="003C7993">
      <w:pPr>
        <w:pStyle w:val="12"/>
        <w:ind w:firstLine="0"/>
        <w:rPr>
          <w:rFonts w:ascii="Times New Roman" w:hAnsi="Times New Roman" w:cs="Times New Roman"/>
        </w:rPr>
      </w:pPr>
      <w:r w:rsidRPr="00D16B59">
        <w:rPr>
          <w:rFonts w:ascii="Times New Roman" w:hAnsi="Times New Roman" w:cs="Times New Roman"/>
          <w:u w:val="single"/>
        </w:rPr>
        <w:t xml:space="preserve">Личная </w:t>
      </w:r>
      <w:proofErr w:type="gramStart"/>
      <w:r w:rsidRPr="00D16B59">
        <w:rPr>
          <w:rFonts w:ascii="Times New Roman" w:hAnsi="Times New Roman" w:cs="Times New Roman"/>
          <w:u w:val="single"/>
        </w:rPr>
        <w:t>подпись</w:t>
      </w:r>
      <w:r w:rsidRPr="00D16B59">
        <w:rPr>
          <w:rFonts w:ascii="Times New Roman" w:hAnsi="Times New Roman" w:cs="Times New Roman"/>
        </w:rPr>
        <w:t xml:space="preserve">  </w:t>
      </w:r>
      <w:r w:rsidRPr="00D16B59">
        <w:rPr>
          <w:rFonts w:ascii="Times New Roman" w:hAnsi="Times New Roman" w:cs="Times New Roman"/>
          <w:u w:val="single"/>
        </w:rPr>
        <w:t>Расшифровка</w:t>
      </w:r>
      <w:proofErr w:type="gramEnd"/>
      <w:r w:rsidRPr="00D16B59">
        <w:rPr>
          <w:rFonts w:ascii="Times New Roman" w:hAnsi="Times New Roman" w:cs="Times New Roman"/>
          <w:u w:val="single"/>
        </w:rPr>
        <w:t xml:space="preserve"> подписи</w:t>
      </w:r>
    </w:p>
    <w:p w14:paraId="5DAF2EFB" w14:textId="77777777" w:rsidR="003C7993" w:rsidRPr="00D16B59" w:rsidRDefault="003C7993" w:rsidP="003C7993">
      <w:pPr>
        <w:pStyle w:val="12"/>
        <w:ind w:firstLine="0"/>
        <w:rPr>
          <w:rFonts w:ascii="Times New Roman" w:hAnsi="Times New Roman" w:cs="Times New Roman"/>
          <w:u w:val="single"/>
        </w:rPr>
      </w:pPr>
      <w:r w:rsidRPr="00D16B59">
        <w:rPr>
          <w:rFonts w:ascii="Times New Roman" w:hAnsi="Times New Roman" w:cs="Times New Roman"/>
          <w:u w:val="single"/>
        </w:rPr>
        <w:t>Печать</w:t>
      </w:r>
    </w:p>
    <w:p w14:paraId="24AA2D2D" w14:textId="77777777" w:rsidR="003C7993" w:rsidRPr="00D16B59" w:rsidRDefault="003C7993" w:rsidP="003C7993">
      <w:pPr>
        <w:pStyle w:val="12"/>
        <w:ind w:firstLine="0"/>
        <w:rPr>
          <w:rFonts w:ascii="Times New Roman" w:hAnsi="Times New Roman" w:cs="Times New Roman"/>
          <w:u w:val="single"/>
        </w:rPr>
      </w:pPr>
      <w:r w:rsidRPr="00D16B59">
        <w:rPr>
          <w:rFonts w:ascii="Times New Roman" w:hAnsi="Times New Roman" w:cs="Times New Roman"/>
          <w:u w:val="single"/>
        </w:rPr>
        <w:t xml:space="preserve">Дата </w:t>
      </w:r>
    </w:p>
    <w:p w14:paraId="2F93D098" w14:textId="77777777" w:rsidR="003C7993" w:rsidRPr="00D16B59" w:rsidRDefault="003C7993" w:rsidP="003C7993">
      <w:pPr>
        <w:pStyle w:val="12"/>
        <w:ind w:firstLine="0"/>
        <w:jc w:val="center"/>
        <w:rPr>
          <w:rFonts w:ascii="Times New Roman" w:hAnsi="Times New Roman" w:cs="Times New Roman"/>
        </w:rPr>
      </w:pPr>
      <w:r w:rsidRPr="00D16B59">
        <w:rPr>
          <w:rFonts w:ascii="Times New Roman" w:hAnsi="Times New Roman" w:cs="Times New Roman"/>
        </w:rPr>
        <w:t>УТВЕРЖДАЮ</w:t>
      </w:r>
    </w:p>
    <w:p w14:paraId="54B6285D" w14:textId="77777777" w:rsidR="003C7993" w:rsidRPr="00D16B59" w:rsidRDefault="003C7993" w:rsidP="003C7993">
      <w:pPr>
        <w:pStyle w:val="12"/>
        <w:ind w:firstLine="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Малынковский</w:t>
      </w:r>
      <w:proofErr w:type="spellEnd"/>
      <w:r>
        <w:rPr>
          <w:rFonts w:ascii="Times New Roman" w:hAnsi="Times New Roman" w:cs="Times New Roman"/>
        </w:rPr>
        <w:t xml:space="preserve"> О.В. </w:t>
      </w:r>
      <w:r w:rsidRPr="00D16B59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Аналитик - разработчик</w:t>
      </w:r>
      <w:r w:rsidRPr="00D16B59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lang w:val="en-US"/>
        </w:rPr>
        <w:t>GOOSLE</w:t>
      </w:r>
      <w:r w:rsidRPr="00D16B59">
        <w:rPr>
          <w:rFonts w:ascii="Times New Roman" w:hAnsi="Times New Roman" w:cs="Times New Roman"/>
        </w:rPr>
        <w:t>)</w:t>
      </w:r>
    </w:p>
    <w:p w14:paraId="6B376D1F" w14:textId="77777777" w:rsidR="003C7993" w:rsidRPr="00D16B59" w:rsidRDefault="003C7993" w:rsidP="003C7993">
      <w:pPr>
        <w:pStyle w:val="12"/>
        <w:ind w:firstLine="0"/>
        <w:rPr>
          <w:rFonts w:ascii="Times New Roman" w:hAnsi="Times New Roman" w:cs="Times New Roman"/>
          <w:u w:val="single"/>
        </w:rPr>
      </w:pPr>
      <w:r w:rsidRPr="00D16B59">
        <w:rPr>
          <w:rFonts w:ascii="Times New Roman" w:hAnsi="Times New Roman" w:cs="Times New Roman"/>
          <w:u w:val="single"/>
        </w:rPr>
        <w:t xml:space="preserve">Личная </w:t>
      </w:r>
      <w:proofErr w:type="gramStart"/>
      <w:r w:rsidRPr="00D16B59">
        <w:rPr>
          <w:rFonts w:ascii="Times New Roman" w:hAnsi="Times New Roman" w:cs="Times New Roman"/>
          <w:u w:val="single"/>
        </w:rPr>
        <w:t>подпись</w:t>
      </w:r>
      <w:r w:rsidRPr="00D16B59">
        <w:rPr>
          <w:rFonts w:ascii="Times New Roman" w:hAnsi="Times New Roman" w:cs="Times New Roman"/>
        </w:rPr>
        <w:t xml:space="preserve">  </w:t>
      </w:r>
      <w:r w:rsidRPr="00D16B59">
        <w:rPr>
          <w:rFonts w:ascii="Times New Roman" w:hAnsi="Times New Roman" w:cs="Times New Roman"/>
          <w:u w:val="single"/>
        </w:rPr>
        <w:t>Расшифровка</w:t>
      </w:r>
      <w:proofErr w:type="gramEnd"/>
      <w:r w:rsidRPr="00D16B59">
        <w:rPr>
          <w:rFonts w:ascii="Times New Roman" w:hAnsi="Times New Roman" w:cs="Times New Roman"/>
          <w:u w:val="single"/>
        </w:rPr>
        <w:t xml:space="preserve"> подписи</w:t>
      </w:r>
    </w:p>
    <w:p w14:paraId="48622956" w14:textId="77777777" w:rsidR="003C7993" w:rsidRPr="00D16B59" w:rsidRDefault="003C7993" w:rsidP="003C7993">
      <w:pPr>
        <w:pStyle w:val="12"/>
        <w:ind w:firstLine="0"/>
        <w:rPr>
          <w:rFonts w:ascii="Times New Roman" w:hAnsi="Times New Roman" w:cs="Times New Roman"/>
          <w:u w:val="single"/>
        </w:rPr>
      </w:pPr>
      <w:r w:rsidRPr="00D16B59">
        <w:rPr>
          <w:rFonts w:ascii="Times New Roman" w:hAnsi="Times New Roman" w:cs="Times New Roman"/>
          <w:u w:val="single"/>
        </w:rPr>
        <w:t>Печать</w:t>
      </w:r>
    </w:p>
    <w:p w14:paraId="78D89172" w14:textId="77777777" w:rsidR="003C7993" w:rsidRPr="00D16B59" w:rsidRDefault="003C7993" w:rsidP="003C7993">
      <w:pPr>
        <w:pStyle w:val="12"/>
        <w:ind w:firstLine="0"/>
        <w:rPr>
          <w:rFonts w:ascii="Times New Roman" w:hAnsi="Times New Roman" w:cs="Times New Roman"/>
          <w:u w:val="single"/>
        </w:rPr>
      </w:pPr>
      <w:r w:rsidRPr="00D16B59">
        <w:rPr>
          <w:rFonts w:ascii="Times New Roman" w:hAnsi="Times New Roman" w:cs="Times New Roman"/>
          <w:u w:val="single"/>
        </w:rPr>
        <w:t>Дата</w:t>
      </w:r>
    </w:p>
    <w:p w14:paraId="2750AE03" w14:textId="63153CC5" w:rsidR="003C7993" w:rsidRPr="00433F34" w:rsidRDefault="003C7993" w:rsidP="003C7993">
      <w:pPr>
        <w:pStyle w:val="ab"/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Создание </w:t>
      </w:r>
      <w:r w:rsidRPr="00433F34">
        <w:rPr>
          <w:rFonts w:ascii="Times New Roman" w:hAnsi="Times New Roman" w:cs="Times New Roman"/>
          <w:b/>
          <w:bCs/>
          <w:sz w:val="28"/>
          <w:szCs w:val="28"/>
        </w:rPr>
        <w:t>приложения</w:t>
      </w:r>
    </w:p>
    <w:p w14:paraId="5D307CA2" w14:textId="77777777" w:rsidR="003C7993" w:rsidRPr="00433F34" w:rsidRDefault="003C7993" w:rsidP="003C7993">
      <w:pPr>
        <w:pStyle w:val="ab"/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33F34">
        <w:rPr>
          <w:rFonts w:ascii="Times New Roman" w:hAnsi="Times New Roman" w:cs="Times New Roman"/>
          <w:b/>
          <w:bCs/>
          <w:sz w:val="28"/>
          <w:szCs w:val="28"/>
        </w:rPr>
        <w:t xml:space="preserve">Контроль заболеваемости </w:t>
      </w:r>
      <w:r w:rsidRPr="00433F34">
        <w:rPr>
          <w:rFonts w:ascii="Times New Roman" w:hAnsi="Times New Roman" w:cs="Times New Roman"/>
          <w:b/>
          <w:bCs/>
          <w:sz w:val="28"/>
          <w:szCs w:val="28"/>
          <w:lang w:val="en-US"/>
        </w:rPr>
        <w:t>COVID</w:t>
      </w:r>
      <w:r w:rsidRPr="00433F34">
        <w:rPr>
          <w:rFonts w:ascii="Times New Roman" w:hAnsi="Times New Roman" w:cs="Times New Roman"/>
          <w:b/>
          <w:bCs/>
          <w:sz w:val="28"/>
          <w:szCs w:val="28"/>
        </w:rPr>
        <w:t xml:space="preserve"> в университете</w:t>
      </w:r>
    </w:p>
    <w:p w14:paraId="780C50EC" w14:textId="038CC4FB" w:rsidR="003C7993" w:rsidRPr="003C7993" w:rsidRDefault="003C7993" w:rsidP="003C7993">
      <w:pPr>
        <w:pStyle w:val="13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Use case </w:t>
      </w:r>
      <w:r>
        <w:rPr>
          <w:rFonts w:ascii="Times New Roman" w:hAnsi="Times New Roman" w:cs="Times New Roman"/>
          <w:b/>
          <w:bCs/>
          <w:sz w:val="28"/>
          <w:szCs w:val="28"/>
        </w:rPr>
        <w:t>и</w:t>
      </w:r>
      <w:r w:rsidRPr="003C7993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Test case</w:t>
      </w:r>
      <w:r w:rsidRPr="003C7993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для</w:t>
      </w:r>
      <w:proofErr w:type="gramEnd"/>
    </w:p>
    <w:p w14:paraId="0B896938" w14:textId="7D187064" w:rsidR="003C7993" w:rsidRPr="00D16B59" w:rsidRDefault="003C7993" w:rsidP="003C7993">
      <w:pPr>
        <w:pStyle w:val="12"/>
        <w:ind w:firstLine="0"/>
        <w:jc w:val="center"/>
        <w:rPr>
          <w:rFonts w:ascii="Times New Roman" w:hAnsi="Times New Roman" w:cs="Times New Roman"/>
        </w:rPr>
      </w:pPr>
      <w:r w:rsidRPr="00D16B59">
        <w:rPr>
          <w:rFonts w:ascii="Times New Roman" w:hAnsi="Times New Roman" w:cs="Times New Roman"/>
        </w:rPr>
        <w:t xml:space="preserve">На </w:t>
      </w:r>
      <w:r>
        <w:rPr>
          <w:rFonts w:ascii="Times New Roman" w:hAnsi="Times New Roman" w:cs="Times New Roman"/>
        </w:rPr>
        <w:t>**</w:t>
      </w:r>
      <w:r w:rsidRPr="00D16B59">
        <w:rPr>
          <w:rFonts w:ascii="Times New Roman" w:hAnsi="Times New Roman" w:cs="Times New Roman"/>
        </w:rPr>
        <w:t xml:space="preserve"> листах</w:t>
      </w:r>
    </w:p>
    <w:p w14:paraId="31964A02" w14:textId="77777777" w:rsidR="003C7993" w:rsidRPr="00D16B59" w:rsidRDefault="003C7993" w:rsidP="003C7993">
      <w:pPr>
        <w:pStyle w:val="12"/>
        <w:ind w:firstLine="0"/>
        <w:rPr>
          <w:rFonts w:ascii="Times New Roman" w:hAnsi="Times New Roman" w:cs="Times New Roman"/>
        </w:rPr>
      </w:pPr>
    </w:p>
    <w:p w14:paraId="6DA1FF32" w14:textId="77777777" w:rsidR="003C7993" w:rsidRPr="00D16B59" w:rsidRDefault="003C7993" w:rsidP="003C7993">
      <w:pPr>
        <w:pStyle w:val="12"/>
        <w:ind w:firstLine="0"/>
        <w:rPr>
          <w:rFonts w:ascii="Times New Roman" w:hAnsi="Times New Roman" w:cs="Times New Roman"/>
        </w:rPr>
      </w:pPr>
    </w:p>
    <w:p w14:paraId="7AC82483" w14:textId="65B66466" w:rsidR="003C7993" w:rsidRPr="00D16B59" w:rsidRDefault="003C7993" w:rsidP="003C7993">
      <w:pPr>
        <w:pStyle w:val="13"/>
        <w:rPr>
          <w:rFonts w:ascii="Times New Roman" w:hAnsi="Times New Roman" w:cs="Times New Roman"/>
        </w:rPr>
      </w:pPr>
      <w:r w:rsidRPr="00D16B59">
        <w:rPr>
          <w:rFonts w:ascii="Times New Roman" w:hAnsi="Times New Roman" w:cs="Times New Roman"/>
        </w:rPr>
        <w:t>Действует с «</w:t>
      </w:r>
      <w:r>
        <w:rPr>
          <w:rFonts w:ascii="Times New Roman" w:hAnsi="Times New Roman" w:cs="Times New Roman"/>
        </w:rPr>
        <w:t>18</w:t>
      </w:r>
      <w:r w:rsidRPr="00D16B59">
        <w:rPr>
          <w:rFonts w:ascii="Times New Roman" w:hAnsi="Times New Roman" w:cs="Times New Roman"/>
        </w:rPr>
        <w:t>»</w:t>
      </w:r>
      <w:r w:rsidRPr="00111F4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апреля </w:t>
      </w:r>
      <w:r w:rsidRPr="00D16B59"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/>
        </w:rPr>
        <w:t>21</w:t>
      </w:r>
      <w:r w:rsidRPr="00D16B59">
        <w:rPr>
          <w:rFonts w:ascii="Times New Roman" w:hAnsi="Times New Roman" w:cs="Times New Roman"/>
        </w:rPr>
        <w:t xml:space="preserve"> г.</w:t>
      </w:r>
    </w:p>
    <w:p w14:paraId="6B2D9F76" w14:textId="77777777" w:rsidR="003C7993" w:rsidRPr="00D16B59" w:rsidRDefault="003C7993" w:rsidP="003C7993">
      <w:pPr>
        <w:pStyle w:val="12"/>
        <w:ind w:firstLine="0"/>
        <w:rPr>
          <w:rFonts w:ascii="Times New Roman" w:hAnsi="Times New Roman" w:cs="Times New Roman"/>
        </w:rPr>
      </w:pPr>
    </w:p>
    <w:p w14:paraId="504B6508" w14:textId="77777777" w:rsidR="003C7993" w:rsidRPr="00D16B59" w:rsidRDefault="003C7993" w:rsidP="003C7993">
      <w:pPr>
        <w:pStyle w:val="12"/>
        <w:ind w:firstLine="0"/>
        <w:rPr>
          <w:rFonts w:ascii="Times New Roman" w:hAnsi="Times New Roman" w:cs="Times New Roman"/>
        </w:rPr>
      </w:pPr>
    </w:p>
    <w:p w14:paraId="776FC4C9" w14:textId="77777777" w:rsidR="003C7993" w:rsidRPr="00D16B59" w:rsidRDefault="003C7993" w:rsidP="003C7993">
      <w:pPr>
        <w:pStyle w:val="12"/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ИСПОЛНИТЕЛИ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55"/>
        <w:gridCol w:w="2693"/>
        <w:gridCol w:w="2410"/>
        <w:gridCol w:w="1417"/>
        <w:gridCol w:w="1270"/>
      </w:tblGrid>
      <w:tr w:rsidR="003C7993" w14:paraId="19C14E6B" w14:textId="77777777" w:rsidTr="00B779CA">
        <w:tc>
          <w:tcPr>
            <w:tcW w:w="1555" w:type="dxa"/>
          </w:tcPr>
          <w:p w14:paraId="15DD4DE8" w14:textId="77777777" w:rsidR="003C7993" w:rsidRDefault="003C7993" w:rsidP="00B779CA">
            <w:pPr>
              <w:pStyle w:val="12"/>
              <w:ind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Организация</w:t>
            </w:r>
          </w:p>
        </w:tc>
        <w:tc>
          <w:tcPr>
            <w:tcW w:w="2693" w:type="dxa"/>
          </w:tcPr>
          <w:p w14:paraId="66026C8F" w14:textId="77777777" w:rsidR="003C7993" w:rsidRDefault="003C7993" w:rsidP="00B779CA">
            <w:pPr>
              <w:pStyle w:val="12"/>
              <w:ind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Должность</w:t>
            </w:r>
          </w:p>
        </w:tc>
        <w:tc>
          <w:tcPr>
            <w:tcW w:w="2410" w:type="dxa"/>
          </w:tcPr>
          <w:p w14:paraId="060B9B65" w14:textId="77777777" w:rsidR="003C7993" w:rsidRDefault="003C7993" w:rsidP="00B779CA">
            <w:pPr>
              <w:pStyle w:val="12"/>
              <w:ind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ФИО</w:t>
            </w:r>
          </w:p>
        </w:tc>
        <w:tc>
          <w:tcPr>
            <w:tcW w:w="1417" w:type="dxa"/>
          </w:tcPr>
          <w:p w14:paraId="06552552" w14:textId="77777777" w:rsidR="003C7993" w:rsidRDefault="003C7993" w:rsidP="00B779CA">
            <w:pPr>
              <w:pStyle w:val="12"/>
              <w:ind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Подпись</w:t>
            </w:r>
          </w:p>
        </w:tc>
        <w:tc>
          <w:tcPr>
            <w:tcW w:w="1270" w:type="dxa"/>
          </w:tcPr>
          <w:p w14:paraId="0B85740A" w14:textId="77777777" w:rsidR="003C7993" w:rsidRDefault="003C7993" w:rsidP="00B779CA">
            <w:pPr>
              <w:pStyle w:val="12"/>
              <w:ind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Дата</w:t>
            </w:r>
          </w:p>
        </w:tc>
      </w:tr>
      <w:tr w:rsidR="003C7993" w14:paraId="12A04391" w14:textId="77777777" w:rsidTr="00B779CA">
        <w:tc>
          <w:tcPr>
            <w:tcW w:w="1555" w:type="dxa"/>
          </w:tcPr>
          <w:p w14:paraId="27EA2DD9" w14:textId="77777777" w:rsidR="003C7993" w:rsidRDefault="003C7993" w:rsidP="00B779CA">
            <w:pPr>
              <w:pStyle w:val="12"/>
              <w:ind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>GOOSLE</w:t>
            </w:r>
          </w:p>
        </w:tc>
        <w:tc>
          <w:tcPr>
            <w:tcW w:w="2693" w:type="dxa"/>
          </w:tcPr>
          <w:p w14:paraId="5DEDA28A" w14:textId="77777777" w:rsidR="003C7993" w:rsidRDefault="003C7993" w:rsidP="00B779CA">
            <w:pPr>
              <w:pStyle w:val="12"/>
              <w:ind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>Team</w:t>
            </w:r>
            <w:r w:rsidRPr="00111F4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>Lead</w:t>
            </w:r>
            <w:r>
              <w:rPr>
                <w:rFonts w:ascii="Times New Roman" w:hAnsi="Times New Roman" w:cs="Times New Roman"/>
              </w:rPr>
              <w:t>/Архитектор</w:t>
            </w:r>
          </w:p>
        </w:tc>
        <w:tc>
          <w:tcPr>
            <w:tcW w:w="2410" w:type="dxa"/>
          </w:tcPr>
          <w:p w14:paraId="008177A1" w14:textId="360F2118" w:rsidR="003C7993" w:rsidRDefault="003C7993" w:rsidP="00B779CA">
            <w:pPr>
              <w:pStyle w:val="12"/>
              <w:ind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Горожанкин </w:t>
            </w:r>
            <w:r w:rsidR="00756C87">
              <w:rPr>
                <w:rFonts w:ascii="Times New Roman" w:hAnsi="Times New Roman" w:cs="Times New Roman"/>
              </w:rPr>
              <w:t>В. О.</w:t>
            </w:r>
          </w:p>
        </w:tc>
        <w:tc>
          <w:tcPr>
            <w:tcW w:w="1417" w:type="dxa"/>
          </w:tcPr>
          <w:p w14:paraId="01D719C2" w14:textId="77777777" w:rsidR="003C7993" w:rsidRDefault="003C7993" w:rsidP="00B779CA">
            <w:pPr>
              <w:pStyle w:val="12"/>
              <w:ind w:firstLine="0"/>
              <w:rPr>
                <w:rFonts w:ascii="Times New Roman" w:hAnsi="Times New Roman" w:cs="Times New Roman"/>
              </w:rPr>
            </w:pPr>
          </w:p>
        </w:tc>
        <w:tc>
          <w:tcPr>
            <w:tcW w:w="1270" w:type="dxa"/>
          </w:tcPr>
          <w:p w14:paraId="3403D8C8" w14:textId="77777777" w:rsidR="003C7993" w:rsidRDefault="003C7993" w:rsidP="00B779CA">
            <w:pPr>
              <w:pStyle w:val="12"/>
              <w:ind w:firstLine="0"/>
              <w:rPr>
                <w:rFonts w:ascii="Times New Roman" w:hAnsi="Times New Roman" w:cs="Times New Roman"/>
              </w:rPr>
            </w:pPr>
          </w:p>
        </w:tc>
      </w:tr>
      <w:tr w:rsidR="003C7993" w14:paraId="58141061" w14:textId="77777777" w:rsidTr="00B779CA">
        <w:tc>
          <w:tcPr>
            <w:tcW w:w="1555" w:type="dxa"/>
          </w:tcPr>
          <w:p w14:paraId="294CC0C5" w14:textId="77777777" w:rsidR="003C7993" w:rsidRDefault="003C7993" w:rsidP="00B779CA">
            <w:pPr>
              <w:pStyle w:val="12"/>
              <w:ind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>GOOSLE</w:t>
            </w:r>
          </w:p>
        </w:tc>
        <w:tc>
          <w:tcPr>
            <w:tcW w:w="2693" w:type="dxa"/>
          </w:tcPr>
          <w:p w14:paraId="008C1269" w14:textId="77777777" w:rsidR="003C7993" w:rsidRDefault="003C7993" w:rsidP="00B779CA">
            <w:pPr>
              <w:pStyle w:val="12"/>
              <w:ind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Аналитик - разработчик</w:t>
            </w:r>
          </w:p>
        </w:tc>
        <w:tc>
          <w:tcPr>
            <w:tcW w:w="2410" w:type="dxa"/>
          </w:tcPr>
          <w:p w14:paraId="18AAF0E5" w14:textId="77777777" w:rsidR="003C7993" w:rsidRDefault="003C7993" w:rsidP="00B779CA">
            <w:pPr>
              <w:pStyle w:val="12"/>
              <w:ind w:firstLine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Малынковский</w:t>
            </w:r>
            <w:proofErr w:type="spellEnd"/>
            <w:r>
              <w:rPr>
                <w:rFonts w:ascii="Times New Roman" w:hAnsi="Times New Roman" w:cs="Times New Roman"/>
              </w:rPr>
              <w:t xml:space="preserve"> О.В.</w:t>
            </w:r>
          </w:p>
        </w:tc>
        <w:tc>
          <w:tcPr>
            <w:tcW w:w="1417" w:type="dxa"/>
          </w:tcPr>
          <w:p w14:paraId="70E83980" w14:textId="77777777" w:rsidR="003C7993" w:rsidRDefault="003C7993" w:rsidP="00B779CA">
            <w:pPr>
              <w:pStyle w:val="12"/>
              <w:ind w:firstLine="0"/>
              <w:rPr>
                <w:rFonts w:ascii="Times New Roman" w:hAnsi="Times New Roman" w:cs="Times New Roman"/>
              </w:rPr>
            </w:pPr>
          </w:p>
        </w:tc>
        <w:tc>
          <w:tcPr>
            <w:tcW w:w="1270" w:type="dxa"/>
          </w:tcPr>
          <w:p w14:paraId="17F2C8F5" w14:textId="77777777" w:rsidR="003C7993" w:rsidRDefault="003C7993" w:rsidP="00B779CA">
            <w:pPr>
              <w:pStyle w:val="12"/>
              <w:ind w:firstLine="0"/>
              <w:rPr>
                <w:rFonts w:ascii="Times New Roman" w:hAnsi="Times New Roman" w:cs="Times New Roman"/>
              </w:rPr>
            </w:pPr>
          </w:p>
        </w:tc>
      </w:tr>
    </w:tbl>
    <w:p w14:paraId="64AAAFE4" w14:textId="77777777" w:rsidR="003C7993" w:rsidRPr="00D16B59" w:rsidRDefault="003C7993" w:rsidP="003C7993">
      <w:pPr>
        <w:pStyle w:val="12"/>
        <w:ind w:firstLine="0"/>
        <w:rPr>
          <w:rFonts w:ascii="Times New Roman" w:hAnsi="Times New Roman" w:cs="Times New Roman"/>
        </w:rPr>
      </w:pPr>
    </w:p>
    <w:p w14:paraId="032AA169" w14:textId="77777777" w:rsidR="003C7993" w:rsidRPr="00D16B59" w:rsidRDefault="003C7993" w:rsidP="003C7993">
      <w:pPr>
        <w:pStyle w:val="12"/>
        <w:rPr>
          <w:rFonts w:ascii="Times New Roman" w:hAnsi="Times New Roman" w:cs="Times New Roman"/>
        </w:rPr>
      </w:pPr>
    </w:p>
    <w:p w14:paraId="157EFBFC" w14:textId="77777777" w:rsidR="003C7993" w:rsidRDefault="003C7993" w:rsidP="003C7993">
      <w:pPr>
        <w:pStyle w:val="13"/>
        <w:rPr>
          <w:rFonts w:ascii="Times New Roman" w:hAnsi="Times New Roman" w:cs="Times New Roman"/>
        </w:rPr>
      </w:pPr>
    </w:p>
    <w:p w14:paraId="4395A6ED" w14:textId="77777777" w:rsidR="003C7993" w:rsidRDefault="003C7993" w:rsidP="003C7993">
      <w:pPr>
        <w:pStyle w:val="13"/>
        <w:rPr>
          <w:rFonts w:ascii="Times New Roman" w:hAnsi="Times New Roman" w:cs="Times New Roman"/>
        </w:rPr>
      </w:pPr>
    </w:p>
    <w:p w14:paraId="5F319B4D" w14:textId="3C2B9898" w:rsidR="003C7993" w:rsidRPr="00D16B59" w:rsidRDefault="00174833" w:rsidP="003C7993">
      <w:pPr>
        <w:pStyle w:val="13"/>
        <w:rPr>
          <w:rFonts w:ascii="Times New Roman" w:hAnsi="Times New Roman" w:cs="Times New Roman"/>
          <w:lang w:val="en-US"/>
        </w:rPr>
      </w:pPr>
      <w:r w:rsidRPr="00D16B59">
        <w:rPr>
          <w:rFonts w:ascii="Times New Roman" w:hAnsi="Times New Roman" w:cs="Times New Roman"/>
        </w:rPr>
        <w:t>Москва</w:t>
      </w:r>
      <w:r>
        <w:rPr>
          <w:rFonts w:ascii="Times New Roman" w:hAnsi="Times New Roman" w:cs="Times New Roman"/>
          <w:lang w:val="en-US"/>
        </w:rPr>
        <w:t xml:space="preserve">, </w:t>
      </w:r>
      <w:r w:rsidRPr="00D16B59">
        <w:rPr>
          <w:rFonts w:ascii="Times New Roman" w:hAnsi="Times New Roman" w:cs="Times New Roman"/>
        </w:rPr>
        <w:t>2021</w:t>
      </w:r>
    </w:p>
    <w:p w14:paraId="0D1FC493" w14:textId="77777777" w:rsidR="003C7993" w:rsidRDefault="003C7993" w:rsidP="003C7993">
      <w:pPr>
        <w:pStyle w:val="a3"/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</w:pPr>
    </w:p>
    <w:p w14:paraId="16C4E896" w14:textId="77777777" w:rsidR="003C7993" w:rsidRPr="00F93296" w:rsidRDefault="003C7993" w:rsidP="003C7993">
      <w:pPr>
        <w:rPr>
          <w:rFonts w:ascii="Times New Roman" w:hAnsi="Times New Roman" w:cs="Times New Roman"/>
          <w:sz w:val="28"/>
          <w:szCs w:val="28"/>
        </w:rPr>
      </w:pPr>
      <w:r w:rsidRPr="00F93296">
        <w:rPr>
          <w:rFonts w:ascii="Times New Roman" w:hAnsi="Times New Roman" w:cs="Times New Roman"/>
          <w:sz w:val="28"/>
          <w:szCs w:val="28"/>
        </w:rPr>
        <w:br w:type="page"/>
      </w:r>
      <w:r w:rsidRPr="00F93296">
        <w:rPr>
          <w:rFonts w:ascii="Times New Roman" w:hAnsi="Times New Roman" w:cs="Times New Roman"/>
          <w:sz w:val="28"/>
          <w:szCs w:val="28"/>
        </w:rPr>
        <w:lastRenderedPageBreak/>
        <w:t>Протокол изменений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29"/>
        <w:gridCol w:w="1418"/>
        <w:gridCol w:w="2551"/>
        <w:gridCol w:w="4247"/>
      </w:tblGrid>
      <w:tr w:rsidR="003C7993" w:rsidRPr="004959C8" w14:paraId="4D7A633D" w14:textId="77777777" w:rsidTr="00B779CA">
        <w:tc>
          <w:tcPr>
            <w:tcW w:w="1129" w:type="dxa"/>
            <w:shd w:val="clear" w:color="auto" w:fill="E7E6E6" w:themeFill="background2"/>
          </w:tcPr>
          <w:p w14:paraId="1B1B8A47" w14:textId="77777777" w:rsidR="003C7993" w:rsidRPr="004959C8" w:rsidRDefault="003C7993" w:rsidP="00B77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959C8">
              <w:rPr>
                <w:rFonts w:ascii="Times New Roman" w:hAnsi="Times New Roman" w:cs="Times New Roman"/>
                <w:sz w:val="24"/>
                <w:szCs w:val="24"/>
              </w:rPr>
              <w:t>Номер</w:t>
            </w:r>
          </w:p>
        </w:tc>
        <w:tc>
          <w:tcPr>
            <w:tcW w:w="1418" w:type="dxa"/>
            <w:shd w:val="clear" w:color="auto" w:fill="E7E6E6" w:themeFill="background2"/>
          </w:tcPr>
          <w:p w14:paraId="0A9479B9" w14:textId="77777777" w:rsidR="003C7993" w:rsidRPr="00F93296" w:rsidRDefault="003C7993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ата</w:t>
            </w:r>
          </w:p>
        </w:tc>
        <w:tc>
          <w:tcPr>
            <w:tcW w:w="2551" w:type="dxa"/>
            <w:shd w:val="clear" w:color="auto" w:fill="E7E6E6" w:themeFill="background2"/>
          </w:tcPr>
          <w:p w14:paraId="7D0E5CF5" w14:textId="77777777" w:rsidR="003C7993" w:rsidRPr="004959C8" w:rsidRDefault="003C7993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Автор(-ы) изменений</w:t>
            </w:r>
          </w:p>
        </w:tc>
        <w:tc>
          <w:tcPr>
            <w:tcW w:w="4247" w:type="dxa"/>
            <w:shd w:val="clear" w:color="auto" w:fill="E7E6E6" w:themeFill="background2"/>
          </w:tcPr>
          <w:p w14:paraId="2B113065" w14:textId="77777777" w:rsidR="003C7993" w:rsidRPr="004959C8" w:rsidRDefault="003C7993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зменения</w:t>
            </w:r>
          </w:p>
        </w:tc>
      </w:tr>
      <w:tr w:rsidR="003C7993" w:rsidRPr="004959C8" w14:paraId="25BD323B" w14:textId="77777777" w:rsidTr="00B779CA">
        <w:tc>
          <w:tcPr>
            <w:tcW w:w="1129" w:type="dxa"/>
          </w:tcPr>
          <w:p w14:paraId="6B3DFF1D" w14:textId="77777777" w:rsidR="003C7993" w:rsidRPr="00AF2B3D" w:rsidRDefault="003C7993" w:rsidP="003C7993">
            <w:pPr>
              <w:pStyle w:val="aa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18" w:type="dxa"/>
          </w:tcPr>
          <w:p w14:paraId="4470E137" w14:textId="6E1C08DA" w:rsidR="003C7993" w:rsidRPr="00A317B4" w:rsidRDefault="00C543A9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.04.2021</w:t>
            </w:r>
          </w:p>
        </w:tc>
        <w:tc>
          <w:tcPr>
            <w:tcW w:w="2551" w:type="dxa"/>
          </w:tcPr>
          <w:p w14:paraId="020C2FD9" w14:textId="1FEBD6C7" w:rsidR="003C7993" w:rsidRPr="004959C8" w:rsidRDefault="00C543A9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Горожанкин </w:t>
            </w:r>
            <w:r w:rsidR="005677AD">
              <w:rPr>
                <w:rFonts w:ascii="Times New Roman" w:hAnsi="Times New Roman" w:cs="Times New Roman"/>
                <w:sz w:val="24"/>
                <w:szCs w:val="24"/>
              </w:rPr>
              <w:t>В. О.</w:t>
            </w:r>
          </w:p>
        </w:tc>
        <w:tc>
          <w:tcPr>
            <w:tcW w:w="4247" w:type="dxa"/>
          </w:tcPr>
          <w:p w14:paraId="33823878" w14:textId="4CDA191E" w:rsidR="003C7993" w:rsidRPr="00C543A9" w:rsidRDefault="00C543A9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="00FB2F65">
              <w:rPr>
                <w:rFonts w:ascii="Times New Roman" w:hAnsi="Times New Roman" w:cs="Times New Roman"/>
                <w:sz w:val="24"/>
                <w:szCs w:val="24"/>
              </w:rPr>
              <w:t>сформулированы конечные верси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st</w:t>
            </w:r>
            <w:r w:rsidRPr="005677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se</w:t>
            </w:r>
          </w:p>
        </w:tc>
      </w:tr>
      <w:tr w:rsidR="003C7993" w:rsidRPr="004959C8" w14:paraId="6411B1F9" w14:textId="77777777" w:rsidTr="00B779CA">
        <w:tc>
          <w:tcPr>
            <w:tcW w:w="1129" w:type="dxa"/>
          </w:tcPr>
          <w:p w14:paraId="663CC4B8" w14:textId="77777777" w:rsidR="003C7993" w:rsidRPr="00AF2B3D" w:rsidRDefault="003C7993" w:rsidP="003C7993">
            <w:pPr>
              <w:pStyle w:val="aa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4453A507" w14:textId="4F637489" w:rsidR="003C7993" w:rsidRPr="00AF2B3D" w:rsidRDefault="00842ACE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.04.2021</w:t>
            </w:r>
          </w:p>
        </w:tc>
        <w:tc>
          <w:tcPr>
            <w:tcW w:w="2551" w:type="dxa"/>
          </w:tcPr>
          <w:p w14:paraId="57EEE3BE" w14:textId="20801BEA" w:rsidR="003C7993" w:rsidRPr="00AF2B3D" w:rsidRDefault="00842ACE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Горожанкин В. О.</w:t>
            </w:r>
          </w:p>
        </w:tc>
        <w:tc>
          <w:tcPr>
            <w:tcW w:w="4247" w:type="dxa"/>
          </w:tcPr>
          <w:p w14:paraId="64DF42C7" w14:textId="549676B7" w:rsidR="003C7993" w:rsidRPr="00842ACE" w:rsidRDefault="00842ACE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 сформулированы конечные версии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</w:t>
            </w:r>
            <w:r w:rsidRPr="00842AC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se</w:t>
            </w:r>
          </w:p>
        </w:tc>
      </w:tr>
      <w:tr w:rsidR="003C7993" w:rsidRPr="004959C8" w14:paraId="72395555" w14:textId="77777777" w:rsidTr="00B779CA">
        <w:tc>
          <w:tcPr>
            <w:tcW w:w="1129" w:type="dxa"/>
          </w:tcPr>
          <w:p w14:paraId="15E57A99" w14:textId="77777777" w:rsidR="003C7993" w:rsidRPr="00AF2B3D" w:rsidRDefault="003C7993" w:rsidP="003C7993">
            <w:pPr>
              <w:pStyle w:val="aa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1F9CEA98" w14:textId="22569223" w:rsidR="003C7993" w:rsidRPr="004959C8" w:rsidRDefault="00712DAB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.04.2021</w:t>
            </w:r>
          </w:p>
        </w:tc>
        <w:tc>
          <w:tcPr>
            <w:tcW w:w="2551" w:type="dxa"/>
          </w:tcPr>
          <w:p w14:paraId="7D9DB901" w14:textId="612F2A6D" w:rsidR="003C7993" w:rsidRPr="004959C8" w:rsidRDefault="00712DAB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алынковский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О. В.</w:t>
            </w:r>
          </w:p>
        </w:tc>
        <w:tc>
          <w:tcPr>
            <w:tcW w:w="4247" w:type="dxa"/>
          </w:tcPr>
          <w:p w14:paraId="79A2B652" w14:textId="5AE50E5B" w:rsidR="003C7993" w:rsidRPr="004959C8" w:rsidRDefault="00712DAB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 проверен документ, изменения не требуются</w:t>
            </w:r>
          </w:p>
        </w:tc>
      </w:tr>
      <w:tr w:rsidR="003C7993" w:rsidRPr="004959C8" w14:paraId="169AAE65" w14:textId="77777777" w:rsidTr="00B779CA">
        <w:tc>
          <w:tcPr>
            <w:tcW w:w="1129" w:type="dxa"/>
          </w:tcPr>
          <w:p w14:paraId="1C8B8D4D" w14:textId="77777777" w:rsidR="003C7993" w:rsidRPr="00AF2B3D" w:rsidRDefault="003C7993" w:rsidP="003C7993">
            <w:pPr>
              <w:pStyle w:val="aa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30B87A59" w14:textId="1C125592" w:rsidR="003C7993" w:rsidRPr="004959C8" w:rsidRDefault="00DE6C0D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.04.2021</w:t>
            </w:r>
          </w:p>
        </w:tc>
        <w:tc>
          <w:tcPr>
            <w:tcW w:w="2551" w:type="dxa"/>
          </w:tcPr>
          <w:p w14:paraId="303A64BA" w14:textId="003200B2" w:rsidR="003C7993" w:rsidRPr="004959C8" w:rsidRDefault="00DE6C0D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Горожанкин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В.О.</w:t>
            </w:r>
            <w:proofErr w:type="gramEnd"/>
          </w:p>
        </w:tc>
        <w:tc>
          <w:tcPr>
            <w:tcW w:w="4247" w:type="dxa"/>
          </w:tcPr>
          <w:p w14:paraId="4B36F67B" w14:textId="0588C631" w:rsidR="003C7993" w:rsidRPr="00DE6C0D" w:rsidRDefault="00DE6C0D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Use cas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раздроблены</w:t>
            </w:r>
          </w:p>
        </w:tc>
      </w:tr>
      <w:tr w:rsidR="003C7993" w:rsidRPr="004959C8" w14:paraId="43D7F83C" w14:textId="77777777" w:rsidTr="00B779CA">
        <w:tc>
          <w:tcPr>
            <w:tcW w:w="1129" w:type="dxa"/>
          </w:tcPr>
          <w:p w14:paraId="472106C6" w14:textId="77777777" w:rsidR="003C7993" w:rsidRPr="00AF2B3D" w:rsidRDefault="003C7993" w:rsidP="003C7993">
            <w:pPr>
              <w:pStyle w:val="aa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590DA89A" w14:textId="4D007F03" w:rsidR="003C7993" w:rsidRPr="004959C8" w:rsidRDefault="003C7993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C0A1181" w14:textId="64F95A0D" w:rsidR="003C7993" w:rsidRPr="004959C8" w:rsidRDefault="003C7993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7" w:type="dxa"/>
          </w:tcPr>
          <w:p w14:paraId="294E81D8" w14:textId="67528D08" w:rsidR="003C7993" w:rsidRPr="004959C8" w:rsidRDefault="003C7993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7993" w:rsidRPr="004959C8" w14:paraId="2BC24B72" w14:textId="77777777" w:rsidTr="00B779CA">
        <w:tc>
          <w:tcPr>
            <w:tcW w:w="1129" w:type="dxa"/>
          </w:tcPr>
          <w:p w14:paraId="4F5AFB8D" w14:textId="77777777" w:rsidR="003C7993" w:rsidRPr="00AF2B3D" w:rsidRDefault="003C7993" w:rsidP="003C7993">
            <w:pPr>
              <w:pStyle w:val="aa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70711D52" w14:textId="5E8A15A1" w:rsidR="003C7993" w:rsidRPr="004959C8" w:rsidRDefault="003C7993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3E7ECF78" w14:textId="7BBEB747" w:rsidR="003C7993" w:rsidRPr="004959C8" w:rsidRDefault="003C7993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7" w:type="dxa"/>
          </w:tcPr>
          <w:p w14:paraId="21EA1207" w14:textId="27156B36" w:rsidR="003C7993" w:rsidRPr="004959C8" w:rsidRDefault="003C7993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7993" w:rsidRPr="004959C8" w14:paraId="02931F03" w14:textId="77777777" w:rsidTr="00B779CA">
        <w:tc>
          <w:tcPr>
            <w:tcW w:w="1129" w:type="dxa"/>
          </w:tcPr>
          <w:p w14:paraId="57D51108" w14:textId="77777777" w:rsidR="003C7993" w:rsidRPr="00AF2B3D" w:rsidRDefault="003C7993" w:rsidP="003C7993">
            <w:pPr>
              <w:pStyle w:val="aa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23FB37B9" w14:textId="77777777" w:rsidR="003C7993" w:rsidRPr="004959C8" w:rsidRDefault="003C7993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795898C" w14:textId="77777777" w:rsidR="003C7993" w:rsidRPr="004959C8" w:rsidRDefault="003C7993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7" w:type="dxa"/>
          </w:tcPr>
          <w:p w14:paraId="3ECABBCB" w14:textId="77777777" w:rsidR="003C7993" w:rsidRPr="004959C8" w:rsidRDefault="003C7993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7993" w:rsidRPr="004959C8" w14:paraId="799B833F" w14:textId="77777777" w:rsidTr="00B779CA">
        <w:tc>
          <w:tcPr>
            <w:tcW w:w="1129" w:type="dxa"/>
          </w:tcPr>
          <w:p w14:paraId="61195568" w14:textId="77777777" w:rsidR="003C7993" w:rsidRPr="00AF2B3D" w:rsidRDefault="003C7993" w:rsidP="003C7993">
            <w:pPr>
              <w:pStyle w:val="aa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23EE7424" w14:textId="77777777" w:rsidR="003C7993" w:rsidRPr="004959C8" w:rsidRDefault="003C7993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0DEA4F24" w14:textId="77777777" w:rsidR="003C7993" w:rsidRPr="004959C8" w:rsidRDefault="003C7993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7" w:type="dxa"/>
          </w:tcPr>
          <w:p w14:paraId="70EAC52F" w14:textId="77777777" w:rsidR="003C7993" w:rsidRPr="004959C8" w:rsidRDefault="003C7993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7993" w:rsidRPr="004959C8" w14:paraId="0CF3A38F" w14:textId="77777777" w:rsidTr="00B779CA">
        <w:tc>
          <w:tcPr>
            <w:tcW w:w="1129" w:type="dxa"/>
          </w:tcPr>
          <w:p w14:paraId="5E070CBC" w14:textId="77777777" w:rsidR="003C7993" w:rsidRPr="00AF2B3D" w:rsidRDefault="003C7993" w:rsidP="003C7993">
            <w:pPr>
              <w:pStyle w:val="aa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4F806415" w14:textId="77777777" w:rsidR="003C7993" w:rsidRPr="004959C8" w:rsidRDefault="003C7993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0B8C6707" w14:textId="77777777" w:rsidR="003C7993" w:rsidRPr="004959C8" w:rsidRDefault="003C7993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7" w:type="dxa"/>
          </w:tcPr>
          <w:p w14:paraId="24593283" w14:textId="77777777" w:rsidR="003C7993" w:rsidRPr="004959C8" w:rsidRDefault="003C7993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7993" w:rsidRPr="004959C8" w14:paraId="15305B2F" w14:textId="77777777" w:rsidTr="00B779CA">
        <w:tc>
          <w:tcPr>
            <w:tcW w:w="1129" w:type="dxa"/>
          </w:tcPr>
          <w:p w14:paraId="79D661DD" w14:textId="77777777" w:rsidR="003C7993" w:rsidRPr="00AF2B3D" w:rsidRDefault="003C7993" w:rsidP="003C7993">
            <w:pPr>
              <w:pStyle w:val="aa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30754EFA" w14:textId="77777777" w:rsidR="003C7993" w:rsidRPr="004959C8" w:rsidRDefault="003C7993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1F6391AF" w14:textId="77777777" w:rsidR="003C7993" w:rsidRPr="004959C8" w:rsidRDefault="003C7993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7" w:type="dxa"/>
          </w:tcPr>
          <w:p w14:paraId="49D89747" w14:textId="77777777" w:rsidR="003C7993" w:rsidRPr="004959C8" w:rsidRDefault="003C7993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7993" w:rsidRPr="004959C8" w14:paraId="682C47B0" w14:textId="77777777" w:rsidTr="00B779CA">
        <w:tc>
          <w:tcPr>
            <w:tcW w:w="1129" w:type="dxa"/>
          </w:tcPr>
          <w:p w14:paraId="7B26CC1F" w14:textId="77777777" w:rsidR="003C7993" w:rsidRPr="00AF2B3D" w:rsidRDefault="003C7993" w:rsidP="003C7993">
            <w:pPr>
              <w:pStyle w:val="aa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1A71CE5B" w14:textId="77777777" w:rsidR="003C7993" w:rsidRPr="004959C8" w:rsidRDefault="003C7993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1B062DBC" w14:textId="77777777" w:rsidR="003C7993" w:rsidRPr="004959C8" w:rsidRDefault="003C7993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7" w:type="dxa"/>
          </w:tcPr>
          <w:p w14:paraId="5715535F" w14:textId="77777777" w:rsidR="003C7993" w:rsidRPr="004959C8" w:rsidRDefault="003C7993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7993" w:rsidRPr="004959C8" w14:paraId="5FAAEA7D" w14:textId="77777777" w:rsidTr="00B779CA">
        <w:tc>
          <w:tcPr>
            <w:tcW w:w="1129" w:type="dxa"/>
          </w:tcPr>
          <w:p w14:paraId="05C72586" w14:textId="77777777" w:rsidR="003C7993" w:rsidRPr="00AF2B3D" w:rsidRDefault="003C7993" w:rsidP="003C7993">
            <w:pPr>
              <w:pStyle w:val="aa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</w:tcPr>
          <w:p w14:paraId="43F73F73" w14:textId="77777777" w:rsidR="003C7993" w:rsidRPr="004959C8" w:rsidRDefault="003C7993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F49FA56" w14:textId="77777777" w:rsidR="003C7993" w:rsidRPr="004959C8" w:rsidRDefault="003C7993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7" w:type="dxa"/>
          </w:tcPr>
          <w:p w14:paraId="5415B418" w14:textId="77777777" w:rsidR="003C7993" w:rsidRPr="004959C8" w:rsidRDefault="003C7993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25F0221" w14:textId="3AF29B39" w:rsidR="003C7993" w:rsidRDefault="003C7993"/>
    <w:p w14:paraId="541CE495" w14:textId="77777777" w:rsidR="003C7993" w:rsidRDefault="003C7993">
      <w:pPr>
        <w:pStyle w:val="a3"/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</w:pPr>
    </w:p>
    <w:p w14:paraId="2D05FD9C" w14:textId="77777777" w:rsidR="003C7993" w:rsidRDefault="003C7993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1689793815"/>
        <w:docPartObj>
          <w:docPartGallery w:val="Table of Contents"/>
          <w:docPartUnique/>
        </w:docPartObj>
      </w:sdtPr>
      <w:sdtEndPr>
        <w:rPr>
          <w:b/>
          <w:bCs/>
          <w:sz w:val="28"/>
          <w:szCs w:val="28"/>
        </w:rPr>
      </w:sdtEndPr>
      <w:sdtContent>
        <w:p w14:paraId="38DEC9C7" w14:textId="737A11B3" w:rsidR="004959C8" w:rsidRPr="00881A86" w:rsidRDefault="004959C8">
          <w:pPr>
            <w:pStyle w:val="a3"/>
            <w:rPr>
              <w:rFonts w:ascii="Times New Roman" w:hAnsi="Times New Roman" w:cs="Times New Roman"/>
            </w:rPr>
          </w:pPr>
          <w:r w:rsidRPr="00881A86">
            <w:rPr>
              <w:rFonts w:ascii="Times New Roman" w:hAnsi="Times New Roman" w:cs="Times New Roman"/>
            </w:rPr>
            <w:t>Оглавление</w:t>
          </w:r>
        </w:p>
        <w:p w14:paraId="4AFC16AB" w14:textId="10F5ACDA" w:rsidR="0024171F" w:rsidRDefault="004959C8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r w:rsidRPr="00881A86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881A86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881A86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hyperlink w:anchor="_Toc69829346" w:history="1">
            <w:r w:rsidR="0024171F" w:rsidRPr="00E971C9">
              <w:rPr>
                <w:rStyle w:val="a9"/>
                <w:rFonts w:ascii="Times New Roman" w:hAnsi="Times New Roman" w:cs="Times New Roman"/>
                <w:noProof/>
                <w:lang w:val="en-US"/>
              </w:rPr>
              <w:t>Use</w:t>
            </w:r>
            <w:r w:rsidR="0024171F" w:rsidRPr="00E971C9">
              <w:rPr>
                <w:rStyle w:val="a9"/>
                <w:rFonts w:ascii="Times New Roman" w:hAnsi="Times New Roman" w:cs="Times New Roman"/>
                <w:noProof/>
              </w:rPr>
              <w:t xml:space="preserve"> </w:t>
            </w:r>
            <w:r w:rsidR="0024171F" w:rsidRPr="00E971C9">
              <w:rPr>
                <w:rStyle w:val="a9"/>
                <w:rFonts w:ascii="Times New Roman" w:hAnsi="Times New Roman" w:cs="Times New Roman"/>
                <w:noProof/>
                <w:lang w:val="en-US"/>
              </w:rPr>
              <w:t>case</w:t>
            </w:r>
            <w:r w:rsidR="0024171F">
              <w:rPr>
                <w:noProof/>
                <w:webHidden/>
              </w:rPr>
              <w:tab/>
            </w:r>
            <w:r w:rsidR="0024171F">
              <w:rPr>
                <w:noProof/>
                <w:webHidden/>
              </w:rPr>
              <w:fldChar w:fldCharType="begin"/>
            </w:r>
            <w:r w:rsidR="0024171F">
              <w:rPr>
                <w:noProof/>
                <w:webHidden/>
              </w:rPr>
              <w:instrText xml:space="preserve"> PAGEREF _Toc69829346 \h </w:instrText>
            </w:r>
            <w:r w:rsidR="0024171F">
              <w:rPr>
                <w:noProof/>
                <w:webHidden/>
              </w:rPr>
            </w:r>
            <w:r w:rsidR="0024171F">
              <w:rPr>
                <w:noProof/>
                <w:webHidden/>
              </w:rPr>
              <w:fldChar w:fldCharType="separate"/>
            </w:r>
            <w:r w:rsidR="00672231">
              <w:rPr>
                <w:noProof/>
                <w:webHidden/>
              </w:rPr>
              <w:t>4</w:t>
            </w:r>
            <w:r w:rsidR="0024171F">
              <w:rPr>
                <w:noProof/>
                <w:webHidden/>
              </w:rPr>
              <w:fldChar w:fldCharType="end"/>
            </w:r>
          </w:hyperlink>
        </w:p>
        <w:p w14:paraId="43FE848C" w14:textId="0A0CF5D6" w:rsidR="0024171F" w:rsidRDefault="007226EA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9829347" w:history="1">
            <w:r w:rsidR="0024171F" w:rsidRPr="00E971C9">
              <w:rPr>
                <w:rStyle w:val="a9"/>
                <w:rFonts w:ascii="Times New Roman" w:hAnsi="Times New Roman" w:cs="Times New Roman"/>
                <w:noProof/>
              </w:rPr>
              <w:t>Ознакомление студента со своей группой</w:t>
            </w:r>
            <w:r w:rsidR="0024171F">
              <w:rPr>
                <w:noProof/>
                <w:webHidden/>
              </w:rPr>
              <w:tab/>
            </w:r>
            <w:r w:rsidR="0024171F">
              <w:rPr>
                <w:noProof/>
                <w:webHidden/>
              </w:rPr>
              <w:fldChar w:fldCharType="begin"/>
            </w:r>
            <w:r w:rsidR="0024171F">
              <w:rPr>
                <w:noProof/>
                <w:webHidden/>
              </w:rPr>
              <w:instrText xml:space="preserve"> PAGEREF _Toc69829347 \h </w:instrText>
            </w:r>
            <w:r w:rsidR="0024171F">
              <w:rPr>
                <w:noProof/>
                <w:webHidden/>
              </w:rPr>
            </w:r>
            <w:r w:rsidR="0024171F">
              <w:rPr>
                <w:noProof/>
                <w:webHidden/>
              </w:rPr>
              <w:fldChar w:fldCharType="separate"/>
            </w:r>
            <w:r w:rsidR="00672231">
              <w:rPr>
                <w:noProof/>
                <w:webHidden/>
              </w:rPr>
              <w:t>4</w:t>
            </w:r>
            <w:r w:rsidR="0024171F">
              <w:rPr>
                <w:noProof/>
                <w:webHidden/>
              </w:rPr>
              <w:fldChar w:fldCharType="end"/>
            </w:r>
          </w:hyperlink>
        </w:p>
        <w:p w14:paraId="162FD451" w14:textId="5DEF37AC" w:rsidR="0024171F" w:rsidRDefault="007226EA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9829348" w:history="1">
            <w:r w:rsidR="0024171F" w:rsidRPr="00E971C9">
              <w:rPr>
                <w:rStyle w:val="a9"/>
                <w:rFonts w:ascii="Times New Roman" w:hAnsi="Times New Roman" w:cs="Times New Roman"/>
                <w:noProof/>
              </w:rPr>
              <w:t>Ознакомление студента со своим расписанием</w:t>
            </w:r>
            <w:r w:rsidR="0024171F">
              <w:rPr>
                <w:noProof/>
                <w:webHidden/>
              </w:rPr>
              <w:tab/>
            </w:r>
            <w:r w:rsidR="0024171F">
              <w:rPr>
                <w:noProof/>
                <w:webHidden/>
              </w:rPr>
              <w:fldChar w:fldCharType="begin"/>
            </w:r>
            <w:r w:rsidR="0024171F">
              <w:rPr>
                <w:noProof/>
                <w:webHidden/>
              </w:rPr>
              <w:instrText xml:space="preserve"> PAGEREF _Toc69829348 \h </w:instrText>
            </w:r>
            <w:r w:rsidR="0024171F">
              <w:rPr>
                <w:noProof/>
                <w:webHidden/>
              </w:rPr>
            </w:r>
            <w:r w:rsidR="0024171F">
              <w:rPr>
                <w:noProof/>
                <w:webHidden/>
              </w:rPr>
              <w:fldChar w:fldCharType="separate"/>
            </w:r>
            <w:r w:rsidR="00672231">
              <w:rPr>
                <w:noProof/>
                <w:webHidden/>
              </w:rPr>
              <w:t>5</w:t>
            </w:r>
            <w:r w:rsidR="0024171F">
              <w:rPr>
                <w:noProof/>
                <w:webHidden/>
              </w:rPr>
              <w:fldChar w:fldCharType="end"/>
            </w:r>
          </w:hyperlink>
        </w:p>
        <w:p w14:paraId="43F0D8A7" w14:textId="1B203BE0" w:rsidR="0024171F" w:rsidRDefault="007226EA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9829349" w:history="1">
            <w:r w:rsidR="0024171F" w:rsidRPr="00E971C9">
              <w:rPr>
                <w:rStyle w:val="a9"/>
                <w:rFonts w:ascii="Times New Roman" w:hAnsi="Times New Roman" w:cs="Times New Roman"/>
                <w:noProof/>
              </w:rPr>
              <w:t>Ознакомление студента со статистикой заболеваемости на разных уровнях</w:t>
            </w:r>
            <w:r w:rsidR="0024171F">
              <w:rPr>
                <w:noProof/>
                <w:webHidden/>
              </w:rPr>
              <w:tab/>
            </w:r>
            <w:r w:rsidR="0024171F">
              <w:rPr>
                <w:noProof/>
                <w:webHidden/>
              </w:rPr>
              <w:fldChar w:fldCharType="begin"/>
            </w:r>
            <w:r w:rsidR="0024171F">
              <w:rPr>
                <w:noProof/>
                <w:webHidden/>
              </w:rPr>
              <w:instrText xml:space="preserve"> PAGEREF _Toc69829349 \h </w:instrText>
            </w:r>
            <w:r w:rsidR="0024171F">
              <w:rPr>
                <w:noProof/>
                <w:webHidden/>
              </w:rPr>
            </w:r>
            <w:r w:rsidR="0024171F">
              <w:rPr>
                <w:noProof/>
                <w:webHidden/>
              </w:rPr>
              <w:fldChar w:fldCharType="separate"/>
            </w:r>
            <w:r w:rsidR="00672231">
              <w:rPr>
                <w:noProof/>
                <w:webHidden/>
              </w:rPr>
              <w:t>6</w:t>
            </w:r>
            <w:r w:rsidR="0024171F">
              <w:rPr>
                <w:noProof/>
                <w:webHidden/>
              </w:rPr>
              <w:fldChar w:fldCharType="end"/>
            </w:r>
          </w:hyperlink>
        </w:p>
        <w:p w14:paraId="09B46579" w14:textId="794FDD11" w:rsidR="0024171F" w:rsidRDefault="007226EA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9829350" w:history="1">
            <w:r w:rsidR="0024171F" w:rsidRPr="00E971C9">
              <w:rPr>
                <w:rStyle w:val="a9"/>
                <w:rFonts w:ascii="Times New Roman" w:hAnsi="Times New Roman" w:cs="Times New Roman"/>
                <w:noProof/>
              </w:rPr>
              <w:t>Ознакомление преподавателя со своим расписанием</w:t>
            </w:r>
            <w:r w:rsidR="0024171F">
              <w:rPr>
                <w:noProof/>
                <w:webHidden/>
              </w:rPr>
              <w:tab/>
            </w:r>
            <w:r w:rsidR="0024171F">
              <w:rPr>
                <w:noProof/>
                <w:webHidden/>
              </w:rPr>
              <w:fldChar w:fldCharType="begin"/>
            </w:r>
            <w:r w:rsidR="0024171F">
              <w:rPr>
                <w:noProof/>
                <w:webHidden/>
              </w:rPr>
              <w:instrText xml:space="preserve"> PAGEREF _Toc69829350 \h </w:instrText>
            </w:r>
            <w:r w:rsidR="0024171F">
              <w:rPr>
                <w:noProof/>
                <w:webHidden/>
              </w:rPr>
            </w:r>
            <w:r w:rsidR="0024171F">
              <w:rPr>
                <w:noProof/>
                <w:webHidden/>
              </w:rPr>
              <w:fldChar w:fldCharType="separate"/>
            </w:r>
            <w:r w:rsidR="00672231">
              <w:rPr>
                <w:noProof/>
                <w:webHidden/>
              </w:rPr>
              <w:t>7</w:t>
            </w:r>
            <w:r w:rsidR="0024171F">
              <w:rPr>
                <w:noProof/>
                <w:webHidden/>
              </w:rPr>
              <w:fldChar w:fldCharType="end"/>
            </w:r>
          </w:hyperlink>
        </w:p>
        <w:p w14:paraId="68A58E86" w14:textId="56080BC3" w:rsidR="0024171F" w:rsidRDefault="007226EA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9829351" w:history="1">
            <w:r w:rsidR="0024171F" w:rsidRPr="00E971C9">
              <w:rPr>
                <w:rStyle w:val="a9"/>
                <w:rFonts w:ascii="Times New Roman" w:hAnsi="Times New Roman" w:cs="Times New Roman"/>
                <w:noProof/>
              </w:rPr>
              <w:t>Проведение преподавателем занятия</w:t>
            </w:r>
            <w:r w:rsidR="0024171F">
              <w:rPr>
                <w:noProof/>
                <w:webHidden/>
              </w:rPr>
              <w:tab/>
            </w:r>
            <w:r w:rsidR="0024171F">
              <w:rPr>
                <w:noProof/>
                <w:webHidden/>
              </w:rPr>
              <w:fldChar w:fldCharType="begin"/>
            </w:r>
            <w:r w:rsidR="0024171F">
              <w:rPr>
                <w:noProof/>
                <w:webHidden/>
              </w:rPr>
              <w:instrText xml:space="preserve"> PAGEREF _Toc69829351 \h </w:instrText>
            </w:r>
            <w:r w:rsidR="0024171F">
              <w:rPr>
                <w:noProof/>
                <w:webHidden/>
              </w:rPr>
            </w:r>
            <w:r w:rsidR="0024171F">
              <w:rPr>
                <w:noProof/>
                <w:webHidden/>
              </w:rPr>
              <w:fldChar w:fldCharType="separate"/>
            </w:r>
            <w:r w:rsidR="00672231">
              <w:rPr>
                <w:noProof/>
                <w:webHidden/>
              </w:rPr>
              <w:t>8</w:t>
            </w:r>
            <w:r w:rsidR="0024171F">
              <w:rPr>
                <w:noProof/>
                <w:webHidden/>
              </w:rPr>
              <w:fldChar w:fldCharType="end"/>
            </w:r>
          </w:hyperlink>
        </w:p>
        <w:p w14:paraId="32599408" w14:textId="6B205FA5" w:rsidR="0024171F" w:rsidRDefault="007226EA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9829352" w:history="1">
            <w:r w:rsidR="0024171F" w:rsidRPr="00E971C9">
              <w:rPr>
                <w:rStyle w:val="a9"/>
                <w:rFonts w:ascii="Times New Roman" w:hAnsi="Times New Roman" w:cs="Times New Roman"/>
                <w:noProof/>
              </w:rPr>
              <w:t>Ознакомление преподавателя со статистикой заболеваемости</w:t>
            </w:r>
            <w:r w:rsidR="0024171F">
              <w:rPr>
                <w:noProof/>
                <w:webHidden/>
              </w:rPr>
              <w:tab/>
            </w:r>
            <w:r w:rsidR="0024171F">
              <w:rPr>
                <w:noProof/>
                <w:webHidden/>
              </w:rPr>
              <w:fldChar w:fldCharType="begin"/>
            </w:r>
            <w:r w:rsidR="0024171F">
              <w:rPr>
                <w:noProof/>
                <w:webHidden/>
              </w:rPr>
              <w:instrText xml:space="preserve"> PAGEREF _Toc69829352 \h </w:instrText>
            </w:r>
            <w:r w:rsidR="0024171F">
              <w:rPr>
                <w:noProof/>
                <w:webHidden/>
              </w:rPr>
            </w:r>
            <w:r w:rsidR="0024171F">
              <w:rPr>
                <w:noProof/>
                <w:webHidden/>
              </w:rPr>
              <w:fldChar w:fldCharType="separate"/>
            </w:r>
            <w:r w:rsidR="00672231">
              <w:rPr>
                <w:noProof/>
                <w:webHidden/>
              </w:rPr>
              <w:t>9</w:t>
            </w:r>
            <w:r w:rsidR="0024171F">
              <w:rPr>
                <w:noProof/>
                <w:webHidden/>
              </w:rPr>
              <w:fldChar w:fldCharType="end"/>
            </w:r>
          </w:hyperlink>
        </w:p>
        <w:p w14:paraId="3190B938" w14:textId="7407B0BC" w:rsidR="0024171F" w:rsidRDefault="007226EA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9829353" w:history="1">
            <w:r w:rsidR="0024171F" w:rsidRPr="00E971C9">
              <w:rPr>
                <w:rStyle w:val="a9"/>
                <w:rFonts w:ascii="Times New Roman" w:hAnsi="Times New Roman" w:cs="Times New Roman"/>
                <w:noProof/>
              </w:rPr>
              <w:t>Закрытие кафедры или университета администрацией</w:t>
            </w:r>
            <w:r w:rsidR="0024171F">
              <w:rPr>
                <w:noProof/>
                <w:webHidden/>
              </w:rPr>
              <w:tab/>
            </w:r>
            <w:r w:rsidR="0024171F">
              <w:rPr>
                <w:noProof/>
                <w:webHidden/>
              </w:rPr>
              <w:fldChar w:fldCharType="begin"/>
            </w:r>
            <w:r w:rsidR="0024171F">
              <w:rPr>
                <w:noProof/>
                <w:webHidden/>
              </w:rPr>
              <w:instrText xml:space="preserve"> PAGEREF _Toc69829353 \h </w:instrText>
            </w:r>
            <w:r w:rsidR="0024171F">
              <w:rPr>
                <w:noProof/>
                <w:webHidden/>
              </w:rPr>
            </w:r>
            <w:r w:rsidR="0024171F">
              <w:rPr>
                <w:noProof/>
                <w:webHidden/>
              </w:rPr>
              <w:fldChar w:fldCharType="separate"/>
            </w:r>
            <w:r w:rsidR="00672231">
              <w:rPr>
                <w:noProof/>
                <w:webHidden/>
              </w:rPr>
              <w:t>10</w:t>
            </w:r>
            <w:r w:rsidR="0024171F">
              <w:rPr>
                <w:noProof/>
                <w:webHidden/>
              </w:rPr>
              <w:fldChar w:fldCharType="end"/>
            </w:r>
          </w:hyperlink>
        </w:p>
        <w:p w14:paraId="181E69AB" w14:textId="2CE3C8D5" w:rsidR="0024171F" w:rsidRDefault="007226EA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9829354" w:history="1">
            <w:r w:rsidR="0024171F" w:rsidRPr="00E971C9">
              <w:rPr>
                <w:rStyle w:val="a9"/>
                <w:rFonts w:ascii="Times New Roman" w:hAnsi="Times New Roman" w:cs="Times New Roman"/>
                <w:noProof/>
              </w:rPr>
              <w:t>Проведение занятия администрацией</w:t>
            </w:r>
            <w:r w:rsidR="0024171F">
              <w:rPr>
                <w:noProof/>
                <w:webHidden/>
              </w:rPr>
              <w:tab/>
            </w:r>
            <w:r w:rsidR="0024171F">
              <w:rPr>
                <w:noProof/>
                <w:webHidden/>
              </w:rPr>
              <w:fldChar w:fldCharType="begin"/>
            </w:r>
            <w:r w:rsidR="0024171F">
              <w:rPr>
                <w:noProof/>
                <w:webHidden/>
              </w:rPr>
              <w:instrText xml:space="preserve"> PAGEREF _Toc69829354 \h </w:instrText>
            </w:r>
            <w:r w:rsidR="0024171F">
              <w:rPr>
                <w:noProof/>
                <w:webHidden/>
              </w:rPr>
            </w:r>
            <w:r w:rsidR="0024171F">
              <w:rPr>
                <w:noProof/>
                <w:webHidden/>
              </w:rPr>
              <w:fldChar w:fldCharType="separate"/>
            </w:r>
            <w:r w:rsidR="00672231">
              <w:rPr>
                <w:noProof/>
                <w:webHidden/>
              </w:rPr>
              <w:t>11</w:t>
            </w:r>
            <w:r w:rsidR="0024171F">
              <w:rPr>
                <w:noProof/>
                <w:webHidden/>
              </w:rPr>
              <w:fldChar w:fldCharType="end"/>
            </w:r>
          </w:hyperlink>
        </w:p>
        <w:p w14:paraId="61C8942B" w14:textId="3DEF135B" w:rsidR="0024171F" w:rsidRDefault="007226EA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9829355" w:history="1">
            <w:r w:rsidR="0024171F" w:rsidRPr="00E971C9">
              <w:rPr>
                <w:rStyle w:val="a9"/>
                <w:rFonts w:ascii="Times New Roman" w:hAnsi="Times New Roman" w:cs="Times New Roman"/>
                <w:noProof/>
              </w:rPr>
              <w:t>Заражение студента и уведомление его группы</w:t>
            </w:r>
            <w:r w:rsidR="0024171F">
              <w:rPr>
                <w:noProof/>
                <w:webHidden/>
              </w:rPr>
              <w:tab/>
            </w:r>
            <w:r w:rsidR="0024171F">
              <w:rPr>
                <w:noProof/>
                <w:webHidden/>
              </w:rPr>
              <w:fldChar w:fldCharType="begin"/>
            </w:r>
            <w:r w:rsidR="0024171F">
              <w:rPr>
                <w:noProof/>
                <w:webHidden/>
              </w:rPr>
              <w:instrText xml:space="preserve"> PAGEREF _Toc69829355 \h </w:instrText>
            </w:r>
            <w:r w:rsidR="0024171F">
              <w:rPr>
                <w:noProof/>
                <w:webHidden/>
              </w:rPr>
            </w:r>
            <w:r w:rsidR="0024171F">
              <w:rPr>
                <w:noProof/>
                <w:webHidden/>
              </w:rPr>
              <w:fldChar w:fldCharType="separate"/>
            </w:r>
            <w:r w:rsidR="00672231">
              <w:rPr>
                <w:noProof/>
                <w:webHidden/>
              </w:rPr>
              <w:t>12</w:t>
            </w:r>
            <w:r w:rsidR="0024171F">
              <w:rPr>
                <w:noProof/>
                <w:webHidden/>
              </w:rPr>
              <w:fldChar w:fldCharType="end"/>
            </w:r>
          </w:hyperlink>
        </w:p>
        <w:p w14:paraId="66E927A9" w14:textId="31F314B8" w:rsidR="0024171F" w:rsidRDefault="007226EA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9829356" w:history="1">
            <w:r w:rsidR="0024171F" w:rsidRPr="00E971C9">
              <w:rPr>
                <w:rStyle w:val="a9"/>
                <w:rFonts w:ascii="Times New Roman" w:hAnsi="Times New Roman" w:cs="Times New Roman"/>
                <w:noProof/>
                <w:lang w:val="en-GB"/>
              </w:rPr>
              <w:t>Test</w:t>
            </w:r>
            <w:r w:rsidR="0024171F" w:rsidRPr="00E971C9">
              <w:rPr>
                <w:rStyle w:val="a9"/>
                <w:rFonts w:ascii="Times New Roman" w:hAnsi="Times New Roman" w:cs="Times New Roman"/>
                <w:noProof/>
              </w:rPr>
              <w:t xml:space="preserve"> </w:t>
            </w:r>
            <w:r w:rsidR="0024171F" w:rsidRPr="00E971C9">
              <w:rPr>
                <w:rStyle w:val="a9"/>
                <w:rFonts w:ascii="Times New Roman" w:hAnsi="Times New Roman" w:cs="Times New Roman"/>
                <w:noProof/>
                <w:lang w:val="en-GB"/>
              </w:rPr>
              <w:t>case</w:t>
            </w:r>
            <w:r w:rsidR="0024171F">
              <w:rPr>
                <w:noProof/>
                <w:webHidden/>
              </w:rPr>
              <w:tab/>
            </w:r>
            <w:r w:rsidR="0024171F">
              <w:rPr>
                <w:noProof/>
                <w:webHidden/>
              </w:rPr>
              <w:fldChar w:fldCharType="begin"/>
            </w:r>
            <w:r w:rsidR="0024171F">
              <w:rPr>
                <w:noProof/>
                <w:webHidden/>
              </w:rPr>
              <w:instrText xml:space="preserve"> PAGEREF _Toc69829356 \h </w:instrText>
            </w:r>
            <w:r w:rsidR="0024171F">
              <w:rPr>
                <w:noProof/>
                <w:webHidden/>
              </w:rPr>
            </w:r>
            <w:r w:rsidR="0024171F">
              <w:rPr>
                <w:noProof/>
                <w:webHidden/>
              </w:rPr>
              <w:fldChar w:fldCharType="separate"/>
            </w:r>
            <w:r w:rsidR="00672231">
              <w:rPr>
                <w:noProof/>
                <w:webHidden/>
              </w:rPr>
              <w:t>13</w:t>
            </w:r>
            <w:r w:rsidR="0024171F">
              <w:rPr>
                <w:noProof/>
                <w:webHidden/>
              </w:rPr>
              <w:fldChar w:fldCharType="end"/>
            </w:r>
          </w:hyperlink>
        </w:p>
        <w:p w14:paraId="19A369C5" w14:textId="0F32C124" w:rsidR="0024171F" w:rsidRDefault="007226EA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9829357" w:history="1">
            <w:r w:rsidR="0024171F" w:rsidRPr="00E971C9">
              <w:rPr>
                <w:rStyle w:val="a9"/>
                <w:rFonts w:ascii="Times New Roman" w:hAnsi="Times New Roman" w:cs="Times New Roman"/>
                <w:noProof/>
              </w:rPr>
              <w:t>Регистрация и авторизация студента</w:t>
            </w:r>
            <w:r w:rsidR="0024171F">
              <w:rPr>
                <w:noProof/>
                <w:webHidden/>
              </w:rPr>
              <w:tab/>
            </w:r>
            <w:r w:rsidR="0024171F">
              <w:rPr>
                <w:noProof/>
                <w:webHidden/>
              </w:rPr>
              <w:fldChar w:fldCharType="begin"/>
            </w:r>
            <w:r w:rsidR="0024171F">
              <w:rPr>
                <w:noProof/>
                <w:webHidden/>
              </w:rPr>
              <w:instrText xml:space="preserve"> PAGEREF _Toc69829357 \h </w:instrText>
            </w:r>
            <w:r w:rsidR="0024171F">
              <w:rPr>
                <w:noProof/>
                <w:webHidden/>
              </w:rPr>
            </w:r>
            <w:r w:rsidR="0024171F">
              <w:rPr>
                <w:noProof/>
                <w:webHidden/>
              </w:rPr>
              <w:fldChar w:fldCharType="separate"/>
            </w:r>
            <w:r w:rsidR="00672231">
              <w:rPr>
                <w:noProof/>
                <w:webHidden/>
              </w:rPr>
              <w:t>13</w:t>
            </w:r>
            <w:r w:rsidR="0024171F">
              <w:rPr>
                <w:noProof/>
                <w:webHidden/>
              </w:rPr>
              <w:fldChar w:fldCharType="end"/>
            </w:r>
          </w:hyperlink>
        </w:p>
        <w:p w14:paraId="2D1D6935" w14:textId="09449B9C" w:rsidR="0024171F" w:rsidRDefault="007226EA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9829358" w:history="1">
            <w:r w:rsidR="0024171F" w:rsidRPr="00E971C9">
              <w:rPr>
                <w:rStyle w:val="a9"/>
                <w:rFonts w:ascii="Times New Roman" w:hAnsi="Times New Roman" w:cs="Times New Roman"/>
                <w:noProof/>
              </w:rPr>
              <w:t>Просмотр группы для студента</w:t>
            </w:r>
            <w:r w:rsidR="0024171F">
              <w:rPr>
                <w:noProof/>
                <w:webHidden/>
              </w:rPr>
              <w:tab/>
            </w:r>
            <w:r w:rsidR="0024171F">
              <w:rPr>
                <w:noProof/>
                <w:webHidden/>
              </w:rPr>
              <w:fldChar w:fldCharType="begin"/>
            </w:r>
            <w:r w:rsidR="0024171F">
              <w:rPr>
                <w:noProof/>
                <w:webHidden/>
              </w:rPr>
              <w:instrText xml:space="preserve"> PAGEREF _Toc69829358 \h </w:instrText>
            </w:r>
            <w:r w:rsidR="0024171F">
              <w:rPr>
                <w:noProof/>
                <w:webHidden/>
              </w:rPr>
            </w:r>
            <w:r w:rsidR="0024171F">
              <w:rPr>
                <w:noProof/>
                <w:webHidden/>
              </w:rPr>
              <w:fldChar w:fldCharType="separate"/>
            </w:r>
            <w:r w:rsidR="00672231">
              <w:rPr>
                <w:noProof/>
                <w:webHidden/>
              </w:rPr>
              <w:t>14</w:t>
            </w:r>
            <w:r w:rsidR="0024171F">
              <w:rPr>
                <w:noProof/>
                <w:webHidden/>
              </w:rPr>
              <w:fldChar w:fldCharType="end"/>
            </w:r>
          </w:hyperlink>
        </w:p>
        <w:p w14:paraId="5C59EA66" w14:textId="677D776D" w:rsidR="0024171F" w:rsidRDefault="007226EA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9829359" w:history="1">
            <w:r w:rsidR="0024171F" w:rsidRPr="00E971C9">
              <w:rPr>
                <w:rStyle w:val="a9"/>
                <w:rFonts w:ascii="Times New Roman" w:hAnsi="Times New Roman" w:cs="Times New Roman"/>
                <w:noProof/>
              </w:rPr>
              <w:t>Просмотр расписания для студента</w:t>
            </w:r>
            <w:r w:rsidR="0024171F">
              <w:rPr>
                <w:noProof/>
                <w:webHidden/>
              </w:rPr>
              <w:tab/>
            </w:r>
            <w:r w:rsidR="0024171F">
              <w:rPr>
                <w:noProof/>
                <w:webHidden/>
              </w:rPr>
              <w:fldChar w:fldCharType="begin"/>
            </w:r>
            <w:r w:rsidR="0024171F">
              <w:rPr>
                <w:noProof/>
                <w:webHidden/>
              </w:rPr>
              <w:instrText xml:space="preserve"> PAGEREF _Toc69829359 \h </w:instrText>
            </w:r>
            <w:r w:rsidR="0024171F">
              <w:rPr>
                <w:noProof/>
                <w:webHidden/>
              </w:rPr>
            </w:r>
            <w:r w:rsidR="0024171F">
              <w:rPr>
                <w:noProof/>
                <w:webHidden/>
              </w:rPr>
              <w:fldChar w:fldCharType="separate"/>
            </w:r>
            <w:r w:rsidR="00672231">
              <w:rPr>
                <w:noProof/>
                <w:webHidden/>
              </w:rPr>
              <w:t>15</w:t>
            </w:r>
            <w:r w:rsidR="0024171F">
              <w:rPr>
                <w:noProof/>
                <w:webHidden/>
              </w:rPr>
              <w:fldChar w:fldCharType="end"/>
            </w:r>
          </w:hyperlink>
        </w:p>
        <w:p w14:paraId="00822439" w14:textId="7A19C24A" w:rsidR="0024171F" w:rsidRDefault="007226EA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9829360" w:history="1">
            <w:r w:rsidR="0024171F" w:rsidRPr="00E971C9">
              <w:rPr>
                <w:rStyle w:val="a9"/>
                <w:rFonts w:ascii="Times New Roman" w:hAnsi="Times New Roman" w:cs="Times New Roman"/>
                <w:noProof/>
              </w:rPr>
              <w:t>Просмотр статистики для студента</w:t>
            </w:r>
            <w:r w:rsidR="0024171F">
              <w:rPr>
                <w:noProof/>
                <w:webHidden/>
              </w:rPr>
              <w:tab/>
            </w:r>
            <w:r w:rsidR="0024171F">
              <w:rPr>
                <w:noProof/>
                <w:webHidden/>
              </w:rPr>
              <w:fldChar w:fldCharType="begin"/>
            </w:r>
            <w:r w:rsidR="0024171F">
              <w:rPr>
                <w:noProof/>
                <w:webHidden/>
              </w:rPr>
              <w:instrText xml:space="preserve"> PAGEREF _Toc69829360 \h </w:instrText>
            </w:r>
            <w:r w:rsidR="0024171F">
              <w:rPr>
                <w:noProof/>
                <w:webHidden/>
              </w:rPr>
            </w:r>
            <w:r w:rsidR="0024171F">
              <w:rPr>
                <w:noProof/>
                <w:webHidden/>
              </w:rPr>
              <w:fldChar w:fldCharType="separate"/>
            </w:r>
            <w:r w:rsidR="00672231">
              <w:rPr>
                <w:noProof/>
                <w:webHidden/>
              </w:rPr>
              <w:t>16</w:t>
            </w:r>
            <w:r w:rsidR="0024171F">
              <w:rPr>
                <w:noProof/>
                <w:webHidden/>
              </w:rPr>
              <w:fldChar w:fldCharType="end"/>
            </w:r>
          </w:hyperlink>
        </w:p>
        <w:p w14:paraId="1BB45808" w14:textId="25467AFB" w:rsidR="0024171F" w:rsidRDefault="007226EA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9829361" w:history="1">
            <w:r w:rsidR="0024171F" w:rsidRPr="00E971C9">
              <w:rPr>
                <w:rStyle w:val="a9"/>
                <w:rFonts w:ascii="Times New Roman" w:hAnsi="Times New Roman" w:cs="Times New Roman"/>
                <w:noProof/>
              </w:rPr>
              <w:t>Авторизация преподавателя или администрации</w:t>
            </w:r>
            <w:r w:rsidR="0024171F">
              <w:rPr>
                <w:noProof/>
                <w:webHidden/>
              </w:rPr>
              <w:tab/>
            </w:r>
            <w:r w:rsidR="0024171F">
              <w:rPr>
                <w:noProof/>
                <w:webHidden/>
              </w:rPr>
              <w:fldChar w:fldCharType="begin"/>
            </w:r>
            <w:r w:rsidR="0024171F">
              <w:rPr>
                <w:noProof/>
                <w:webHidden/>
              </w:rPr>
              <w:instrText xml:space="preserve"> PAGEREF _Toc69829361 \h </w:instrText>
            </w:r>
            <w:r w:rsidR="0024171F">
              <w:rPr>
                <w:noProof/>
                <w:webHidden/>
              </w:rPr>
            </w:r>
            <w:r w:rsidR="0024171F">
              <w:rPr>
                <w:noProof/>
                <w:webHidden/>
              </w:rPr>
              <w:fldChar w:fldCharType="separate"/>
            </w:r>
            <w:r w:rsidR="00672231">
              <w:rPr>
                <w:noProof/>
                <w:webHidden/>
              </w:rPr>
              <w:t>17</w:t>
            </w:r>
            <w:r w:rsidR="0024171F">
              <w:rPr>
                <w:noProof/>
                <w:webHidden/>
              </w:rPr>
              <w:fldChar w:fldCharType="end"/>
            </w:r>
          </w:hyperlink>
        </w:p>
        <w:p w14:paraId="70A1DCA8" w14:textId="4B2FEB77" w:rsidR="0024171F" w:rsidRDefault="007226EA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9829362" w:history="1">
            <w:r w:rsidR="0024171F" w:rsidRPr="00E971C9">
              <w:rPr>
                <w:rStyle w:val="a9"/>
                <w:rFonts w:ascii="Times New Roman" w:hAnsi="Times New Roman" w:cs="Times New Roman"/>
                <w:noProof/>
              </w:rPr>
              <w:t>Ведение занятия для преподавателя или администрации (если пользователь по совместительству преподаватель)</w:t>
            </w:r>
            <w:r w:rsidR="0024171F">
              <w:rPr>
                <w:noProof/>
                <w:webHidden/>
              </w:rPr>
              <w:tab/>
            </w:r>
            <w:r w:rsidR="0024171F">
              <w:rPr>
                <w:noProof/>
                <w:webHidden/>
              </w:rPr>
              <w:fldChar w:fldCharType="begin"/>
            </w:r>
            <w:r w:rsidR="0024171F">
              <w:rPr>
                <w:noProof/>
                <w:webHidden/>
              </w:rPr>
              <w:instrText xml:space="preserve"> PAGEREF _Toc69829362 \h </w:instrText>
            </w:r>
            <w:r w:rsidR="0024171F">
              <w:rPr>
                <w:noProof/>
                <w:webHidden/>
              </w:rPr>
            </w:r>
            <w:r w:rsidR="0024171F">
              <w:rPr>
                <w:noProof/>
                <w:webHidden/>
              </w:rPr>
              <w:fldChar w:fldCharType="separate"/>
            </w:r>
            <w:r w:rsidR="00672231">
              <w:rPr>
                <w:noProof/>
                <w:webHidden/>
              </w:rPr>
              <w:t>18</w:t>
            </w:r>
            <w:r w:rsidR="0024171F">
              <w:rPr>
                <w:noProof/>
                <w:webHidden/>
              </w:rPr>
              <w:fldChar w:fldCharType="end"/>
            </w:r>
          </w:hyperlink>
        </w:p>
        <w:p w14:paraId="0C9B15C1" w14:textId="420871CE" w:rsidR="0024171F" w:rsidRDefault="007226EA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9829363" w:history="1">
            <w:r w:rsidR="0024171F" w:rsidRPr="00E971C9">
              <w:rPr>
                <w:rStyle w:val="a9"/>
                <w:rFonts w:ascii="Times New Roman" w:hAnsi="Times New Roman" w:cs="Times New Roman"/>
                <w:noProof/>
              </w:rPr>
              <w:t>Просмотр расписания для преподавателя или администрации (если пользователь по совместительству преподаватель)</w:t>
            </w:r>
            <w:r w:rsidR="0024171F">
              <w:rPr>
                <w:noProof/>
                <w:webHidden/>
              </w:rPr>
              <w:tab/>
            </w:r>
            <w:r w:rsidR="0024171F">
              <w:rPr>
                <w:noProof/>
                <w:webHidden/>
              </w:rPr>
              <w:fldChar w:fldCharType="begin"/>
            </w:r>
            <w:r w:rsidR="0024171F">
              <w:rPr>
                <w:noProof/>
                <w:webHidden/>
              </w:rPr>
              <w:instrText xml:space="preserve"> PAGEREF _Toc69829363 \h </w:instrText>
            </w:r>
            <w:r w:rsidR="0024171F">
              <w:rPr>
                <w:noProof/>
                <w:webHidden/>
              </w:rPr>
            </w:r>
            <w:r w:rsidR="0024171F">
              <w:rPr>
                <w:noProof/>
                <w:webHidden/>
              </w:rPr>
              <w:fldChar w:fldCharType="separate"/>
            </w:r>
            <w:r w:rsidR="00672231">
              <w:rPr>
                <w:noProof/>
                <w:webHidden/>
              </w:rPr>
              <w:t>19</w:t>
            </w:r>
            <w:r w:rsidR="0024171F">
              <w:rPr>
                <w:noProof/>
                <w:webHidden/>
              </w:rPr>
              <w:fldChar w:fldCharType="end"/>
            </w:r>
          </w:hyperlink>
        </w:p>
        <w:p w14:paraId="349E3A99" w14:textId="5A6EEF21" w:rsidR="0024171F" w:rsidRDefault="007226EA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9829364" w:history="1">
            <w:r w:rsidR="0024171F" w:rsidRPr="00E971C9">
              <w:rPr>
                <w:rStyle w:val="a9"/>
                <w:rFonts w:ascii="Times New Roman" w:hAnsi="Times New Roman" w:cs="Times New Roman"/>
                <w:noProof/>
              </w:rPr>
              <w:t>Просмотр статистики для преподавателя</w:t>
            </w:r>
            <w:r w:rsidR="0024171F">
              <w:rPr>
                <w:noProof/>
                <w:webHidden/>
              </w:rPr>
              <w:tab/>
            </w:r>
            <w:r w:rsidR="0024171F">
              <w:rPr>
                <w:noProof/>
                <w:webHidden/>
              </w:rPr>
              <w:fldChar w:fldCharType="begin"/>
            </w:r>
            <w:r w:rsidR="0024171F">
              <w:rPr>
                <w:noProof/>
                <w:webHidden/>
              </w:rPr>
              <w:instrText xml:space="preserve"> PAGEREF _Toc69829364 \h </w:instrText>
            </w:r>
            <w:r w:rsidR="0024171F">
              <w:rPr>
                <w:noProof/>
                <w:webHidden/>
              </w:rPr>
            </w:r>
            <w:r w:rsidR="0024171F">
              <w:rPr>
                <w:noProof/>
                <w:webHidden/>
              </w:rPr>
              <w:fldChar w:fldCharType="separate"/>
            </w:r>
            <w:r w:rsidR="00672231">
              <w:rPr>
                <w:noProof/>
                <w:webHidden/>
              </w:rPr>
              <w:t>20</w:t>
            </w:r>
            <w:r w:rsidR="0024171F">
              <w:rPr>
                <w:noProof/>
                <w:webHidden/>
              </w:rPr>
              <w:fldChar w:fldCharType="end"/>
            </w:r>
          </w:hyperlink>
        </w:p>
        <w:p w14:paraId="353ABCE0" w14:textId="51263096" w:rsidR="0024171F" w:rsidRDefault="007226EA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9829365" w:history="1">
            <w:r w:rsidR="0024171F" w:rsidRPr="00E971C9">
              <w:rPr>
                <w:rStyle w:val="a9"/>
                <w:rFonts w:ascii="Times New Roman" w:hAnsi="Times New Roman" w:cs="Times New Roman"/>
                <w:noProof/>
              </w:rPr>
              <w:t>Просмотр статистики для администрации</w:t>
            </w:r>
            <w:r w:rsidR="0024171F">
              <w:rPr>
                <w:noProof/>
                <w:webHidden/>
              </w:rPr>
              <w:tab/>
            </w:r>
            <w:r w:rsidR="0024171F">
              <w:rPr>
                <w:noProof/>
                <w:webHidden/>
              </w:rPr>
              <w:fldChar w:fldCharType="begin"/>
            </w:r>
            <w:r w:rsidR="0024171F">
              <w:rPr>
                <w:noProof/>
                <w:webHidden/>
              </w:rPr>
              <w:instrText xml:space="preserve"> PAGEREF _Toc69829365 \h </w:instrText>
            </w:r>
            <w:r w:rsidR="0024171F">
              <w:rPr>
                <w:noProof/>
                <w:webHidden/>
              </w:rPr>
            </w:r>
            <w:r w:rsidR="0024171F">
              <w:rPr>
                <w:noProof/>
                <w:webHidden/>
              </w:rPr>
              <w:fldChar w:fldCharType="separate"/>
            </w:r>
            <w:r w:rsidR="00672231">
              <w:rPr>
                <w:noProof/>
                <w:webHidden/>
              </w:rPr>
              <w:t>21</w:t>
            </w:r>
            <w:r w:rsidR="0024171F">
              <w:rPr>
                <w:noProof/>
                <w:webHidden/>
              </w:rPr>
              <w:fldChar w:fldCharType="end"/>
            </w:r>
          </w:hyperlink>
        </w:p>
        <w:p w14:paraId="296CA72E" w14:textId="6FE3AAC1" w:rsidR="0024171F" w:rsidRDefault="007226EA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9829366" w:history="1">
            <w:r w:rsidR="0024171F" w:rsidRPr="00E971C9">
              <w:rPr>
                <w:rStyle w:val="a9"/>
                <w:rFonts w:ascii="Times New Roman" w:hAnsi="Times New Roman" w:cs="Times New Roman"/>
                <w:noProof/>
              </w:rPr>
              <w:t>Заражение студента и уведомление однокурсников об их потенциальном заражении</w:t>
            </w:r>
            <w:r w:rsidR="0024171F">
              <w:rPr>
                <w:noProof/>
                <w:webHidden/>
              </w:rPr>
              <w:tab/>
            </w:r>
            <w:r w:rsidR="0024171F">
              <w:rPr>
                <w:noProof/>
                <w:webHidden/>
              </w:rPr>
              <w:fldChar w:fldCharType="begin"/>
            </w:r>
            <w:r w:rsidR="0024171F">
              <w:rPr>
                <w:noProof/>
                <w:webHidden/>
              </w:rPr>
              <w:instrText xml:space="preserve"> PAGEREF _Toc69829366 \h </w:instrText>
            </w:r>
            <w:r w:rsidR="0024171F">
              <w:rPr>
                <w:noProof/>
                <w:webHidden/>
              </w:rPr>
            </w:r>
            <w:r w:rsidR="0024171F">
              <w:rPr>
                <w:noProof/>
                <w:webHidden/>
              </w:rPr>
              <w:fldChar w:fldCharType="separate"/>
            </w:r>
            <w:r w:rsidR="00672231">
              <w:rPr>
                <w:noProof/>
                <w:webHidden/>
              </w:rPr>
              <w:t>23</w:t>
            </w:r>
            <w:r w:rsidR="0024171F">
              <w:rPr>
                <w:noProof/>
                <w:webHidden/>
              </w:rPr>
              <w:fldChar w:fldCharType="end"/>
            </w:r>
          </w:hyperlink>
        </w:p>
        <w:p w14:paraId="55EF9D6D" w14:textId="48566654" w:rsidR="004959C8" w:rsidRPr="00722EDB" w:rsidRDefault="004959C8">
          <w:pPr>
            <w:rPr>
              <w:sz w:val="28"/>
              <w:szCs w:val="28"/>
            </w:rPr>
          </w:pPr>
          <w:r w:rsidRPr="00881A86">
            <w:rPr>
              <w:rFonts w:ascii="Times New Roman" w:hAnsi="Times New Roman" w:cs="Times New Roman"/>
              <w:b/>
              <w:bCs/>
              <w:sz w:val="28"/>
              <w:szCs w:val="28"/>
            </w:rPr>
            <w:fldChar w:fldCharType="end"/>
          </w:r>
        </w:p>
      </w:sdtContent>
    </w:sdt>
    <w:p w14:paraId="2BE09BF0" w14:textId="4BA98AF5" w:rsidR="004959C8" w:rsidRDefault="004959C8">
      <w:r>
        <w:br w:type="page"/>
      </w:r>
    </w:p>
    <w:p w14:paraId="4244AD39" w14:textId="6558977C" w:rsidR="00496C9F" w:rsidRPr="004A1661" w:rsidRDefault="00DA3D5A" w:rsidP="004E42A4">
      <w:pPr>
        <w:pStyle w:val="1"/>
        <w:spacing w:line="360" w:lineRule="auto"/>
        <w:jc w:val="both"/>
        <w:rPr>
          <w:rFonts w:ascii="Times New Roman" w:hAnsi="Times New Roman" w:cs="Times New Roman"/>
          <w:color w:val="auto"/>
        </w:rPr>
      </w:pPr>
      <w:bookmarkStart w:id="0" w:name="_Toc69829346"/>
      <w:r>
        <w:rPr>
          <w:rFonts w:ascii="Times New Roman" w:hAnsi="Times New Roman" w:cs="Times New Roman"/>
          <w:color w:val="auto"/>
          <w:lang w:val="en-US"/>
        </w:rPr>
        <w:lastRenderedPageBreak/>
        <w:t>Use</w:t>
      </w:r>
      <w:r w:rsidRPr="004A1661">
        <w:rPr>
          <w:rFonts w:ascii="Times New Roman" w:hAnsi="Times New Roman" w:cs="Times New Roman"/>
          <w:color w:val="auto"/>
        </w:rPr>
        <w:t xml:space="preserve"> </w:t>
      </w:r>
      <w:proofErr w:type="gramStart"/>
      <w:r>
        <w:rPr>
          <w:rFonts w:ascii="Times New Roman" w:hAnsi="Times New Roman" w:cs="Times New Roman"/>
          <w:color w:val="auto"/>
          <w:lang w:val="en-US"/>
        </w:rPr>
        <w:t>case</w:t>
      </w:r>
      <w:bookmarkEnd w:id="0"/>
      <w:proofErr w:type="gramEnd"/>
    </w:p>
    <w:p w14:paraId="74A55BD0" w14:textId="77DF905B" w:rsidR="004959C8" w:rsidRPr="00B779CA" w:rsidRDefault="00C55685" w:rsidP="004E42A4">
      <w:pPr>
        <w:pStyle w:val="2"/>
        <w:spacing w:line="360" w:lineRule="auto"/>
        <w:jc w:val="both"/>
        <w:rPr>
          <w:rFonts w:ascii="Times New Roman" w:hAnsi="Times New Roman" w:cs="Times New Roman"/>
          <w:color w:val="auto"/>
        </w:rPr>
      </w:pPr>
      <w:bookmarkStart w:id="1" w:name="_Toc69829347"/>
      <w:r>
        <w:rPr>
          <w:rFonts w:ascii="Times New Roman" w:hAnsi="Times New Roman" w:cs="Times New Roman"/>
          <w:color w:val="auto"/>
        </w:rPr>
        <w:t>Ознакомление студента со своей группой</w:t>
      </w:r>
      <w:bookmarkEnd w:id="1"/>
    </w:p>
    <w:p w14:paraId="6A8021A0" w14:textId="77777777" w:rsidR="00DA3D5A" w:rsidRPr="00B779CA" w:rsidRDefault="00DA3D5A" w:rsidP="004E42A4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Цель</w:t>
      </w:r>
      <w:r w:rsidRPr="00B779C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D3096A0" w14:textId="17D2E31E" w:rsidR="00DA3D5A" w:rsidRPr="00DA3D5A" w:rsidRDefault="0014549E" w:rsidP="004E42A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знакомиться со своей группой</w:t>
      </w:r>
      <w:r w:rsidR="00B779CA">
        <w:rPr>
          <w:rFonts w:ascii="Times New Roman" w:hAnsi="Times New Roman" w:cs="Times New Roman"/>
          <w:sz w:val="24"/>
          <w:szCs w:val="24"/>
        </w:rPr>
        <w:t>.</w:t>
      </w:r>
    </w:p>
    <w:p w14:paraId="47BE242A" w14:textId="77777777" w:rsidR="00DA3D5A" w:rsidRDefault="00DA3D5A" w:rsidP="004E42A4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Актеры (действующее лицо)</w:t>
      </w:r>
      <w:r w:rsidRPr="00DA3D5A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2C0F5C88" w14:textId="3A420636" w:rsidR="00DA3D5A" w:rsidRPr="00DA3D5A" w:rsidRDefault="00B779CA" w:rsidP="004E42A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тудент</w:t>
      </w:r>
    </w:p>
    <w:p w14:paraId="5B91CC89" w14:textId="77777777" w:rsidR="00DA3D5A" w:rsidRDefault="00DA3D5A" w:rsidP="004E42A4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Заинтересованные лица (</w:t>
      </w:r>
      <w:proofErr w:type="spellStart"/>
      <w:r w:rsidRPr="00DA3D5A">
        <w:rPr>
          <w:rFonts w:ascii="Times New Roman" w:hAnsi="Times New Roman" w:cs="Times New Roman"/>
          <w:b/>
          <w:bCs/>
          <w:sz w:val="24"/>
          <w:szCs w:val="24"/>
        </w:rPr>
        <w:t>Stakeholders</w:t>
      </w:r>
      <w:proofErr w:type="spellEnd"/>
      <w:r w:rsidRPr="00DA3D5A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45D902A" w14:textId="0E769169" w:rsidR="00DA3D5A" w:rsidRPr="00DA3D5A" w:rsidRDefault="00B779CA" w:rsidP="004E42A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тудент</w:t>
      </w:r>
    </w:p>
    <w:p w14:paraId="27FBF8A1" w14:textId="77777777" w:rsidR="00DA3D5A" w:rsidRDefault="00DA3D5A" w:rsidP="004E42A4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Предварительные условия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4709563" w14:textId="6016191F" w:rsidR="00DA3D5A" w:rsidRPr="00DA3D5A" w:rsidRDefault="00B779CA" w:rsidP="004E42A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тудент должен иметь учетную запись в системе.</w:t>
      </w:r>
    </w:p>
    <w:p w14:paraId="660823E7" w14:textId="77777777" w:rsidR="00DA3D5A" w:rsidRDefault="00DA3D5A" w:rsidP="004E42A4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Активаторы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E1FFA04" w14:textId="744A9BD1" w:rsidR="00DA3D5A" w:rsidRPr="00DA3D5A" w:rsidRDefault="00B779CA" w:rsidP="004E42A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явление у студента желания ознакомиться с учебной программой своего направления на текущий семестр и проверить состояние заболеваемости в вузе в целом.</w:t>
      </w:r>
    </w:p>
    <w:p w14:paraId="465A4B76" w14:textId="77777777" w:rsidR="00DA3D5A" w:rsidRDefault="00DA3D5A" w:rsidP="004E42A4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Шаги сценария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BC73974" w14:textId="5E6B1F99" w:rsidR="00DA3D5A" w:rsidRDefault="00B779CA" w:rsidP="004E42A4">
      <w:pPr>
        <w:pStyle w:val="aa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Авторизоваться в системе;</w:t>
      </w:r>
    </w:p>
    <w:p w14:paraId="4EA81E5A" w14:textId="133B3CC2" w:rsidR="00B779CA" w:rsidRDefault="00B779CA" w:rsidP="004E42A4">
      <w:pPr>
        <w:pStyle w:val="aa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верить свой профиль;</w:t>
      </w:r>
    </w:p>
    <w:p w14:paraId="36493BF4" w14:textId="4C98C1BE" w:rsidR="00B779CA" w:rsidRDefault="00B779CA" w:rsidP="004E42A4">
      <w:pPr>
        <w:pStyle w:val="aa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ейти на страницу группы, ознакомиться со своими одногруппниками</w:t>
      </w:r>
      <w:r w:rsidR="004E42A4">
        <w:rPr>
          <w:rFonts w:ascii="Times New Roman" w:hAnsi="Times New Roman" w:cs="Times New Roman"/>
          <w:sz w:val="24"/>
          <w:szCs w:val="24"/>
        </w:rPr>
        <w:t xml:space="preserve"> и куратором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59E6CE96" w14:textId="77777777" w:rsidR="00DA3D5A" w:rsidRDefault="00DA3D5A" w:rsidP="004E42A4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Альтернативные пути и дополнения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4AB45FB" w14:textId="02513F59" w:rsidR="00C55685" w:rsidRPr="00C55685" w:rsidRDefault="00C55685" w:rsidP="00C5568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</w:t>
      </w:r>
      <w:r w:rsidRPr="00C55685">
        <w:rPr>
          <w:rFonts w:ascii="Times New Roman" w:hAnsi="Times New Roman" w:cs="Times New Roman"/>
          <w:sz w:val="24"/>
          <w:szCs w:val="24"/>
        </w:rPr>
        <w:t>ри желании</w:t>
      </w:r>
      <w:r>
        <w:rPr>
          <w:rFonts w:ascii="Times New Roman" w:hAnsi="Times New Roman" w:cs="Times New Roman"/>
          <w:sz w:val="24"/>
          <w:szCs w:val="24"/>
        </w:rPr>
        <w:t xml:space="preserve"> студент может</w:t>
      </w:r>
      <w:r w:rsidRPr="00C55685">
        <w:rPr>
          <w:rFonts w:ascii="Times New Roman" w:hAnsi="Times New Roman" w:cs="Times New Roman"/>
          <w:sz w:val="24"/>
          <w:szCs w:val="24"/>
        </w:rPr>
        <w:t xml:space="preserve"> посмотреть дополнительную информацию о выбранном одногруппнике или кураторе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69D8BA9" w14:textId="31151AEE" w:rsidR="00C55685" w:rsidRDefault="00C55685" w:rsidP="004E42A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1B6EB37" w14:textId="77777777" w:rsidR="00C55685" w:rsidRDefault="00C556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484D518" w14:textId="356D676F" w:rsidR="00C55685" w:rsidRPr="00B779CA" w:rsidRDefault="00C55685" w:rsidP="00C55685">
      <w:pPr>
        <w:pStyle w:val="2"/>
        <w:spacing w:line="360" w:lineRule="auto"/>
        <w:jc w:val="both"/>
        <w:rPr>
          <w:rFonts w:ascii="Times New Roman" w:hAnsi="Times New Roman" w:cs="Times New Roman"/>
          <w:color w:val="auto"/>
        </w:rPr>
      </w:pPr>
      <w:bookmarkStart w:id="2" w:name="_Toc69829348"/>
      <w:r>
        <w:rPr>
          <w:rFonts w:ascii="Times New Roman" w:hAnsi="Times New Roman" w:cs="Times New Roman"/>
          <w:color w:val="auto"/>
        </w:rPr>
        <w:lastRenderedPageBreak/>
        <w:t>Ознакомление студента со своим расписанием</w:t>
      </w:r>
      <w:bookmarkEnd w:id="2"/>
    </w:p>
    <w:p w14:paraId="06EFDBF4" w14:textId="77777777" w:rsidR="00C55685" w:rsidRPr="00B779CA" w:rsidRDefault="00C55685" w:rsidP="00C55685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Цель</w:t>
      </w:r>
      <w:r w:rsidRPr="00B779C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AD5D823" w14:textId="21EBB199" w:rsidR="00C55685" w:rsidRPr="00DA3D5A" w:rsidRDefault="00C55685" w:rsidP="00C5568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лучение информации об учебном процессе.</w:t>
      </w:r>
    </w:p>
    <w:p w14:paraId="38D18EE8" w14:textId="77777777" w:rsidR="00C55685" w:rsidRDefault="00C55685" w:rsidP="00C55685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Актеры (действующее лицо)</w:t>
      </w:r>
      <w:r w:rsidRPr="00DA3D5A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5A642C1A" w14:textId="77777777" w:rsidR="00C55685" w:rsidRPr="00DA3D5A" w:rsidRDefault="00C55685" w:rsidP="00C5568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тудент</w:t>
      </w:r>
    </w:p>
    <w:p w14:paraId="4FFCC8C5" w14:textId="77777777" w:rsidR="00C55685" w:rsidRDefault="00C55685" w:rsidP="00C55685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Заинтересованные лица (</w:t>
      </w:r>
      <w:proofErr w:type="spellStart"/>
      <w:r w:rsidRPr="00DA3D5A">
        <w:rPr>
          <w:rFonts w:ascii="Times New Roman" w:hAnsi="Times New Roman" w:cs="Times New Roman"/>
          <w:b/>
          <w:bCs/>
          <w:sz w:val="24"/>
          <w:szCs w:val="24"/>
        </w:rPr>
        <w:t>Stakeholders</w:t>
      </w:r>
      <w:proofErr w:type="spellEnd"/>
      <w:r w:rsidRPr="00DA3D5A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FAF19EA" w14:textId="77777777" w:rsidR="00C55685" w:rsidRPr="00DA3D5A" w:rsidRDefault="00C55685" w:rsidP="00C5568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тудент</w:t>
      </w:r>
    </w:p>
    <w:p w14:paraId="6B81F282" w14:textId="77777777" w:rsidR="00C55685" w:rsidRDefault="00C55685" w:rsidP="00C55685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Предварительные условия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3415085" w14:textId="77777777" w:rsidR="00C55685" w:rsidRPr="00DA3D5A" w:rsidRDefault="00C55685" w:rsidP="00C5568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тудент должен иметь учетную запись в системе.</w:t>
      </w:r>
    </w:p>
    <w:p w14:paraId="2BBB02B7" w14:textId="77777777" w:rsidR="00C55685" w:rsidRDefault="00C55685" w:rsidP="00C55685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Активаторы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063FED2" w14:textId="77777777" w:rsidR="00C55685" w:rsidRPr="00DA3D5A" w:rsidRDefault="00C55685" w:rsidP="00C5568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явление у студента желания ознакомиться с учебной программой своего направления на текущий семестр и проверить состояние заболеваемости в вузе в целом.</w:t>
      </w:r>
    </w:p>
    <w:p w14:paraId="57339E0C" w14:textId="77777777" w:rsidR="00C55685" w:rsidRDefault="00C55685" w:rsidP="00C55685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Шаги сценария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2431171" w14:textId="77777777" w:rsidR="00C55685" w:rsidRDefault="00C55685" w:rsidP="00C55685">
      <w:pPr>
        <w:pStyle w:val="aa"/>
        <w:numPr>
          <w:ilvl w:val="0"/>
          <w:numId w:val="2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Авторизоваться в системе;</w:t>
      </w:r>
    </w:p>
    <w:p w14:paraId="12010926" w14:textId="77777777" w:rsidR="00C55685" w:rsidRDefault="00C55685" w:rsidP="00C55685">
      <w:pPr>
        <w:pStyle w:val="aa"/>
        <w:numPr>
          <w:ilvl w:val="0"/>
          <w:numId w:val="2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верить свой профиль;</w:t>
      </w:r>
    </w:p>
    <w:p w14:paraId="1AD4AD2B" w14:textId="54840D28" w:rsidR="00C55685" w:rsidRDefault="00C55685" w:rsidP="00C55685">
      <w:pPr>
        <w:pStyle w:val="aa"/>
        <w:numPr>
          <w:ilvl w:val="0"/>
          <w:numId w:val="2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ейти на страницу расписания, ознакомиться с планом занятий на текущую неделю</w:t>
      </w:r>
      <w:r w:rsidR="006D563D">
        <w:rPr>
          <w:rFonts w:ascii="Times New Roman" w:hAnsi="Times New Roman" w:cs="Times New Roman"/>
          <w:sz w:val="24"/>
          <w:szCs w:val="24"/>
        </w:rPr>
        <w:t>.</w:t>
      </w:r>
    </w:p>
    <w:p w14:paraId="0BEDC49F" w14:textId="77777777" w:rsidR="00C55685" w:rsidRDefault="00C55685" w:rsidP="00C55685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Альтернативные пути и дополнения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B9CC56E" w14:textId="77777777" w:rsidR="00C55685" w:rsidRDefault="00C55685" w:rsidP="00C5568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тсутствуют.</w:t>
      </w:r>
    </w:p>
    <w:p w14:paraId="04EA719C" w14:textId="137C500A" w:rsidR="00C55685" w:rsidRDefault="00C55685" w:rsidP="004E42A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3173E64" w14:textId="77777777" w:rsidR="00C55685" w:rsidRDefault="00C556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DC142FE" w14:textId="67531495" w:rsidR="00C55685" w:rsidRPr="00B779CA" w:rsidRDefault="00C55685" w:rsidP="00C55685">
      <w:pPr>
        <w:pStyle w:val="2"/>
        <w:spacing w:line="360" w:lineRule="auto"/>
        <w:jc w:val="both"/>
        <w:rPr>
          <w:rFonts w:ascii="Times New Roman" w:hAnsi="Times New Roman" w:cs="Times New Roman"/>
          <w:color w:val="auto"/>
        </w:rPr>
      </w:pPr>
      <w:bookmarkStart w:id="3" w:name="_Toc69829349"/>
      <w:r>
        <w:rPr>
          <w:rFonts w:ascii="Times New Roman" w:hAnsi="Times New Roman" w:cs="Times New Roman"/>
          <w:color w:val="auto"/>
        </w:rPr>
        <w:lastRenderedPageBreak/>
        <w:t>Ознакомление студента со статистикой заболеваемости на разных уровнях</w:t>
      </w:r>
      <w:bookmarkEnd w:id="3"/>
    </w:p>
    <w:p w14:paraId="0A33DAC0" w14:textId="77777777" w:rsidR="00C55685" w:rsidRPr="00B779CA" w:rsidRDefault="00C55685" w:rsidP="00C55685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Цель</w:t>
      </w:r>
      <w:r w:rsidRPr="00B779C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25BAE60" w14:textId="08494227" w:rsidR="00C55685" w:rsidRPr="00DA3D5A" w:rsidRDefault="00C55685" w:rsidP="00C5568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лучение информации по заболеваемости в вузе.</w:t>
      </w:r>
    </w:p>
    <w:p w14:paraId="123D5C50" w14:textId="77777777" w:rsidR="00C55685" w:rsidRDefault="00C55685" w:rsidP="00C55685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Актеры (действующее лицо)</w:t>
      </w:r>
      <w:r w:rsidRPr="00DA3D5A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570B2ED2" w14:textId="77777777" w:rsidR="00C55685" w:rsidRPr="00DA3D5A" w:rsidRDefault="00C55685" w:rsidP="00C5568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тудент</w:t>
      </w:r>
    </w:p>
    <w:p w14:paraId="63102340" w14:textId="77777777" w:rsidR="00C55685" w:rsidRDefault="00C55685" w:rsidP="00C55685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Заинтересованные лица (</w:t>
      </w:r>
      <w:proofErr w:type="spellStart"/>
      <w:r w:rsidRPr="00DA3D5A">
        <w:rPr>
          <w:rFonts w:ascii="Times New Roman" w:hAnsi="Times New Roman" w:cs="Times New Roman"/>
          <w:b/>
          <w:bCs/>
          <w:sz w:val="24"/>
          <w:szCs w:val="24"/>
        </w:rPr>
        <w:t>Stakeholders</w:t>
      </w:r>
      <w:proofErr w:type="spellEnd"/>
      <w:r w:rsidRPr="00DA3D5A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D253CD7" w14:textId="77777777" w:rsidR="00C55685" w:rsidRPr="00DA3D5A" w:rsidRDefault="00C55685" w:rsidP="00C5568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тудент</w:t>
      </w:r>
    </w:p>
    <w:p w14:paraId="189C0835" w14:textId="77777777" w:rsidR="00C55685" w:rsidRDefault="00C55685" w:rsidP="00C55685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Предварительные условия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4F395B9" w14:textId="77777777" w:rsidR="00C55685" w:rsidRPr="00DA3D5A" w:rsidRDefault="00C55685" w:rsidP="00C5568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тудент должен иметь учетную запись в системе.</w:t>
      </w:r>
    </w:p>
    <w:p w14:paraId="7FC3A415" w14:textId="77777777" w:rsidR="00C55685" w:rsidRDefault="00C55685" w:rsidP="00C55685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Активаторы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F7ABD95" w14:textId="77777777" w:rsidR="00C55685" w:rsidRPr="00DA3D5A" w:rsidRDefault="00C55685" w:rsidP="00C5568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явление у студента желания ознакомиться с учебной программой своего направления на текущий семестр и проверить состояние заболеваемости в вузе в целом.</w:t>
      </w:r>
    </w:p>
    <w:p w14:paraId="72C7ABA8" w14:textId="77777777" w:rsidR="00C55685" w:rsidRDefault="00C55685" w:rsidP="00C55685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Шаги сценария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1114483" w14:textId="77777777" w:rsidR="00C55685" w:rsidRDefault="00C55685" w:rsidP="00C55685">
      <w:pPr>
        <w:pStyle w:val="aa"/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Авторизоваться в системе;</w:t>
      </w:r>
    </w:p>
    <w:p w14:paraId="3E7E58CA" w14:textId="77777777" w:rsidR="00C55685" w:rsidRDefault="00C55685" w:rsidP="00C55685">
      <w:pPr>
        <w:pStyle w:val="aa"/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верить свой профиль;</w:t>
      </w:r>
    </w:p>
    <w:p w14:paraId="2D4AFD64" w14:textId="77777777" w:rsidR="00C55685" w:rsidRDefault="00C55685" w:rsidP="00C55685">
      <w:pPr>
        <w:pStyle w:val="aa"/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ейти на страницу статистики для ознакомления со статистикой заболеваемости в вузе:</w:t>
      </w:r>
    </w:p>
    <w:p w14:paraId="30E7C191" w14:textId="77777777" w:rsidR="00C55685" w:rsidRDefault="00C55685" w:rsidP="00C55685">
      <w:pPr>
        <w:pStyle w:val="aa"/>
        <w:numPr>
          <w:ilvl w:val="1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озможность просмотреть статистику по университету в целом;</w:t>
      </w:r>
    </w:p>
    <w:p w14:paraId="45F9A228" w14:textId="77777777" w:rsidR="00C55685" w:rsidRDefault="00C55685" w:rsidP="00C55685">
      <w:pPr>
        <w:pStyle w:val="aa"/>
        <w:numPr>
          <w:ilvl w:val="1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озможность просмотреть статистику по кафедре, к которой принадлежит студент;</w:t>
      </w:r>
    </w:p>
    <w:p w14:paraId="14CEA124" w14:textId="77777777" w:rsidR="00C55685" w:rsidRPr="00B779CA" w:rsidRDefault="00C55685" w:rsidP="00C55685">
      <w:pPr>
        <w:pStyle w:val="aa"/>
        <w:numPr>
          <w:ilvl w:val="1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озможность просмотреть статистику по группе, к которой принадлежит студент.</w:t>
      </w:r>
    </w:p>
    <w:p w14:paraId="560895ED" w14:textId="77777777" w:rsidR="00C55685" w:rsidRDefault="00C55685" w:rsidP="00C55685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Альтернативные пути и дополнения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26C999D" w14:textId="77777777" w:rsidR="00C55685" w:rsidRDefault="00C55685" w:rsidP="00C5568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тсутствуют.</w:t>
      </w:r>
    </w:p>
    <w:p w14:paraId="653092CB" w14:textId="77777777" w:rsidR="004E42A4" w:rsidRDefault="004E42A4" w:rsidP="004E42A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C154763" w14:textId="77777777" w:rsidR="004E42A4" w:rsidRDefault="004E42A4" w:rsidP="004E42A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B897F63" w14:textId="2C29E5BA" w:rsidR="004E42A4" w:rsidRPr="00B779CA" w:rsidRDefault="006D563D" w:rsidP="004E42A4">
      <w:pPr>
        <w:pStyle w:val="2"/>
        <w:spacing w:line="360" w:lineRule="auto"/>
        <w:jc w:val="both"/>
        <w:rPr>
          <w:rFonts w:ascii="Times New Roman" w:hAnsi="Times New Roman" w:cs="Times New Roman"/>
          <w:color w:val="auto"/>
        </w:rPr>
      </w:pPr>
      <w:bookmarkStart w:id="4" w:name="_Toc69829350"/>
      <w:r>
        <w:rPr>
          <w:rFonts w:ascii="Times New Roman" w:hAnsi="Times New Roman" w:cs="Times New Roman"/>
          <w:color w:val="auto"/>
        </w:rPr>
        <w:lastRenderedPageBreak/>
        <w:t>Ознакомление преподавателя со своим расписанием</w:t>
      </w:r>
      <w:bookmarkEnd w:id="4"/>
    </w:p>
    <w:p w14:paraId="04E8AB2C" w14:textId="77777777" w:rsidR="004E42A4" w:rsidRPr="00B779CA" w:rsidRDefault="004E42A4" w:rsidP="004E42A4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Цель</w:t>
      </w:r>
      <w:r w:rsidRPr="00B779C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CFB5EEB" w14:textId="0C0488E2" w:rsidR="004E42A4" w:rsidRPr="00DA3D5A" w:rsidRDefault="00E908CC" w:rsidP="004E42A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</w:t>
      </w:r>
      <w:r w:rsidR="001B6A4C">
        <w:rPr>
          <w:rFonts w:ascii="Times New Roman" w:hAnsi="Times New Roman" w:cs="Times New Roman"/>
          <w:sz w:val="24"/>
          <w:szCs w:val="24"/>
        </w:rPr>
        <w:t>знать</w:t>
      </w:r>
      <w:r>
        <w:rPr>
          <w:rFonts w:ascii="Times New Roman" w:hAnsi="Times New Roman" w:cs="Times New Roman"/>
          <w:sz w:val="24"/>
          <w:szCs w:val="24"/>
        </w:rPr>
        <w:t xml:space="preserve"> преподавателю</w:t>
      </w:r>
      <w:r w:rsidR="001B6A4C">
        <w:rPr>
          <w:rFonts w:ascii="Times New Roman" w:hAnsi="Times New Roman" w:cs="Times New Roman"/>
          <w:sz w:val="24"/>
          <w:szCs w:val="24"/>
        </w:rPr>
        <w:t xml:space="preserve"> свое расписание</w:t>
      </w:r>
      <w:r w:rsidR="004E42A4">
        <w:rPr>
          <w:rFonts w:ascii="Times New Roman" w:hAnsi="Times New Roman" w:cs="Times New Roman"/>
          <w:sz w:val="24"/>
          <w:szCs w:val="24"/>
        </w:rPr>
        <w:t>.</w:t>
      </w:r>
    </w:p>
    <w:p w14:paraId="02755676" w14:textId="77777777" w:rsidR="004E42A4" w:rsidRDefault="004E42A4" w:rsidP="004E42A4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Актеры (действующее лицо)</w:t>
      </w:r>
      <w:r w:rsidRPr="00DA3D5A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6A828E5C" w14:textId="216E9E86" w:rsidR="004E42A4" w:rsidRPr="00DA3D5A" w:rsidRDefault="004E42A4" w:rsidP="004E42A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еподаватель</w:t>
      </w:r>
    </w:p>
    <w:p w14:paraId="2D9C40AF" w14:textId="77777777" w:rsidR="004E42A4" w:rsidRDefault="004E42A4" w:rsidP="004E42A4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Заинтересованные лица (</w:t>
      </w:r>
      <w:proofErr w:type="spellStart"/>
      <w:r w:rsidRPr="00DA3D5A">
        <w:rPr>
          <w:rFonts w:ascii="Times New Roman" w:hAnsi="Times New Roman" w:cs="Times New Roman"/>
          <w:b/>
          <w:bCs/>
          <w:sz w:val="24"/>
          <w:szCs w:val="24"/>
        </w:rPr>
        <w:t>Stakeholders</w:t>
      </w:r>
      <w:proofErr w:type="spellEnd"/>
      <w:r w:rsidRPr="00DA3D5A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E6A3B36" w14:textId="54306D08" w:rsidR="004E42A4" w:rsidRPr="00DA3D5A" w:rsidRDefault="004E42A4" w:rsidP="004E42A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еподаватель, студенты</w:t>
      </w:r>
      <w:r w:rsidR="003B0602">
        <w:rPr>
          <w:rFonts w:ascii="Times New Roman" w:hAnsi="Times New Roman" w:cs="Times New Roman"/>
          <w:sz w:val="24"/>
          <w:szCs w:val="24"/>
        </w:rPr>
        <w:t xml:space="preserve"> группы</w:t>
      </w:r>
    </w:p>
    <w:p w14:paraId="2C6E64F4" w14:textId="77777777" w:rsidR="004E42A4" w:rsidRDefault="004E42A4" w:rsidP="004E42A4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Предварительные условия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223B26B" w14:textId="046ADD70" w:rsidR="004E42A4" w:rsidRPr="00DA3D5A" w:rsidRDefault="004E42A4" w:rsidP="004E42A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еподаватель должен иметь учетную запись в системе.</w:t>
      </w:r>
    </w:p>
    <w:p w14:paraId="4E807B2D" w14:textId="77777777" w:rsidR="004E42A4" w:rsidRDefault="004E42A4" w:rsidP="004E42A4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Активаторы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202520D" w14:textId="61C50632" w:rsidR="004E42A4" w:rsidRPr="00DA3D5A" w:rsidRDefault="004E42A4" w:rsidP="004E42A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Желание ознакомиться со своим расписанием на неделю, провести занятие и ознакомиться со статистикой заболеваемости.</w:t>
      </w:r>
    </w:p>
    <w:p w14:paraId="1E129B5C" w14:textId="77777777" w:rsidR="004E42A4" w:rsidRDefault="004E42A4" w:rsidP="004E42A4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Шаги сценария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ADEDBB5" w14:textId="77777777" w:rsidR="004E42A4" w:rsidRDefault="004E42A4" w:rsidP="004E42A4">
      <w:pPr>
        <w:pStyle w:val="aa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Авторизоваться в системе;</w:t>
      </w:r>
    </w:p>
    <w:p w14:paraId="629F8CF0" w14:textId="7E1A326F" w:rsidR="004E42A4" w:rsidRDefault="004E42A4" w:rsidP="004E42A4">
      <w:pPr>
        <w:pStyle w:val="aa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верить свой профиль;</w:t>
      </w:r>
    </w:p>
    <w:p w14:paraId="4E0DCF39" w14:textId="12C91832" w:rsidR="0072357B" w:rsidRDefault="0072357B" w:rsidP="004E42A4">
      <w:pPr>
        <w:pStyle w:val="aa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ейти на странице расписания и ознакомиться с планом занятий на текущую неделю</w:t>
      </w:r>
      <w:r w:rsidR="007208F6">
        <w:rPr>
          <w:rFonts w:ascii="Times New Roman" w:hAnsi="Times New Roman" w:cs="Times New Roman"/>
          <w:sz w:val="24"/>
          <w:szCs w:val="24"/>
        </w:rPr>
        <w:t>.</w:t>
      </w:r>
    </w:p>
    <w:p w14:paraId="7983FC4A" w14:textId="77777777" w:rsidR="004E42A4" w:rsidRDefault="004E42A4" w:rsidP="004E42A4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Альтернативные пути и дополнения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7729A78" w14:textId="77777777" w:rsidR="004E42A4" w:rsidRDefault="004E42A4" w:rsidP="004E42A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тсутствуют.</w:t>
      </w:r>
    </w:p>
    <w:p w14:paraId="125B142B" w14:textId="77777777" w:rsidR="004A1661" w:rsidRDefault="004A1661">
      <w:pPr>
        <w:rPr>
          <w:rFonts w:ascii="Times New Roman" w:hAnsi="Times New Roman" w:cs="Times New Roman"/>
          <w:sz w:val="24"/>
          <w:szCs w:val="24"/>
        </w:rPr>
      </w:pPr>
    </w:p>
    <w:p w14:paraId="05BC8BFD" w14:textId="77777777" w:rsidR="006D563D" w:rsidRDefault="006D563D">
      <w:pPr>
        <w:rPr>
          <w:rFonts w:ascii="Times New Roman" w:hAnsi="Times New Roman" w:cs="Times New Roman"/>
          <w:sz w:val="24"/>
          <w:szCs w:val="24"/>
        </w:rPr>
      </w:pPr>
    </w:p>
    <w:p w14:paraId="662A6E04" w14:textId="77777777" w:rsidR="006D563D" w:rsidRDefault="006D56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4CB8BEA" w14:textId="36DE7C8D" w:rsidR="006D563D" w:rsidRPr="00B779CA" w:rsidRDefault="006D563D" w:rsidP="006D563D">
      <w:pPr>
        <w:pStyle w:val="2"/>
        <w:spacing w:line="360" w:lineRule="auto"/>
        <w:jc w:val="both"/>
        <w:rPr>
          <w:rFonts w:ascii="Times New Roman" w:hAnsi="Times New Roman" w:cs="Times New Roman"/>
          <w:color w:val="auto"/>
        </w:rPr>
      </w:pPr>
      <w:bookmarkStart w:id="5" w:name="_Toc69829351"/>
      <w:r>
        <w:rPr>
          <w:rFonts w:ascii="Times New Roman" w:hAnsi="Times New Roman" w:cs="Times New Roman"/>
          <w:color w:val="auto"/>
        </w:rPr>
        <w:lastRenderedPageBreak/>
        <w:t>Проведение преподавателем занятия</w:t>
      </w:r>
      <w:bookmarkEnd w:id="5"/>
    </w:p>
    <w:p w14:paraId="0FC3382C" w14:textId="77777777" w:rsidR="006D563D" w:rsidRPr="00B779CA" w:rsidRDefault="006D563D" w:rsidP="006D563D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Цель</w:t>
      </w:r>
      <w:r w:rsidRPr="00B779C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F4EB13F" w14:textId="3E9E1FAA" w:rsidR="006D563D" w:rsidRPr="00DA3D5A" w:rsidRDefault="006D563D" w:rsidP="006D563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ыполнение преподавательской деятельности.</w:t>
      </w:r>
    </w:p>
    <w:p w14:paraId="18F29FBF" w14:textId="77777777" w:rsidR="006D563D" w:rsidRDefault="006D563D" w:rsidP="006D563D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Актеры (действующее лицо)</w:t>
      </w:r>
      <w:r w:rsidRPr="00DA3D5A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2EE71E68" w14:textId="77777777" w:rsidR="006D563D" w:rsidRPr="00DA3D5A" w:rsidRDefault="006D563D" w:rsidP="006D563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еподаватель</w:t>
      </w:r>
    </w:p>
    <w:p w14:paraId="73864236" w14:textId="77777777" w:rsidR="006D563D" w:rsidRDefault="006D563D" w:rsidP="006D563D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Заинтересованные лица (</w:t>
      </w:r>
      <w:proofErr w:type="spellStart"/>
      <w:r w:rsidRPr="00DA3D5A">
        <w:rPr>
          <w:rFonts w:ascii="Times New Roman" w:hAnsi="Times New Roman" w:cs="Times New Roman"/>
          <w:b/>
          <w:bCs/>
          <w:sz w:val="24"/>
          <w:szCs w:val="24"/>
        </w:rPr>
        <w:t>Stakeholders</w:t>
      </w:r>
      <w:proofErr w:type="spellEnd"/>
      <w:r w:rsidRPr="00DA3D5A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0A707EF" w14:textId="77777777" w:rsidR="006D563D" w:rsidRPr="00DA3D5A" w:rsidRDefault="006D563D" w:rsidP="006D563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еподаватель, студенты группы</w:t>
      </w:r>
    </w:p>
    <w:p w14:paraId="22E8081C" w14:textId="77777777" w:rsidR="006D563D" w:rsidRDefault="006D563D" w:rsidP="006D563D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Предварительные условия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A8BDB10" w14:textId="77777777" w:rsidR="006D563D" w:rsidRPr="00DA3D5A" w:rsidRDefault="006D563D" w:rsidP="006D563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еподаватель должен иметь учетную запись в системе.</w:t>
      </w:r>
    </w:p>
    <w:p w14:paraId="225FBF55" w14:textId="77777777" w:rsidR="006D563D" w:rsidRDefault="006D563D" w:rsidP="006D563D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Активаторы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E3BD8D3" w14:textId="77777777" w:rsidR="006D563D" w:rsidRPr="00DA3D5A" w:rsidRDefault="006D563D" w:rsidP="006D563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Желание ознакомиться со своим расписанием на неделю, провести занятие и ознакомиться со статистикой заболеваемости.</w:t>
      </w:r>
    </w:p>
    <w:p w14:paraId="68F9F24A" w14:textId="77777777" w:rsidR="006D563D" w:rsidRDefault="006D563D" w:rsidP="006D563D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Шаги сценария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7D0E057" w14:textId="77777777" w:rsidR="006D563D" w:rsidRDefault="006D563D" w:rsidP="006D563D">
      <w:pPr>
        <w:pStyle w:val="a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Авторизоваться в системе;</w:t>
      </w:r>
    </w:p>
    <w:p w14:paraId="033B532F" w14:textId="77777777" w:rsidR="006D563D" w:rsidRDefault="006D563D" w:rsidP="006D563D">
      <w:pPr>
        <w:pStyle w:val="a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верить свой профиль;</w:t>
      </w:r>
    </w:p>
    <w:p w14:paraId="21F8886D" w14:textId="77777777" w:rsidR="006D563D" w:rsidRDefault="006D563D" w:rsidP="006D563D">
      <w:pPr>
        <w:pStyle w:val="a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ейти на страницу занятия:</w:t>
      </w:r>
    </w:p>
    <w:p w14:paraId="56967E69" w14:textId="77777777" w:rsidR="006D563D" w:rsidRDefault="006D563D" w:rsidP="006D563D">
      <w:pPr>
        <w:pStyle w:val="aa"/>
        <w:numPr>
          <w:ilvl w:val="1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ыбрать группу, у которой сейчас проводится занятие;</w:t>
      </w:r>
    </w:p>
    <w:p w14:paraId="667C608D" w14:textId="77777777" w:rsidR="006D563D" w:rsidRDefault="006D563D" w:rsidP="006D563D">
      <w:pPr>
        <w:pStyle w:val="aa"/>
        <w:numPr>
          <w:ilvl w:val="1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ыбрать текущую дату;</w:t>
      </w:r>
    </w:p>
    <w:p w14:paraId="4C90FC54" w14:textId="77777777" w:rsidR="006D563D" w:rsidRDefault="006D563D" w:rsidP="006D563D">
      <w:pPr>
        <w:pStyle w:val="a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верить, какие из студентов больны и находятся сейчас на дистанционном обучении;</w:t>
      </w:r>
    </w:p>
    <w:p w14:paraId="712D0D10" w14:textId="77777777" w:rsidR="006D563D" w:rsidRDefault="006D563D" w:rsidP="006D563D">
      <w:pPr>
        <w:pStyle w:val="a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ставить посещаемость студентов на начало занятия;</w:t>
      </w:r>
    </w:p>
    <w:p w14:paraId="06DF374C" w14:textId="77777777" w:rsidR="007208F6" w:rsidRDefault="006D563D" w:rsidP="006D563D">
      <w:pPr>
        <w:pStyle w:val="aa"/>
        <w:numPr>
          <w:ilvl w:val="0"/>
          <w:numId w:val="2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вести занятие и проставить баллы в соответствии с активностью и положительными ответами студентов</w:t>
      </w:r>
      <w:r w:rsidR="007208F6">
        <w:rPr>
          <w:rFonts w:ascii="Times New Roman" w:hAnsi="Times New Roman" w:cs="Times New Roman"/>
          <w:sz w:val="24"/>
          <w:szCs w:val="24"/>
        </w:rPr>
        <w:t>.</w:t>
      </w:r>
    </w:p>
    <w:p w14:paraId="628F0197" w14:textId="20195504" w:rsidR="006D563D" w:rsidRPr="007208F6" w:rsidRDefault="006D563D" w:rsidP="007208F6">
      <w:pPr>
        <w:jc w:val="both"/>
        <w:rPr>
          <w:rFonts w:ascii="Times New Roman" w:hAnsi="Times New Roman" w:cs="Times New Roman"/>
          <w:sz w:val="24"/>
          <w:szCs w:val="24"/>
        </w:rPr>
      </w:pPr>
      <w:r w:rsidRPr="007208F6">
        <w:rPr>
          <w:rFonts w:ascii="Times New Roman" w:hAnsi="Times New Roman" w:cs="Times New Roman"/>
          <w:b/>
          <w:bCs/>
          <w:sz w:val="24"/>
          <w:szCs w:val="24"/>
        </w:rPr>
        <w:t>Альтернативные пути и дополнения</w:t>
      </w:r>
      <w:r w:rsidRPr="007208F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33CD6F3" w14:textId="77777777" w:rsidR="006D563D" w:rsidRDefault="006D563D" w:rsidP="006D563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тсутствуют.</w:t>
      </w:r>
    </w:p>
    <w:p w14:paraId="40EC2908" w14:textId="77777777" w:rsidR="006D563D" w:rsidRDefault="006D563D">
      <w:pPr>
        <w:rPr>
          <w:rFonts w:ascii="Times New Roman" w:hAnsi="Times New Roman" w:cs="Times New Roman"/>
          <w:sz w:val="24"/>
          <w:szCs w:val="24"/>
        </w:rPr>
      </w:pPr>
    </w:p>
    <w:p w14:paraId="6E2A9029" w14:textId="77777777" w:rsidR="006D563D" w:rsidRDefault="006D56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040E57E" w14:textId="12B3F67F" w:rsidR="006D563D" w:rsidRPr="00B779CA" w:rsidRDefault="006D563D" w:rsidP="006D563D">
      <w:pPr>
        <w:pStyle w:val="2"/>
        <w:spacing w:line="360" w:lineRule="auto"/>
        <w:jc w:val="both"/>
        <w:rPr>
          <w:rFonts w:ascii="Times New Roman" w:hAnsi="Times New Roman" w:cs="Times New Roman"/>
          <w:color w:val="auto"/>
        </w:rPr>
      </w:pPr>
      <w:bookmarkStart w:id="6" w:name="_Toc69829352"/>
      <w:r>
        <w:rPr>
          <w:rFonts w:ascii="Times New Roman" w:hAnsi="Times New Roman" w:cs="Times New Roman"/>
          <w:color w:val="auto"/>
        </w:rPr>
        <w:lastRenderedPageBreak/>
        <w:t>Ознакомление преподавателя со статистикой заболеваемости</w:t>
      </w:r>
      <w:bookmarkEnd w:id="6"/>
    </w:p>
    <w:p w14:paraId="44B0E39F" w14:textId="77777777" w:rsidR="006D563D" w:rsidRPr="00B779CA" w:rsidRDefault="006D563D" w:rsidP="006D563D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Цель</w:t>
      </w:r>
      <w:r w:rsidRPr="00B779C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119243A" w14:textId="48581F57" w:rsidR="006D563D" w:rsidRPr="00DA3D5A" w:rsidRDefault="00F3496A" w:rsidP="006D563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</w:t>
      </w:r>
      <w:r w:rsidR="006D563D">
        <w:rPr>
          <w:rFonts w:ascii="Times New Roman" w:hAnsi="Times New Roman" w:cs="Times New Roman"/>
          <w:sz w:val="24"/>
          <w:szCs w:val="24"/>
        </w:rPr>
        <w:t>знакомление</w:t>
      </w:r>
      <w:r>
        <w:rPr>
          <w:rFonts w:ascii="Times New Roman" w:hAnsi="Times New Roman" w:cs="Times New Roman"/>
          <w:sz w:val="24"/>
          <w:szCs w:val="24"/>
        </w:rPr>
        <w:t xml:space="preserve"> преподавателем</w:t>
      </w:r>
      <w:r w:rsidR="006D563D">
        <w:rPr>
          <w:rFonts w:ascii="Times New Roman" w:hAnsi="Times New Roman" w:cs="Times New Roman"/>
          <w:sz w:val="24"/>
          <w:szCs w:val="24"/>
        </w:rPr>
        <w:t xml:space="preserve"> с заболеваемостью вирусом.</w:t>
      </w:r>
    </w:p>
    <w:p w14:paraId="4C8F9A43" w14:textId="77777777" w:rsidR="006D563D" w:rsidRDefault="006D563D" w:rsidP="006D563D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Актеры (действующее лицо)</w:t>
      </w:r>
      <w:r w:rsidRPr="00DA3D5A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3C1DEA56" w14:textId="77777777" w:rsidR="006D563D" w:rsidRPr="00DA3D5A" w:rsidRDefault="006D563D" w:rsidP="006D563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еподаватель</w:t>
      </w:r>
    </w:p>
    <w:p w14:paraId="62B3B198" w14:textId="77777777" w:rsidR="006D563D" w:rsidRDefault="006D563D" w:rsidP="006D563D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Заинтересованные лица (</w:t>
      </w:r>
      <w:proofErr w:type="spellStart"/>
      <w:r w:rsidRPr="00DA3D5A">
        <w:rPr>
          <w:rFonts w:ascii="Times New Roman" w:hAnsi="Times New Roman" w:cs="Times New Roman"/>
          <w:b/>
          <w:bCs/>
          <w:sz w:val="24"/>
          <w:szCs w:val="24"/>
        </w:rPr>
        <w:t>Stakeholders</w:t>
      </w:r>
      <w:proofErr w:type="spellEnd"/>
      <w:r w:rsidRPr="00DA3D5A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2B0F195" w14:textId="77777777" w:rsidR="006D563D" w:rsidRPr="00DA3D5A" w:rsidRDefault="006D563D" w:rsidP="006D563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еподаватель, студенты группы</w:t>
      </w:r>
    </w:p>
    <w:p w14:paraId="7930A10A" w14:textId="77777777" w:rsidR="006D563D" w:rsidRDefault="006D563D" w:rsidP="006D563D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Предварительные условия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99EFA83" w14:textId="77777777" w:rsidR="006D563D" w:rsidRPr="00DA3D5A" w:rsidRDefault="006D563D" w:rsidP="006D563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еподаватель должен иметь учетную запись в системе.</w:t>
      </w:r>
    </w:p>
    <w:p w14:paraId="42FD536C" w14:textId="77777777" w:rsidR="006D563D" w:rsidRDefault="006D563D" w:rsidP="006D563D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Активаторы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B763C4A" w14:textId="77777777" w:rsidR="006D563D" w:rsidRPr="00DA3D5A" w:rsidRDefault="006D563D" w:rsidP="006D563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Желание ознакомиться со своим расписанием на неделю, провести занятие и ознакомиться со статистикой заболеваемости.</w:t>
      </w:r>
    </w:p>
    <w:p w14:paraId="51F3A57E" w14:textId="77777777" w:rsidR="006D563D" w:rsidRDefault="006D563D" w:rsidP="006D563D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Шаги сценария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B20BEF9" w14:textId="77777777" w:rsidR="006D563D" w:rsidRDefault="006D563D" w:rsidP="006D563D">
      <w:pPr>
        <w:pStyle w:val="aa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Авторизоваться в системе;</w:t>
      </w:r>
    </w:p>
    <w:p w14:paraId="024B1507" w14:textId="77777777" w:rsidR="006D563D" w:rsidRDefault="006D563D" w:rsidP="006D563D">
      <w:pPr>
        <w:pStyle w:val="aa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верить свой профиль;</w:t>
      </w:r>
    </w:p>
    <w:p w14:paraId="7D0BC216" w14:textId="77777777" w:rsidR="006D563D" w:rsidRDefault="006D563D" w:rsidP="006D563D">
      <w:pPr>
        <w:pStyle w:val="aa"/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ткрыть страницу статистики и ознакомиться со статистикой заболеваемости в вузе:</w:t>
      </w:r>
    </w:p>
    <w:p w14:paraId="4721BC27" w14:textId="77777777" w:rsidR="006D563D" w:rsidRDefault="006D563D" w:rsidP="006D563D">
      <w:pPr>
        <w:pStyle w:val="aa"/>
        <w:numPr>
          <w:ilvl w:val="1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озможность просмотреть статистику по кафедре, к которой принадлежит преподаватель;</w:t>
      </w:r>
    </w:p>
    <w:p w14:paraId="743C0F3D" w14:textId="77777777" w:rsidR="006D563D" w:rsidRPr="0072357B" w:rsidRDefault="006D563D" w:rsidP="006D563D">
      <w:pPr>
        <w:pStyle w:val="aa"/>
        <w:numPr>
          <w:ilvl w:val="1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озможность просмотреть статистику по группе, к которой принадлежит преподаватель.</w:t>
      </w:r>
    </w:p>
    <w:p w14:paraId="3F2186A7" w14:textId="77777777" w:rsidR="006D563D" w:rsidRDefault="006D563D" w:rsidP="006D563D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Альтернативные пути и дополнения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437994D" w14:textId="77777777" w:rsidR="006D563D" w:rsidRDefault="006D563D" w:rsidP="006D563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тсутствуют.</w:t>
      </w:r>
    </w:p>
    <w:p w14:paraId="5C568F6A" w14:textId="3EEEE741" w:rsidR="004A1661" w:rsidRDefault="004A16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FC8CB24" w14:textId="49124E82" w:rsidR="004A1661" w:rsidRPr="00B779CA" w:rsidRDefault="0052043E" w:rsidP="004A1661">
      <w:pPr>
        <w:pStyle w:val="2"/>
        <w:spacing w:line="360" w:lineRule="auto"/>
        <w:jc w:val="both"/>
        <w:rPr>
          <w:rFonts w:ascii="Times New Roman" w:hAnsi="Times New Roman" w:cs="Times New Roman"/>
          <w:color w:val="auto"/>
        </w:rPr>
      </w:pPr>
      <w:bookmarkStart w:id="7" w:name="_Toc69829353"/>
      <w:r>
        <w:rPr>
          <w:rFonts w:ascii="Times New Roman" w:hAnsi="Times New Roman" w:cs="Times New Roman"/>
          <w:color w:val="auto"/>
        </w:rPr>
        <w:lastRenderedPageBreak/>
        <w:t>Закрытие кафедры или университета администрацией</w:t>
      </w:r>
      <w:bookmarkEnd w:id="7"/>
    </w:p>
    <w:p w14:paraId="55262B06" w14:textId="77777777" w:rsidR="004A1661" w:rsidRPr="00B779CA" w:rsidRDefault="004A1661" w:rsidP="004A1661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Цель</w:t>
      </w:r>
      <w:r w:rsidRPr="00B779C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44D6444" w14:textId="1CF83E66" w:rsidR="004A1661" w:rsidRPr="00DA3D5A" w:rsidRDefault="004A1661" w:rsidP="004A166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Ознакомление администрации с заболеваемостью </w:t>
      </w:r>
      <w:r w:rsidR="00FF2CC8">
        <w:rPr>
          <w:rFonts w:ascii="Times New Roman" w:hAnsi="Times New Roman" w:cs="Times New Roman"/>
          <w:sz w:val="24"/>
          <w:szCs w:val="24"/>
        </w:rPr>
        <w:t>и закрытие при необходимости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80C4B70" w14:textId="77777777" w:rsidR="004A1661" w:rsidRDefault="004A1661" w:rsidP="004A1661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Актеры (действующее лицо)</w:t>
      </w:r>
      <w:r w:rsidRPr="00DA3D5A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2AB6CD26" w14:textId="3E2B1CC9" w:rsidR="004A1661" w:rsidRPr="00DA3D5A" w:rsidRDefault="004A1661" w:rsidP="004A166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Администрация</w:t>
      </w:r>
    </w:p>
    <w:p w14:paraId="41E8ECE4" w14:textId="77777777" w:rsidR="004A1661" w:rsidRDefault="004A1661" w:rsidP="004A1661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Заинтересованные лица (</w:t>
      </w:r>
      <w:proofErr w:type="spellStart"/>
      <w:r w:rsidRPr="00DA3D5A">
        <w:rPr>
          <w:rFonts w:ascii="Times New Roman" w:hAnsi="Times New Roman" w:cs="Times New Roman"/>
          <w:b/>
          <w:bCs/>
          <w:sz w:val="24"/>
          <w:szCs w:val="24"/>
        </w:rPr>
        <w:t>Stakeholders</w:t>
      </w:r>
      <w:proofErr w:type="spellEnd"/>
      <w:r w:rsidRPr="00DA3D5A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FD4C89D" w14:textId="08C883AD" w:rsidR="004A1661" w:rsidRPr="00DA3D5A" w:rsidRDefault="004A1661" w:rsidP="004A166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еподаватели, студенты</w:t>
      </w:r>
    </w:p>
    <w:p w14:paraId="4120E416" w14:textId="77777777" w:rsidR="004A1661" w:rsidRDefault="004A1661" w:rsidP="004A1661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Предварительные условия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5DAEA8C" w14:textId="77777777" w:rsidR="004A1661" w:rsidRPr="00DA3D5A" w:rsidRDefault="004A1661" w:rsidP="004A166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еподаватель должен иметь учетную запись в системе.</w:t>
      </w:r>
    </w:p>
    <w:p w14:paraId="5A64CC6F" w14:textId="77777777" w:rsidR="004A1661" w:rsidRDefault="004A1661" w:rsidP="004A1661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Активаторы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803946A" w14:textId="3AD07787" w:rsidR="004A1661" w:rsidRPr="00DA3D5A" w:rsidRDefault="004A1661" w:rsidP="004A166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Желание просмотреть статистику заболеваемости по вузу.</w:t>
      </w:r>
    </w:p>
    <w:p w14:paraId="6C619B65" w14:textId="77777777" w:rsidR="004A1661" w:rsidRDefault="004A1661" w:rsidP="004A1661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Шаги сценария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7935950" w14:textId="77777777" w:rsidR="004A1661" w:rsidRDefault="004A1661" w:rsidP="004A1661">
      <w:pPr>
        <w:pStyle w:val="aa"/>
        <w:numPr>
          <w:ilvl w:val="0"/>
          <w:numId w:val="1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Авторизоваться в системе;</w:t>
      </w:r>
    </w:p>
    <w:p w14:paraId="6AD65A5B" w14:textId="6A864D68" w:rsidR="004A1661" w:rsidRDefault="004A1661" w:rsidP="004A1661">
      <w:pPr>
        <w:pStyle w:val="aa"/>
        <w:numPr>
          <w:ilvl w:val="0"/>
          <w:numId w:val="1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верить свой профиль;</w:t>
      </w:r>
    </w:p>
    <w:p w14:paraId="3D54870B" w14:textId="28043BB7" w:rsidR="004A1661" w:rsidRDefault="004A1661" w:rsidP="004A1661">
      <w:pPr>
        <w:pStyle w:val="aa"/>
        <w:numPr>
          <w:ilvl w:val="0"/>
          <w:numId w:val="1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ейти на страницу со статистикой и проверить статистику заболеваемости по университету и по закрепленной кафедре;</w:t>
      </w:r>
    </w:p>
    <w:p w14:paraId="4573AFED" w14:textId="33F0BA33" w:rsidR="004A1661" w:rsidRDefault="004A1661" w:rsidP="004A1661">
      <w:pPr>
        <w:pStyle w:val="aa"/>
        <w:numPr>
          <w:ilvl w:val="0"/>
          <w:numId w:val="1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 случае повышенного уровня заражения закрыть кафедру или университет (зависит от уровня заболеваемости);</w:t>
      </w:r>
    </w:p>
    <w:p w14:paraId="3523FB63" w14:textId="67DCC0DC" w:rsidR="004A1661" w:rsidRDefault="004A1661" w:rsidP="004A1661">
      <w:pPr>
        <w:pStyle w:val="aa"/>
        <w:numPr>
          <w:ilvl w:val="0"/>
          <w:numId w:val="1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туденты и преподаватели закрытой кафедры или всего университета переведены на обучение на удаленной осн</w:t>
      </w:r>
      <w:r w:rsidR="00493F76">
        <w:rPr>
          <w:rFonts w:ascii="Times New Roman" w:hAnsi="Times New Roman" w:cs="Times New Roman"/>
          <w:sz w:val="24"/>
          <w:szCs w:val="24"/>
        </w:rPr>
        <w:t>ове.</w:t>
      </w:r>
    </w:p>
    <w:p w14:paraId="3DDCCE4B" w14:textId="77777777" w:rsidR="004A1661" w:rsidRDefault="004A1661" w:rsidP="004A1661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Альтернативные пути и дополнения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E59551C" w14:textId="0CE9122B" w:rsidR="0052043E" w:rsidRPr="00FF2CC8" w:rsidRDefault="00FF2CC8" w:rsidP="00FF2CC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тсутствуют.</w:t>
      </w:r>
    </w:p>
    <w:p w14:paraId="0EDF3051" w14:textId="77777777" w:rsidR="0052043E" w:rsidRDefault="005204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34D549E" w14:textId="41E4A33C" w:rsidR="0052043E" w:rsidRPr="00B779CA" w:rsidRDefault="0052043E" w:rsidP="0052043E">
      <w:pPr>
        <w:pStyle w:val="2"/>
        <w:spacing w:line="360" w:lineRule="auto"/>
        <w:jc w:val="both"/>
        <w:rPr>
          <w:rFonts w:ascii="Times New Roman" w:hAnsi="Times New Roman" w:cs="Times New Roman"/>
          <w:color w:val="auto"/>
        </w:rPr>
      </w:pPr>
      <w:bookmarkStart w:id="8" w:name="_Toc69829354"/>
      <w:r>
        <w:rPr>
          <w:rFonts w:ascii="Times New Roman" w:hAnsi="Times New Roman" w:cs="Times New Roman"/>
          <w:color w:val="auto"/>
        </w:rPr>
        <w:lastRenderedPageBreak/>
        <w:t>Проведение занятия администрацией</w:t>
      </w:r>
      <w:bookmarkEnd w:id="8"/>
    </w:p>
    <w:p w14:paraId="68B3E5EC" w14:textId="77777777" w:rsidR="0052043E" w:rsidRPr="00B779CA" w:rsidRDefault="0052043E" w:rsidP="0052043E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Цель</w:t>
      </w:r>
      <w:r w:rsidRPr="00B779C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888753C" w14:textId="20EA9EEF" w:rsidR="0052043E" w:rsidRPr="00DA3D5A" w:rsidRDefault="00CE59F9" w:rsidP="0052043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ведение администрацией занятий</w:t>
      </w:r>
      <w:r w:rsidR="0052043E">
        <w:rPr>
          <w:rFonts w:ascii="Times New Roman" w:hAnsi="Times New Roman" w:cs="Times New Roman"/>
          <w:sz w:val="24"/>
          <w:szCs w:val="24"/>
        </w:rPr>
        <w:t>.</w:t>
      </w:r>
    </w:p>
    <w:p w14:paraId="06066B39" w14:textId="77777777" w:rsidR="0052043E" w:rsidRDefault="0052043E" w:rsidP="0052043E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Актеры (действующее лицо)</w:t>
      </w:r>
      <w:r w:rsidRPr="00DA3D5A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3F4C16D0" w14:textId="1508FBEB" w:rsidR="0052043E" w:rsidRPr="00DA3D5A" w:rsidRDefault="0052043E" w:rsidP="0052043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Администрация</w:t>
      </w:r>
    </w:p>
    <w:p w14:paraId="651410BD" w14:textId="77777777" w:rsidR="0052043E" w:rsidRDefault="0052043E" w:rsidP="0052043E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Заинтересованные лица (</w:t>
      </w:r>
      <w:proofErr w:type="spellStart"/>
      <w:r w:rsidRPr="00DA3D5A">
        <w:rPr>
          <w:rFonts w:ascii="Times New Roman" w:hAnsi="Times New Roman" w:cs="Times New Roman"/>
          <w:b/>
          <w:bCs/>
          <w:sz w:val="24"/>
          <w:szCs w:val="24"/>
        </w:rPr>
        <w:t>Stakeholders</w:t>
      </w:r>
      <w:proofErr w:type="spellEnd"/>
      <w:r w:rsidRPr="00DA3D5A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DD30112" w14:textId="2DB92CD0" w:rsidR="0052043E" w:rsidRPr="00DA3D5A" w:rsidRDefault="0052043E" w:rsidP="0052043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Администрация, студенты</w:t>
      </w:r>
    </w:p>
    <w:p w14:paraId="32DCE449" w14:textId="77777777" w:rsidR="0052043E" w:rsidRDefault="0052043E" w:rsidP="0052043E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Предварительные условия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F2E88B4" w14:textId="30688943" w:rsidR="0052043E" w:rsidRPr="00DA3D5A" w:rsidRDefault="00077A6F" w:rsidP="0052043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Администрация должна быть преподавателем</w:t>
      </w:r>
      <w:r w:rsidR="0052043E">
        <w:rPr>
          <w:rFonts w:ascii="Times New Roman" w:hAnsi="Times New Roman" w:cs="Times New Roman"/>
          <w:sz w:val="24"/>
          <w:szCs w:val="24"/>
        </w:rPr>
        <w:t>.</w:t>
      </w:r>
    </w:p>
    <w:p w14:paraId="173F4679" w14:textId="77777777" w:rsidR="0052043E" w:rsidRDefault="0052043E" w:rsidP="0052043E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Активаторы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17F44B4" w14:textId="5647BFB6" w:rsidR="0052043E" w:rsidRPr="00DA3D5A" w:rsidRDefault="00077A6F" w:rsidP="0052043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еобходимость провести занятие или заменить преподавателя</w:t>
      </w:r>
      <w:r w:rsidR="0052043E">
        <w:rPr>
          <w:rFonts w:ascii="Times New Roman" w:hAnsi="Times New Roman" w:cs="Times New Roman"/>
          <w:sz w:val="24"/>
          <w:szCs w:val="24"/>
        </w:rPr>
        <w:t>.</w:t>
      </w:r>
    </w:p>
    <w:p w14:paraId="3A7BA8CC" w14:textId="77777777" w:rsidR="0052043E" w:rsidRDefault="0052043E" w:rsidP="0052043E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Шаги сценария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FABA12C" w14:textId="77777777" w:rsidR="00077A6F" w:rsidRDefault="00077A6F" w:rsidP="00077A6F">
      <w:pPr>
        <w:pStyle w:val="aa"/>
        <w:numPr>
          <w:ilvl w:val="0"/>
          <w:numId w:val="2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ейти на странице расписания и ознакомиться с планом занятий на текущую неделю;</w:t>
      </w:r>
    </w:p>
    <w:p w14:paraId="3652E4DC" w14:textId="77777777" w:rsidR="00077A6F" w:rsidRDefault="00077A6F" w:rsidP="00077A6F">
      <w:pPr>
        <w:pStyle w:val="aa"/>
        <w:numPr>
          <w:ilvl w:val="0"/>
          <w:numId w:val="2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ейти на страницу занятия:</w:t>
      </w:r>
    </w:p>
    <w:p w14:paraId="25229787" w14:textId="77777777" w:rsidR="00077A6F" w:rsidRDefault="00077A6F" w:rsidP="00077A6F">
      <w:pPr>
        <w:pStyle w:val="aa"/>
        <w:numPr>
          <w:ilvl w:val="1"/>
          <w:numId w:val="2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ыбрать группу, у которой сейчас проводится занятие;</w:t>
      </w:r>
    </w:p>
    <w:p w14:paraId="3B1BD416" w14:textId="77777777" w:rsidR="00077A6F" w:rsidRDefault="00077A6F" w:rsidP="00077A6F">
      <w:pPr>
        <w:pStyle w:val="aa"/>
        <w:numPr>
          <w:ilvl w:val="1"/>
          <w:numId w:val="2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ыбрать текущую дату;</w:t>
      </w:r>
    </w:p>
    <w:p w14:paraId="35A412C1" w14:textId="77777777" w:rsidR="00077A6F" w:rsidRDefault="00077A6F" w:rsidP="00077A6F">
      <w:pPr>
        <w:pStyle w:val="aa"/>
        <w:numPr>
          <w:ilvl w:val="0"/>
          <w:numId w:val="2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верить, какие из студентов больны и находятся сейчас на дистанционном обучении;</w:t>
      </w:r>
    </w:p>
    <w:p w14:paraId="727049E1" w14:textId="77777777" w:rsidR="00077A6F" w:rsidRDefault="00077A6F" w:rsidP="00077A6F">
      <w:pPr>
        <w:pStyle w:val="aa"/>
        <w:numPr>
          <w:ilvl w:val="0"/>
          <w:numId w:val="2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ставить посещаемость студентов на начало занятия;</w:t>
      </w:r>
    </w:p>
    <w:p w14:paraId="58CF3FC9" w14:textId="77777777" w:rsidR="00077A6F" w:rsidRDefault="00077A6F" w:rsidP="00077A6F">
      <w:pPr>
        <w:pStyle w:val="aa"/>
        <w:numPr>
          <w:ilvl w:val="0"/>
          <w:numId w:val="2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вести занятие и проставить баллы в соответствии с активностью и положительными ответами студентов.</w:t>
      </w:r>
    </w:p>
    <w:p w14:paraId="20671F01" w14:textId="77777777" w:rsidR="0052043E" w:rsidRDefault="0052043E" w:rsidP="0052043E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Альтернативные пути и дополнения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F1D2828" w14:textId="64F8ECC7" w:rsidR="0052043E" w:rsidRDefault="00077A6F" w:rsidP="005204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тсутствует</w:t>
      </w:r>
    </w:p>
    <w:p w14:paraId="6E76AB27" w14:textId="44230763" w:rsidR="009554D7" w:rsidRDefault="004959C8" w:rsidP="00077A6F">
      <w:pPr>
        <w:pStyle w:val="aa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 w:rsidRPr="004A1661">
        <w:rPr>
          <w:rFonts w:ascii="Times New Roman" w:hAnsi="Times New Roman" w:cs="Times New Roman"/>
          <w:sz w:val="24"/>
          <w:szCs w:val="24"/>
        </w:rPr>
        <w:br w:type="page"/>
      </w:r>
    </w:p>
    <w:p w14:paraId="4142E181" w14:textId="00712ED8" w:rsidR="009554D7" w:rsidRPr="00B779CA" w:rsidRDefault="009554D7" w:rsidP="009554D7">
      <w:pPr>
        <w:pStyle w:val="2"/>
        <w:spacing w:line="360" w:lineRule="auto"/>
        <w:jc w:val="both"/>
        <w:rPr>
          <w:rFonts w:ascii="Times New Roman" w:hAnsi="Times New Roman" w:cs="Times New Roman"/>
          <w:color w:val="auto"/>
        </w:rPr>
      </w:pPr>
      <w:bookmarkStart w:id="9" w:name="_Toc69829355"/>
      <w:r>
        <w:rPr>
          <w:rFonts w:ascii="Times New Roman" w:hAnsi="Times New Roman" w:cs="Times New Roman"/>
          <w:color w:val="auto"/>
        </w:rPr>
        <w:lastRenderedPageBreak/>
        <w:t>Заражение студента и уведомление его группы</w:t>
      </w:r>
      <w:bookmarkEnd w:id="9"/>
    </w:p>
    <w:p w14:paraId="3DD1FC1D" w14:textId="77777777" w:rsidR="009554D7" w:rsidRPr="00B779CA" w:rsidRDefault="009554D7" w:rsidP="009554D7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Цель</w:t>
      </w:r>
      <w:r w:rsidRPr="00B779C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BC1ADBE" w14:textId="6BF1D518" w:rsidR="009554D7" w:rsidRPr="00DA3D5A" w:rsidRDefault="009554D7" w:rsidP="009554D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ведомить однокурсников больного об их потенциальном заражении.</w:t>
      </w:r>
    </w:p>
    <w:p w14:paraId="10331743" w14:textId="77777777" w:rsidR="009554D7" w:rsidRDefault="009554D7" w:rsidP="009554D7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Актеры (действующее лицо)</w:t>
      </w:r>
      <w:r w:rsidRPr="00DA3D5A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13101286" w14:textId="27D90622" w:rsidR="009554D7" w:rsidRPr="00DA3D5A" w:rsidRDefault="009554D7" w:rsidP="009554D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еподаватель, заболевший студент</w:t>
      </w:r>
    </w:p>
    <w:p w14:paraId="6AA36675" w14:textId="77777777" w:rsidR="009554D7" w:rsidRDefault="009554D7" w:rsidP="009554D7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Заинтересованные лица (</w:t>
      </w:r>
      <w:proofErr w:type="spellStart"/>
      <w:r w:rsidRPr="00DA3D5A">
        <w:rPr>
          <w:rFonts w:ascii="Times New Roman" w:hAnsi="Times New Roman" w:cs="Times New Roman"/>
          <w:b/>
          <w:bCs/>
          <w:sz w:val="24"/>
          <w:szCs w:val="24"/>
        </w:rPr>
        <w:t>Stakeholders</w:t>
      </w:r>
      <w:proofErr w:type="spellEnd"/>
      <w:r w:rsidRPr="00DA3D5A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99E9729" w14:textId="326C1CBB" w:rsidR="009554D7" w:rsidRPr="00DA3D5A" w:rsidRDefault="009554D7" w:rsidP="009554D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дногруппники заболевшего студента</w:t>
      </w:r>
    </w:p>
    <w:p w14:paraId="7419AEA6" w14:textId="77777777" w:rsidR="009554D7" w:rsidRDefault="009554D7" w:rsidP="009554D7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Предварительные условия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84DFD55" w14:textId="4830737F" w:rsidR="009554D7" w:rsidRDefault="009554D7" w:rsidP="009554D7">
      <w:pPr>
        <w:pStyle w:val="aa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се участники имеют доступ к системе;</w:t>
      </w:r>
    </w:p>
    <w:p w14:paraId="05CBB651" w14:textId="35B9A3DC" w:rsidR="009554D7" w:rsidRDefault="009554D7" w:rsidP="009554D7">
      <w:pPr>
        <w:pStyle w:val="aa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аличие больного студента;</w:t>
      </w:r>
    </w:p>
    <w:p w14:paraId="11A57BD4" w14:textId="7484CC8F" w:rsidR="009554D7" w:rsidRDefault="009554D7" w:rsidP="009554D7">
      <w:pPr>
        <w:pStyle w:val="aa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аличие однокурсников, которые посещали пары вместе с больным на протяжении 14 дней до дня заболевания;</w:t>
      </w:r>
    </w:p>
    <w:p w14:paraId="6CA5EE6F" w14:textId="0447B00E" w:rsidR="009554D7" w:rsidRPr="009554D7" w:rsidRDefault="009554D7" w:rsidP="009554D7">
      <w:pPr>
        <w:pStyle w:val="aa"/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аличие отметок о посещаемости студентов.</w:t>
      </w:r>
    </w:p>
    <w:p w14:paraId="02FC766E" w14:textId="77777777" w:rsidR="009554D7" w:rsidRDefault="009554D7" w:rsidP="009554D7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Активаторы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A58178E" w14:textId="5A4B624E" w:rsidR="009554D7" w:rsidRPr="00DA3D5A" w:rsidRDefault="009554D7" w:rsidP="009554D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Заболевание студента группы и загрузка в систему соответствующей справки.</w:t>
      </w:r>
    </w:p>
    <w:p w14:paraId="108C61E8" w14:textId="77777777" w:rsidR="009554D7" w:rsidRDefault="009554D7" w:rsidP="009554D7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Шаги сценария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BE7C719" w14:textId="3F7032E5" w:rsidR="009554D7" w:rsidRDefault="009554D7" w:rsidP="009554D7">
      <w:pPr>
        <w:pStyle w:val="aa"/>
        <w:numPr>
          <w:ilvl w:val="0"/>
          <w:numId w:val="2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Авторизация преподавателя в системе;</w:t>
      </w:r>
    </w:p>
    <w:p w14:paraId="4E5D4AEA" w14:textId="4BB94DEE" w:rsidR="009554D7" w:rsidRDefault="009554D7" w:rsidP="009554D7">
      <w:pPr>
        <w:pStyle w:val="aa"/>
        <w:numPr>
          <w:ilvl w:val="0"/>
          <w:numId w:val="2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сещение страницы занятия для простановки посещаемости группы на текущую дату;</w:t>
      </w:r>
    </w:p>
    <w:p w14:paraId="1EEF73B6" w14:textId="7CB97BB3" w:rsidR="009554D7" w:rsidRDefault="009554D7" w:rsidP="009554D7">
      <w:pPr>
        <w:pStyle w:val="aa"/>
        <w:numPr>
          <w:ilvl w:val="0"/>
          <w:numId w:val="2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Авторизация больного студента в системе;</w:t>
      </w:r>
    </w:p>
    <w:p w14:paraId="367578F0" w14:textId="7B7850D6" w:rsidR="009554D7" w:rsidRDefault="009554D7" w:rsidP="009554D7">
      <w:pPr>
        <w:pStyle w:val="aa"/>
        <w:numPr>
          <w:ilvl w:val="0"/>
          <w:numId w:val="2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Загрузка справки о состоянии болезни в систему;</w:t>
      </w:r>
    </w:p>
    <w:p w14:paraId="51C22E29" w14:textId="5A22482C" w:rsidR="009554D7" w:rsidRDefault="009554D7" w:rsidP="009554D7">
      <w:pPr>
        <w:pStyle w:val="aa"/>
        <w:numPr>
          <w:ilvl w:val="0"/>
          <w:numId w:val="2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евод заболевшего студента на обучение на удаленную основу;</w:t>
      </w:r>
    </w:p>
    <w:p w14:paraId="7037B2EC" w14:textId="3359C07D" w:rsidR="009554D7" w:rsidRDefault="009554D7" w:rsidP="009554D7">
      <w:pPr>
        <w:pStyle w:val="aa"/>
        <w:numPr>
          <w:ilvl w:val="0"/>
          <w:numId w:val="2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Уведомление одногруппников об их возможном заболевании;</w:t>
      </w:r>
    </w:p>
    <w:p w14:paraId="153A46DE" w14:textId="1C8541A0" w:rsidR="009554D7" w:rsidRDefault="009554D7" w:rsidP="009554D7">
      <w:pPr>
        <w:pStyle w:val="aa"/>
        <w:numPr>
          <w:ilvl w:val="0"/>
          <w:numId w:val="2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верка одногруппниками состояния своего здоровья:</w:t>
      </w:r>
    </w:p>
    <w:p w14:paraId="3F3369D9" w14:textId="5392BEA6" w:rsidR="009554D7" w:rsidRDefault="009554D7" w:rsidP="009554D7">
      <w:pPr>
        <w:pStyle w:val="aa"/>
        <w:numPr>
          <w:ilvl w:val="1"/>
          <w:numId w:val="2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Если проверенный </w:t>
      </w:r>
      <w:proofErr w:type="spellStart"/>
      <w:r>
        <w:rPr>
          <w:rFonts w:ascii="Times New Roman" w:hAnsi="Times New Roman" w:cs="Times New Roman"/>
          <w:sz w:val="24"/>
          <w:szCs w:val="24"/>
        </w:rPr>
        <w:t>одногрупник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остался здоров, уведомление в системе снимается, студент посещает пары в штатном режиме;</w:t>
      </w:r>
    </w:p>
    <w:p w14:paraId="3FA8B7C1" w14:textId="3DFEEE6C" w:rsidR="009554D7" w:rsidRPr="009554D7" w:rsidRDefault="009554D7" w:rsidP="009554D7">
      <w:pPr>
        <w:pStyle w:val="aa"/>
        <w:numPr>
          <w:ilvl w:val="1"/>
          <w:numId w:val="2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Если проверенный </w:t>
      </w:r>
      <w:proofErr w:type="spellStart"/>
      <w:r>
        <w:rPr>
          <w:rFonts w:ascii="Times New Roman" w:hAnsi="Times New Roman" w:cs="Times New Roman"/>
          <w:sz w:val="24"/>
          <w:szCs w:val="24"/>
        </w:rPr>
        <w:t>одногрупник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оказался болен, он также переводится на обучение на удаленной основе до момента выздоровления.</w:t>
      </w:r>
    </w:p>
    <w:p w14:paraId="15CDE4F9" w14:textId="77777777" w:rsidR="009554D7" w:rsidRDefault="009554D7" w:rsidP="009554D7">
      <w:pPr>
        <w:jc w:val="both"/>
        <w:rPr>
          <w:rFonts w:ascii="Times New Roman" w:hAnsi="Times New Roman" w:cs="Times New Roman"/>
          <w:sz w:val="24"/>
          <w:szCs w:val="24"/>
        </w:rPr>
      </w:pPr>
      <w:r w:rsidRPr="00DA3D5A">
        <w:rPr>
          <w:rFonts w:ascii="Times New Roman" w:hAnsi="Times New Roman" w:cs="Times New Roman"/>
          <w:b/>
          <w:bCs/>
          <w:sz w:val="24"/>
          <w:szCs w:val="24"/>
        </w:rPr>
        <w:t>Альтернативные пути и дополнения</w:t>
      </w:r>
      <w:r w:rsidRPr="00DA3D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2F6CD05" w14:textId="42AF8F76" w:rsidR="009554D7" w:rsidRPr="009554D7" w:rsidRDefault="009554D7" w:rsidP="009554D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тсутствуют.</w:t>
      </w:r>
    </w:p>
    <w:p w14:paraId="2C97FDEC" w14:textId="034DEBA7" w:rsidR="004959C8" w:rsidRPr="009554D7" w:rsidRDefault="009554D7" w:rsidP="009554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2492985" w14:textId="2597DB67" w:rsidR="004959C8" w:rsidRPr="00BA7531" w:rsidRDefault="00DA3D5A" w:rsidP="004959C8">
      <w:pPr>
        <w:pStyle w:val="1"/>
        <w:spacing w:line="360" w:lineRule="auto"/>
        <w:rPr>
          <w:rFonts w:ascii="Times New Roman" w:hAnsi="Times New Roman" w:cs="Times New Roman"/>
          <w:color w:val="auto"/>
        </w:rPr>
      </w:pPr>
      <w:bookmarkStart w:id="10" w:name="_Toc69829356"/>
      <w:r>
        <w:rPr>
          <w:rFonts w:ascii="Times New Roman" w:hAnsi="Times New Roman" w:cs="Times New Roman"/>
          <w:color w:val="auto"/>
          <w:lang w:val="en-GB"/>
        </w:rPr>
        <w:lastRenderedPageBreak/>
        <w:t>Test</w:t>
      </w:r>
      <w:r w:rsidRPr="00BA7531">
        <w:rPr>
          <w:rFonts w:ascii="Times New Roman" w:hAnsi="Times New Roman" w:cs="Times New Roman"/>
          <w:color w:val="auto"/>
        </w:rPr>
        <w:t xml:space="preserve"> </w:t>
      </w:r>
      <w:r>
        <w:rPr>
          <w:rFonts w:ascii="Times New Roman" w:hAnsi="Times New Roman" w:cs="Times New Roman"/>
          <w:color w:val="auto"/>
          <w:lang w:val="en-GB"/>
        </w:rPr>
        <w:t>case</w:t>
      </w:r>
      <w:bookmarkEnd w:id="10"/>
    </w:p>
    <w:p w14:paraId="2CBE51EB" w14:textId="0F4F06CA" w:rsidR="00DA3D5A" w:rsidRPr="00BA7531" w:rsidRDefault="00BA7531" w:rsidP="00DA3D5A">
      <w:pPr>
        <w:pStyle w:val="2"/>
        <w:spacing w:line="360" w:lineRule="auto"/>
        <w:rPr>
          <w:rFonts w:ascii="Times New Roman" w:hAnsi="Times New Roman" w:cs="Times New Roman"/>
          <w:color w:val="auto"/>
        </w:rPr>
      </w:pPr>
      <w:bookmarkStart w:id="11" w:name="_Toc69829357"/>
      <w:bookmarkStart w:id="12" w:name="_Hlk73090021"/>
      <w:r>
        <w:rPr>
          <w:rFonts w:ascii="Times New Roman" w:hAnsi="Times New Roman" w:cs="Times New Roman"/>
          <w:color w:val="auto"/>
        </w:rPr>
        <w:t>Регистрация и авторизация студента</w:t>
      </w:r>
      <w:bookmarkEnd w:id="11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55"/>
        <w:gridCol w:w="2693"/>
        <w:gridCol w:w="3544"/>
        <w:gridCol w:w="1553"/>
      </w:tblGrid>
      <w:tr w:rsidR="00DA3D5A" w:rsidRPr="004959C8" w14:paraId="1DF66B75" w14:textId="77777777" w:rsidTr="006F2D3C">
        <w:tc>
          <w:tcPr>
            <w:tcW w:w="1555" w:type="dxa"/>
            <w:shd w:val="clear" w:color="auto" w:fill="E7E6E6" w:themeFill="background2"/>
          </w:tcPr>
          <w:p w14:paraId="3A47CB3D" w14:textId="407A5B63" w:rsidR="00DA3D5A" w:rsidRPr="00DA3D5A" w:rsidRDefault="00DA3D5A" w:rsidP="00B77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959C8">
              <w:rPr>
                <w:rFonts w:ascii="Times New Roman" w:hAnsi="Times New Roman" w:cs="Times New Roman"/>
                <w:sz w:val="24"/>
                <w:szCs w:val="24"/>
              </w:rPr>
              <w:t>Номер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шага</w:t>
            </w:r>
          </w:p>
        </w:tc>
        <w:tc>
          <w:tcPr>
            <w:tcW w:w="2693" w:type="dxa"/>
            <w:shd w:val="clear" w:color="auto" w:fill="E7E6E6" w:themeFill="background2"/>
          </w:tcPr>
          <w:p w14:paraId="6F4CA505" w14:textId="06EB45E3" w:rsidR="00DA3D5A" w:rsidRPr="004959C8" w:rsidRDefault="00DA3D5A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ействие</w:t>
            </w:r>
          </w:p>
        </w:tc>
        <w:tc>
          <w:tcPr>
            <w:tcW w:w="3544" w:type="dxa"/>
            <w:shd w:val="clear" w:color="auto" w:fill="E7E6E6" w:themeFill="background2"/>
          </w:tcPr>
          <w:p w14:paraId="6A63A40E" w14:textId="54E7CDA3" w:rsidR="00DA3D5A" w:rsidRPr="004959C8" w:rsidRDefault="00DA3D5A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жидаемый результат</w:t>
            </w:r>
          </w:p>
        </w:tc>
        <w:tc>
          <w:tcPr>
            <w:tcW w:w="1553" w:type="dxa"/>
            <w:shd w:val="clear" w:color="auto" w:fill="E7E6E6" w:themeFill="background2"/>
          </w:tcPr>
          <w:p w14:paraId="0B999504" w14:textId="52999124" w:rsidR="00DA3D5A" w:rsidRPr="004959C8" w:rsidRDefault="00DA3D5A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ыполнение (+/-)</w:t>
            </w:r>
          </w:p>
        </w:tc>
      </w:tr>
      <w:tr w:rsidR="00DA3D5A" w:rsidRPr="004959C8" w14:paraId="63CFE26D" w14:textId="77777777" w:rsidTr="0040785E">
        <w:tc>
          <w:tcPr>
            <w:tcW w:w="1555" w:type="dxa"/>
          </w:tcPr>
          <w:p w14:paraId="11853967" w14:textId="77777777" w:rsidR="00DA3D5A" w:rsidRPr="00BA7531" w:rsidRDefault="00DA3D5A" w:rsidP="00BA7531">
            <w:pPr>
              <w:pStyle w:val="aa"/>
              <w:numPr>
                <w:ilvl w:val="0"/>
                <w:numId w:val="2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3EF7EC59" w14:textId="4654F8C9" w:rsidR="00DA3D5A" w:rsidRPr="004959C8" w:rsidRDefault="00BA7531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ткрыть приложение</w:t>
            </w:r>
          </w:p>
        </w:tc>
        <w:tc>
          <w:tcPr>
            <w:tcW w:w="3544" w:type="dxa"/>
          </w:tcPr>
          <w:p w14:paraId="4832FA8F" w14:textId="1A15985A" w:rsidR="00DA3D5A" w:rsidRPr="004959C8" w:rsidRDefault="00BA7531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иложение открыто</w:t>
            </w:r>
          </w:p>
        </w:tc>
        <w:tc>
          <w:tcPr>
            <w:tcW w:w="1553" w:type="dxa"/>
            <w:shd w:val="clear" w:color="auto" w:fill="92D050"/>
            <w:vAlign w:val="center"/>
          </w:tcPr>
          <w:p w14:paraId="66C30CD3" w14:textId="630561C0" w:rsidR="00DA3D5A" w:rsidRPr="004959C8" w:rsidRDefault="002D2EC4" w:rsidP="004078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DA3D5A" w:rsidRPr="004959C8" w14:paraId="6AC0D240" w14:textId="77777777" w:rsidTr="0040785E">
        <w:tc>
          <w:tcPr>
            <w:tcW w:w="1555" w:type="dxa"/>
          </w:tcPr>
          <w:p w14:paraId="392E5F64" w14:textId="77777777" w:rsidR="00DA3D5A" w:rsidRPr="00BA7531" w:rsidRDefault="00DA3D5A" w:rsidP="00BA7531">
            <w:pPr>
              <w:pStyle w:val="aa"/>
              <w:numPr>
                <w:ilvl w:val="0"/>
                <w:numId w:val="2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430E5978" w14:textId="339C0249" w:rsidR="00DA3D5A" w:rsidRPr="004959C8" w:rsidRDefault="00BA7531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вести данные человека</w:t>
            </w:r>
          </w:p>
        </w:tc>
        <w:tc>
          <w:tcPr>
            <w:tcW w:w="3544" w:type="dxa"/>
          </w:tcPr>
          <w:p w14:paraId="188B17C7" w14:textId="39CF7BA7" w:rsidR="00DA3D5A" w:rsidRPr="004959C8" w:rsidRDefault="00BA7531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сплывает уведомление о том, что введены неверные данные</w:t>
            </w:r>
          </w:p>
        </w:tc>
        <w:tc>
          <w:tcPr>
            <w:tcW w:w="1553" w:type="dxa"/>
            <w:shd w:val="clear" w:color="auto" w:fill="92D050"/>
            <w:vAlign w:val="center"/>
          </w:tcPr>
          <w:p w14:paraId="2B1BF633" w14:textId="6083EB33" w:rsidR="00DA3D5A" w:rsidRPr="004959C8" w:rsidRDefault="002D2EC4" w:rsidP="004078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DA3D5A" w:rsidRPr="004959C8" w14:paraId="4F262FF4" w14:textId="77777777" w:rsidTr="0040785E">
        <w:tc>
          <w:tcPr>
            <w:tcW w:w="1555" w:type="dxa"/>
          </w:tcPr>
          <w:p w14:paraId="024EC549" w14:textId="77777777" w:rsidR="00DA3D5A" w:rsidRPr="00BA7531" w:rsidRDefault="00DA3D5A" w:rsidP="00BA7531">
            <w:pPr>
              <w:pStyle w:val="aa"/>
              <w:numPr>
                <w:ilvl w:val="0"/>
                <w:numId w:val="2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22F32171" w14:textId="3E9C0776" w:rsidR="00DA3D5A" w:rsidRPr="004959C8" w:rsidRDefault="00BA7531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жать кнопку «Регистрация»</w:t>
            </w:r>
          </w:p>
        </w:tc>
        <w:tc>
          <w:tcPr>
            <w:tcW w:w="3544" w:type="dxa"/>
          </w:tcPr>
          <w:p w14:paraId="6456AE10" w14:textId="6D1EF8C0" w:rsidR="00DA3D5A" w:rsidRPr="004959C8" w:rsidRDefault="00BA7531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ткрыто новое окно для ввода данных для регистрации</w:t>
            </w:r>
          </w:p>
        </w:tc>
        <w:tc>
          <w:tcPr>
            <w:tcW w:w="1553" w:type="dxa"/>
            <w:shd w:val="clear" w:color="auto" w:fill="92D050"/>
            <w:vAlign w:val="center"/>
          </w:tcPr>
          <w:p w14:paraId="6C608DA0" w14:textId="3FE2E54F" w:rsidR="00DA3D5A" w:rsidRPr="004959C8" w:rsidRDefault="002D2EC4" w:rsidP="004078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DA3D5A" w:rsidRPr="004959C8" w14:paraId="3BCB15B8" w14:textId="77777777" w:rsidTr="0040785E">
        <w:tc>
          <w:tcPr>
            <w:tcW w:w="1555" w:type="dxa"/>
          </w:tcPr>
          <w:p w14:paraId="070A9529" w14:textId="77777777" w:rsidR="00DA3D5A" w:rsidRPr="00BA7531" w:rsidRDefault="00DA3D5A" w:rsidP="00BA7531">
            <w:pPr>
              <w:pStyle w:val="aa"/>
              <w:numPr>
                <w:ilvl w:val="0"/>
                <w:numId w:val="2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2995CFFD" w14:textId="03108530" w:rsidR="00DA3D5A" w:rsidRDefault="00BA7531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водим данные</w:t>
            </w:r>
          </w:p>
          <w:p w14:paraId="3C09007D" w14:textId="5A551378" w:rsidR="00BA7531" w:rsidRPr="00BA7531" w:rsidRDefault="00BA7531" w:rsidP="00B779C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жать кнопку «Зарегистрироваться»</w:t>
            </w:r>
          </w:p>
        </w:tc>
        <w:tc>
          <w:tcPr>
            <w:tcW w:w="3544" w:type="dxa"/>
          </w:tcPr>
          <w:p w14:paraId="715A44A6" w14:textId="3AF52527" w:rsidR="00DA3D5A" w:rsidRDefault="00F66528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йден пользователь в БД, присвоен новый пароль согласно форме регистрации.</w:t>
            </w:r>
          </w:p>
          <w:p w14:paraId="76615A8A" w14:textId="77777777" w:rsidR="00BA7531" w:rsidRDefault="00BA7531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6496E6" w14:textId="43323019" w:rsidR="00BA7531" w:rsidRPr="004959C8" w:rsidRDefault="00BA7531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ткрывается экран с Авторизацией</w:t>
            </w:r>
          </w:p>
        </w:tc>
        <w:tc>
          <w:tcPr>
            <w:tcW w:w="1553" w:type="dxa"/>
            <w:shd w:val="clear" w:color="auto" w:fill="92D050"/>
            <w:vAlign w:val="center"/>
          </w:tcPr>
          <w:p w14:paraId="6DFDC713" w14:textId="7E83E31C" w:rsidR="00DA3D5A" w:rsidRPr="002D2EC4" w:rsidRDefault="002D2EC4" w:rsidP="0040785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+</w:t>
            </w:r>
          </w:p>
        </w:tc>
      </w:tr>
      <w:tr w:rsidR="00BA7531" w:rsidRPr="004959C8" w14:paraId="6790D8B8" w14:textId="77777777" w:rsidTr="0040785E">
        <w:tc>
          <w:tcPr>
            <w:tcW w:w="1555" w:type="dxa"/>
          </w:tcPr>
          <w:p w14:paraId="7BC20A8B" w14:textId="77777777" w:rsidR="00BA7531" w:rsidRPr="00BA7531" w:rsidRDefault="00BA7531" w:rsidP="00BA7531">
            <w:pPr>
              <w:pStyle w:val="aa"/>
              <w:numPr>
                <w:ilvl w:val="0"/>
                <w:numId w:val="2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30CAA088" w14:textId="5003175D" w:rsidR="00BA7531" w:rsidRDefault="00BA7531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водим данные</w:t>
            </w:r>
            <w:r w:rsidR="00807567">
              <w:rPr>
                <w:rFonts w:ascii="Times New Roman" w:hAnsi="Times New Roman" w:cs="Times New Roman"/>
                <w:sz w:val="24"/>
                <w:szCs w:val="24"/>
              </w:rPr>
              <w:t xml:space="preserve"> пользователя, пароль которого был изменен</w:t>
            </w:r>
          </w:p>
          <w:p w14:paraId="5E1B7A4B" w14:textId="2BD22DAC" w:rsidR="00BA7531" w:rsidRPr="006F2D3C" w:rsidRDefault="00BA7531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44" w:type="dxa"/>
          </w:tcPr>
          <w:p w14:paraId="37848262" w14:textId="77777777" w:rsidR="00BA7531" w:rsidRDefault="00BA7531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льзователь авторизован, открыт экран Профиля</w:t>
            </w:r>
          </w:p>
          <w:p w14:paraId="51C3B8F2" w14:textId="0CA03402" w:rsidR="00BA7531" w:rsidRDefault="00BA7531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верху справа написано ФИО Иванов Иван Иванович с его группой, которая в БД</w:t>
            </w:r>
          </w:p>
          <w:p w14:paraId="6B1EA828" w14:textId="77777777" w:rsidR="00BA7531" w:rsidRDefault="00BA7531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 центральной части введены данные соответственно тем, что указывались при регистрации (см. пункт выше)</w:t>
            </w:r>
          </w:p>
          <w:p w14:paraId="017CE395" w14:textId="77777777" w:rsidR="00BA7531" w:rsidRDefault="00BA7531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ата заболевания и дата выхода скрыты</w:t>
            </w:r>
          </w:p>
          <w:p w14:paraId="56E25ECD" w14:textId="77777777" w:rsidR="00BA7531" w:rsidRDefault="00BA7531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тенциальное заражение отсутствует</w:t>
            </w:r>
          </w:p>
          <w:p w14:paraId="5F2F7C91" w14:textId="2E4DF3E2" w:rsidR="00BA7531" w:rsidRPr="00BA7531" w:rsidRDefault="00BA7531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Слева в панели видны следующие кнопки: Профиль, Моя группа, Расписание, Статистика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VID</w:t>
            </w:r>
          </w:p>
        </w:tc>
        <w:tc>
          <w:tcPr>
            <w:tcW w:w="1553" w:type="dxa"/>
            <w:shd w:val="clear" w:color="auto" w:fill="92D050"/>
            <w:vAlign w:val="center"/>
          </w:tcPr>
          <w:p w14:paraId="3BCAA10A" w14:textId="24AC9A17" w:rsidR="00BA7531" w:rsidRPr="002D2EC4" w:rsidRDefault="002D2EC4" w:rsidP="0040785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+</w:t>
            </w:r>
          </w:p>
        </w:tc>
      </w:tr>
    </w:tbl>
    <w:p w14:paraId="5B70C137" w14:textId="77777777" w:rsidR="004E42A4" w:rsidRDefault="004E42A4" w:rsidP="00807567"/>
    <w:p w14:paraId="1BC5B3A7" w14:textId="77777777" w:rsidR="004E42A4" w:rsidRDefault="004E42A4">
      <w:pPr>
        <w:rPr>
          <w:rFonts w:ascii="Times New Roman" w:eastAsiaTheme="majorEastAsia" w:hAnsi="Times New Roman" w:cs="Times New Roman"/>
          <w:sz w:val="26"/>
          <w:szCs w:val="26"/>
        </w:rPr>
      </w:pPr>
      <w:r>
        <w:rPr>
          <w:rFonts w:ascii="Times New Roman" w:hAnsi="Times New Roman" w:cs="Times New Roman"/>
        </w:rPr>
        <w:br w:type="page"/>
      </w:r>
    </w:p>
    <w:p w14:paraId="3B5E6725" w14:textId="0FB13187" w:rsidR="00BA7531" w:rsidRPr="00BA7531" w:rsidRDefault="00C33099" w:rsidP="00BA7531">
      <w:pPr>
        <w:pStyle w:val="2"/>
        <w:spacing w:line="360" w:lineRule="auto"/>
        <w:rPr>
          <w:rFonts w:ascii="Times New Roman" w:hAnsi="Times New Roman" w:cs="Times New Roman"/>
          <w:color w:val="auto"/>
        </w:rPr>
      </w:pPr>
      <w:bookmarkStart w:id="13" w:name="_Toc69829358"/>
      <w:r>
        <w:rPr>
          <w:rFonts w:ascii="Times New Roman" w:hAnsi="Times New Roman" w:cs="Times New Roman"/>
          <w:color w:val="auto"/>
        </w:rPr>
        <w:lastRenderedPageBreak/>
        <w:t>Просмотр группы для студента</w:t>
      </w:r>
      <w:bookmarkEnd w:id="1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55"/>
        <w:gridCol w:w="2693"/>
        <w:gridCol w:w="3544"/>
        <w:gridCol w:w="1553"/>
      </w:tblGrid>
      <w:tr w:rsidR="00BA7531" w:rsidRPr="004959C8" w14:paraId="0390CEA0" w14:textId="77777777" w:rsidTr="006F2D3C">
        <w:tc>
          <w:tcPr>
            <w:tcW w:w="1555" w:type="dxa"/>
            <w:shd w:val="clear" w:color="auto" w:fill="E7E6E6" w:themeFill="background2"/>
          </w:tcPr>
          <w:p w14:paraId="2FA7C079" w14:textId="77777777" w:rsidR="00BA7531" w:rsidRPr="00DA3D5A" w:rsidRDefault="00BA7531" w:rsidP="00B77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959C8">
              <w:rPr>
                <w:rFonts w:ascii="Times New Roman" w:hAnsi="Times New Roman" w:cs="Times New Roman"/>
                <w:sz w:val="24"/>
                <w:szCs w:val="24"/>
              </w:rPr>
              <w:t>Номер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шага</w:t>
            </w:r>
          </w:p>
        </w:tc>
        <w:tc>
          <w:tcPr>
            <w:tcW w:w="2693" w:type="dxa"/>
            <w:shd w:val="clear" w:color="auto" w:fill="E7E6E6" w:themeFill="background2"/>
          </w:tcPr>
          <w:p w14:paraId="518FA71D" w14:textId="77777777" w:rsidR="00BA7531" w:rsidRPr="004959C8" w:rsidRDefault="00BA7531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ействие</w:t>
            </w:r>
          </w:p>
        </w:tc>
        <w:tc>
          <w:tcPr>
            <w:tcW w:w="3544" w:type="dxa"/>
            <w:shd w:val="clear" w:color="auto" w:fill="E7E6E6" w:themeFill="background2"/>
          </w:tcPr>
          <w:p w14:paraId="0F0AF67A" w14:textId="77777777" w:rsidR="00BA7531" w:rsidRPr="004959C8" w:rsidRDefault="00BA7531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жидаемый результат</w:t>
            </w:r>
          </w:p>
        </w:tc>
        <w:tc>
          <w:tcPr>
            <w:tcW w:w="1553" w:type="dxa"/>
            <w:shd w:val="clear" w:color="auto" w:fill="E7E6E6" w:themeFill="background2"/>
          </w:tcPr>
          <w:p w14:paraId="329E7239" w14:textId="77777777" w:rsidR="00BA7531" w:rsidRPr="004959C8" w:rsidRDefault="00BA7531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ыполнение (+/-)</w:t>
            </w:r>
          </w:p>
        </w:tc>
      </w:tr>
      <w:tr w:rsidR="00BA7531" w:rsidRPr="004959C8" w14:paraId="39A83F85" w14:textId="77777777" w:rsidTr="0040785E">
        <w:tc>
          <w:tcPr>
            <w:tcW w:w="1555" w:type="dxa"/>
          </w:tcPr>
          <w:p w14:paraId="65538266" w14:textId="77777777" w:rsidR="00BA7531" w:rsidRPr="00BA7531" w:rsidRDefault="00BA7531" w:rsidP="00BA7531">
            <w:pPr>
              <w:pStyle w:val="aa"/>
              <w:numPr>
                <w:ilvl w:val="0"/>
                <w:numId w:val="3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4FBE7EB0" w14:textId="6CDEBA92" w:rsidR="00C33099" w:rsidRPr="005E1F1F" w:rsidRDefault="00C33099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Авторизоваться в системе (см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st</w:t>
            </w:r>
            <w:r w:rsidRPr="00C330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se</w:t>
            </w:r>
            <w:r w:rsidRPr="00C330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«</w:t>
            </w:r>
            <w:r w:rsidRPr="00C33099">
              <w:rPr>
                <w:rFonts w:ascii="Times New Roman" w:hAnsi="Times New Roman" w:cs="Times New Roman"/>
                <w:sz w:val="24"/>
                <w:szCs w:val="24"/>
              </w:rPr>
              <w:t>Регистрация и авторизация студент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»)</w:t>
            </w:r>
          </w:p>
        </w:tc>
        <w:tc>
          <w:tcPr>
            <w:tcW w:w="3544" w:type="dxa"/>
          </w:tcPr>
          <w:p w14:paraId="5A0EF489" w14:textId="5E0212F4" w:rsidR="00BA7531" w:rsidRPr="004959C8" w:rsidRDefault="00C33099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льзователь авторизован</w:t>
            </w:r>
          </w:p>
        </w:tc>
        <w:tc>
          <w:tcPr>
            <w:tcW w:w="1553" w:type="dxa"/>
            <w:shd w:val="clear" w:color="auto" w:fill="92D050"/>
            <w:vAlign w:val="center"/>
          </w:tcPr>
          <w:p w14:paraId="0AC81A5E" w14:textId="02B7CB4D" w:rsidR="00BA7531" w:rsidRPr="0040785E" w:rsidRDefault="0040785E" w:rsidP="0040785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+</w:t>
            </w:r>
          </w:p>
        </w:tc>
      </w:tr>
      <w:tr w:rsidR="00BA7531" w:rsidRPr="004959C8" w14:paraId="256A3F44" w14:textId="77777777" w:rsidTr="0040785E">
        <w:tc>
          <w:tcPr>
            <w:tcW w:w="1555" w:type="dxa"/>
          </w:tcPr>
          <w:p w14:paraId="0699B413" w14:textId="77777777" w:rsidR="00BA7531" w:rsidRPr="00BA7531" w:rsidRDefault="00BA7531" w:rsidP="00BA7531">
            <w:pPr>
              <w:pStyle w:val="aa"/>
              <w:numPr>
                <w:ilvl w:val="0"/>
                <w:numId w:val="3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519DFFD0" w14:textId="1E42B8C0" w:rsidR="00BA7531" w:rsidRPr="004959C8" w:rsidRDefault="00C33099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лева нажимает кнопку «Моя группа»</w:t>
            </w:r>
          </w:p>
        </w:tc>
        <w:tc>
          <w:tcPr>
            <w:tcW w:w="3544" w:type="dxa"/>
          </w:tcPr>
          <w:p w14:paraId="3E3E756F" w14:textId="77777777" w:rsidR="00BA7531" w:rsidRDefault="00C33099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ткрывается страница группы</w:t>
            </w:r>
          </w:p>
          <w:p w14:paraId="1D233FEE" w14:textId="77777777" w:rsidR="00C33099" w:rsidRDefault="00C33099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тображается следующая информация:</w:t>
            </w:r>
          </w:p>
          <w:p w14:paraId="6868214F" w14:textId="1DBB8AEF" w:rsidR="00C33099" w:rsidRPr="00C33099" w:rsidRDefault="00C33099" w:rsidP="00B779CA">
            <w:pP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C3309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Номер группы – 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номер группы</w:t>
            </w:r>
          </w:p>
          <w:p w14:paraId="57D8AEDB" w14:textId="77777777" w:rsidR="00C33099" w:rsidRPr="00C33099" w:rsidRDefault="00C33099" w:rsidP="00B779CA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3309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Количество студентов – целое число = </w:t>
            </w:r>
            <w:r w:rsidRPr="00C3309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количеству студентов в таблице ниже</w:t>
            </w:r>
          </w:p>
          <w:p w14:paraId="2CACAA40" w14:textId="38252A49" w:rsidR="00C33099" w:rsidRDefault="00C33099" w:rsidP="00B779CA">
            <w:pP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C3309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Куратор –</w:t>
            </w:r>
            <w:r w:rsidRPr="00C3309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назначенный куратор</w:t>
            </w:r>
          </w:p>
          <w:p w14:paraId="356BB045" w14:textId="25636406" w:rsidR="00C33099" w:rsidRPr="00C33099" w:rsidRDefault="00C33099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иже представлена таблица со следующими столбцами: ФИО, Дата рождения. Данные таблицы – студенты, имеющие аналогичную группу Авторизованному студенту</w:t>
            </w:r>
          </w:p>
        </w:tc>
        <w:tc>
          <w:tcPr>
            <w:tcW w:w="1553" w:type="dxa"/>
            <w:shd w:val="clear" w:color="auto" w:fill="92D050"/>
            <w:vAlign w:val="center"/>
          </w:tcPr>
          <w:p w14:paraId="7F561B82" w14:textId="2803CC1F" w:rsidR="00BA7531" w:rsidRPr="0040785E" w:rsidRDefault="0040785E" w:rsidP="0040785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+</w:t>
            </w:r>
          </w:p>
        </w:tc>
      </w:tr>
      <w:tr w:rsidR="00BA7531" w:rsidRPr="004959C8" w14:paraId="5A79364D" w14:textId="77777777" w:rsidTr="0040785E">
        <w:tc>
          <w:tcPr>
            <w:tcW w:w="1555" w:type="dxa"/>
          </w:tcPr>
          <w:p w14:paraId="7809E30D" w14:textId="77777777" w:rsidR="00BA7531" w:rsidRPr="00BA7531" w:rsidRDefault="00BA7531" w:rsidP="00BA7531">
            <w:pPr>
              <w:pStyle w:val="aa"/>
              <w:numPr>
                <w:ilvl w:val="0"/>
                <w:numId w:val="3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2E585146" w14:textId="475A37AF" w:rsidR="00BA7531" w:rsidRPr="004959C8" w:rsidRDefault="00C33099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жать на любого из студентов</w:t>
            </w:r>
          </w:p>
        </w:tc>
        <w:tc>
          <w:tcPr>
            <w:tcW w:w="3544" w:type="dxa"/>
          </w:tcPr>
          <w:p w14:paraId="09DF0364" w14:textId="77777777" w:rsidR="00C33099" w:rsidRDefault="00C33099" w:rsidP="00C330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ткрывает всплывающее окно с названием «Информация о выбранном студенте»</w:t>
            </w:r>
          </w:p>
          <w:p w14:paraId="0D32C579" w14:textId="4B91B92B" w:rsidR="00C33099" w:rsidRPr="00C33099" w:rsidRDefault="00C33099" w:rsidP="00C330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оказана информация: ФИО, Телефон,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mai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выбранного студента</w:t>
            </w:r>
          </w:p>
        </w:tc>
        <w:tc>
          <w:tcPr>
            <w:tcW w:w="1553" w:type="dxa"/>
            <w:shd w:val="clear" w:color="auto" w:fill="92D050"/>
            <w:vAlign w:val="center"/>
          </w:tcPr>
          <w:p w14:paraId="6FCE5AAB" w14:textId="34BA7AE2" w:rsidR="00BA7531" w:rsidRPr="0040785E" w:rsidRDefault="0040785E" w:rsidP="004078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+</w:t>
            </w:r>
          </w:p>
        </w:tc>
      </w:tr>
      <w:tr w:rsidR="00BA7531" w:rsidRPr="004959C8" w14:paraId="07F64D5B" w14:textId="77777777" w:rsidTr="0040785E">
        <w:tc>
          <w:tcPr>
            <w:tcW w:w="1555" w:type="dxa"/>
          </w:tcPr>
          <w:p w14:paraId="7724FC44" w14:textId="77777777" w:rsidR="00BA7531" w:rsidRPr="00BA7531" w:rsidRDefault="00BA7531" w:rsidP="00BA7531">
            <w:pPr>
              <w:pStyle w:val="aa"/>
              <w:numPr>
                <w:ilvl w:val="0"/>
                <w:numId w:val="3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37ACB804" w14:textId="35D7E479" w:rsidR="00BA7531" w:rsidRPr="00C33099" w:rsidRDefault="00C33099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акрываем всплывающее окно</w:t>
            </w:r>
          </w:p>
        </w:tc>
        <w:tc>
          <w:tcPr>
            <w:tcW w:w="3544" w:type="dxa"/>
          </w:tcPr>
          <w:p w14:paraId="59475917" w14:textId="166F8D2A" w:rsidR="00BA7531" w:rsidRPr="004959C8" w:rsidRDefault="00C33099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кно закрыто, видим прежний экран с группой</w:t>
            </w:r>
          </w:p>
        </w:tc>
        <w:tc>
          <w:tcPr>
            <w:tcW w:w="1553" w:type="dxa"/>
            <w:shd w:val="clear" w:color="auto" w:fill="92D050"/>
            <w:vAlign w:val="center"/>
          </w:tcPr>
          <w:p w14:paraId="2131A0E6" w14:textId="7108FDB9" w:rsidR="00BA7531" w:rsidRPr="004959C8" w:rsidRDefault="0040785E" w:rsidP="004078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</w:tbl>
    <w:p w14:paraId="65DF8AC7" w14:textId="77777777" w:rsidR="004E42A4" w:rsidRDefault="004E42A4" w:rsidP="00807567"/>
    <w:p w14:paraId="4E5C9389" w14:textId="77777777" w:rsidR="004E42A4" w:rsidRDefault="004E42A4">
      <w:pPr>
        <w:rPr>
          <w:rFonts w:ascii="Times New Roman" w:eastAsiaTheme="majorEastAsia" w:hAnsi="Times New Roman" w:cs="Times New Roman"/>
          <w:sz w:val="26"/>
          <w:szCs w:val="26"/>
        </w:rPr>
      </w:pPr>
      <w:r>
        <w:rPr>
          <w:rFonts w:ascii="Times New Roman" w:hAnsi="Times New Roman" w:cs="Times New Roman"/>
        </w:rPr>
        <w:br w:type="page"/>
      </w:r>
    </w:p>
    <w:p w14:paraId="74605525" w14:textId="4BDBE7E8" w:rsidR="00C33099" w:rsidRPr="00BA7531" w:rsidRDefault="00C33099" w:rsidP="00C33099">
      <w:pPr>
        <w:pStyle w:val="2"/>
        <w:spacing w:line="360" w:lineRule="auto"/>
        <w:rPr>
          <w:rFonts w:ascii="Times New Roman" w:hAnsi="Times New Roman" w:cs="Times New Roman"/>
          <w:color w:val="auto"/>
        </w:rPr>
      </w:pPr>
      <w:bookmarkStart w:id="14" w:name="_Toc69829359"/>
      <w:r>
        <w:rPr>
          <w:rFonts w:ascii="Times New Roman" w:hAnsi="Times New Roman" w:cs="Times New Roman"/>
          <w:color w:val="auto"/>
        </w:rPr>
        <w:lastRenderedPageBreak/>
        <w:t xml:space="preserve">Просмотр </w:t>
      </w:r>
      <w:r w:rsidR="00C12128">
        <w:rPr>
          <w:rFonts w:ascii="Times New Roman" w:hAnsi="Times New Roman" w:cs="Times New Roman"/>
          <w:color w:val="auto"/>
        </w:rPr>
        <w:t>расписания</w:t>
      </w:r>
      <w:r>
        <w:rPr>
          <w:rFonts w:ascii="Times New Roman" w:hAnsi="Times New Roman" w:cs="Times New Roman"/>
          <w:color w:val="auto"/>
        </w:rPr>
        <w:t xml:space="preserve"> для студента</w:t>
      </w:r>
      <w:bookmarkEnd w:id="1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35"/>
        <w:gridCol w:w="2669"/>
        <w:gridCol w:w="3637"/>
        <w:gridCol w:w="1504"/>
      </w:tblGrid>
      <w:tr w:rsidR="00C33099" w:rsidRPr="004959C8" w14:paraId="0FA1382E" w14:textId="77777777" w:rsidTr="006F2D3C">
        <w:tc>
          <w:tcPr>
            <w:tcW w:w="1555" w:type="dxa"/>
            <w:shd w:val="clear" w:color="auto" w:fill="E7E6E6" w:themeFill="background2"/>
          </w:tcPr>
          <w:p w14:paraId="2EAF50B2" w14:textId="77777777" w:rsidR="00C33099" w:rsidRPr="00DA3D5A" w:rsidRDefault="00C33099" w:rsidP="00B77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959C8">
              <w:rPr>
                <w:rFonts w:ascii="Times New Roman" w:hAnsi="Times New Roman" w:cs="Times New Roman"/>
                <w:sz w:val="24"/>
                <w:szCs w:val="24"/>
              </w:rPr>
              <w:t>Номер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шага</w:t>
            </w:r>
          </w:p>
        </w:tc>
        <w:tc>
          <w:tcPr>
            <w:tcW w:w="2693" w:type="dxa"/>
            <w:shd w:val="clear" w:color="auto" w:fill="E7E6E6" w:themeFill="background2"/>
          </w:tcPr>
          <w:p w14:paraId="16B79801" w14:textId="77777777" w:rsidR="00C33099" w:rsidRPr="004959C8" w:rsidRDefault="00C33099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ействие</w:t>
            </w:r>
          </w:p>
        </w:tc>
        <w:tc>
          <w:tcPr>
            <w:tcW w:w="3685" w:type="dxa"/>
            <w:shd w:val="clear" w:color="auto" w:fill="E7E6E6" w:themeFill="background2"/>
          </w:tcPr>
          <w:p w14:paraId="1C4F21F3" w14:textId="77777777" w:rsidR="00C33099" w:rsidRPr="004959C8" w:rsidRDefault="00C33099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жидаемый результат</w:t>
            </w:r>
          </w:p>
        </w:tc>
        <w:tc>
          <w:tcPr>
            <w:tcW w:w="1412" w:type="dxa"/>
            <w:shd w:val="clear" w:color="auto" w:fill="E7E6E6" w:themeFill="background2"/>
          </w:tcPr>
          <w:p w14:paraId="22D63AF9" w14:textId="77777777" w:rsidR="00C33099" w:rsidRPr="004959C8" w:rsidRDefault="00C33099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ыполнение (+/-)</w:t>
            </w:r>
          </w:p>
        </w:tc>
      </w:tr>
      <w:tr w:rsidR="00C12128" w:rsidRPr="004959C8" w14:paraId="13DCCD11" w14:textId="77777777" w:rsidTr="0040785E">
        <w:tc>
          <w:tcPr>
            <w:tcW w:w="1555" w:type="dxa"/>
          </w:tcPr>
          <w:p w14:paraId="36F4E865" w14:textId="77777777" w:rsidR="00C12128" w:rsidRPr="00BA7531" w:rsidRDefault="00C12128" w:rsidP="00C12128">
            <w:pPr>
              <w:pStyle w:val="aa"/>
              <w:numPr>
                <w:ilvl w:val="0"/>
                <w:numId w:val="4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5F275EAE" w14:textId="77777777" w:rsidR="00C12128" w:rsidRDefault="00C12128" w:rsidP="00C121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Авторизоваться в системе (см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st</w:t>
            </w:r>
            <w:r w:rsidRPr="00C330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se</w:t>
            </w:r>
            <w:r w:rsidRPr="00C330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«</w:t>
            </w:r>
            <w:r w:rsidRPr="00C33099">
              <w:rPr>
                <w:rFonts w:ascii="Times New Roman" w:hAnsi="Times New Roman" w:cs="Times New Roman"/>
                <w:sz w:val="24"/>
                <w:szCs w:val="24"/>
              </w:rPr>
              <w:t>Регистрация и авторизация студент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»)</w:t>
            </w:r>
          </w:p>
          <w:p w14:paraId="28AD8DEF" w14:textId="37A8520D" w:rsidR="00C12128" w:rsidRPr="00C12128" w:rsidRDefault="00C12128" w:rsidP="00C12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5" w:type="dxa"/>
          </w:tcPr>
          <w:p w14:paraId="252AD787" w14:textId="29F17167" w:rsidR="00C12128" w:rsidRPr="004959C8" w:rsidRDefault="00C12128" w:rsidP="00C121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льзователь авторизован</w:t>
            </w:r>
          </w:p>
        </w:tc>
        <w:tc>
          <w:tcPr>
            <w:tcW w:w="1412" w:type="dxa"/>
            <w:shd w:val="clear" w:color="auto" w:fill="92D050"/>
            <w:vAlign w:val="center"/>
          </w:tcPr>
          <w:p w14:paraId="779B1761" w14:textId="00FAA94F" w:rsidR="00C12128" w:rsidRPr="004959C8" w:rsidRDefault="0040785E" w:rsidP="004078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C12128" w:rsidRPr="004959C8" w14:paraId="767392BE" w14:textId="77777777" w:rsidTr="0040785E">
        <w:tc>
          <w:tcPr>
            <w:tcW w:w="1555" w:type="dxa"/>
          </w:tcPr>
          <w:p w14:paraId="18B3BD26" w14:textId="77777777" w:rsidR="00C12128" w:rsidRPr="00BA7531" w:rsidRDefault="00C12128" w:rsidP="00C12128">
            <w:pPr>
              <w:pStyle w:val="aa"/>
              <w:numPr>
                <w:ilvl w:val="0"/>
                <w:numId w:val="4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426C2895" w14:textId="26BD22E2" w:rsidR="00C12128" w:rsidRPr="004959C8" w:rsidRDefault="00C12128" w:rsidP="00C121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жимаем кнопку «Расписание»</w:t>
            </w:r>
          </w:p>
        </w:tc>
        <w:tc>
          <w:tcPr>
            <w:tcW w:w="3685" w:type="dxa"/>
          </w:tcPr>
          <w:p w14:paraId="757E42DD" w14:textId="18741A49" w:rsidR="00C12128" w:rsidRDefault="00C12128" w:rsidP="00C121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ткрыта страница с расписанием</w:t>
            </w:r>
          </w:p>
          <w:p w14:paraId="163DD09C" w14:textId="77777777" w:rsidR="00C12128" w:rsidRDefault="00C12128" w:rsidP="00C121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идно 6 таблиц с понедельника по суббот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В каждой таблице следующие столбцы: Предмет, ФИО преподавателя, Кабинет, Время начала и окончания</w:t>
            </w:r>
          </w:p>
          <w:p w14:paraId="00D6637F" w14:textId="732A7DEA" w:rsidR="00C12128" w:rsidRPr="00C33099" w:rsidRDefault="00C12128" w:rsidP="00C121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анные таблицы заполнены согласно связанному расписанию для группы Авторизованного студента</w:t>
            </w:r>
          </w:p>
        </w:tc>
        <w:tc>
          <w:tcPr>
            <w:tcW w:w="1412" w:type="dxa"/>
            <w:shd w:val="clear" w:color="auto" w:fill="92D050"/>
            <w:vAlign w:val="center"/>
          </w:tcPr>
          <w:p w14:paraId="3BB3A952" w14:textId="2B3DDBFF" w:rsidR="00C12128" w:rsidRPr="004959C8" w:rsidRDefault="0040785E" w:rsidP="004078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</w:tbl>
    <w:p w14:paraId="77149803" w14:textId="77777777" w:rsidR="004E42A4" w:rsidRDefault="004E42A4" w:rsidP="00807567"/>
    <w:p w14:paraId="09C0AA60" w14:textId="77777777" w:rsidR="004E42A4" w:rsidRDefault="004E42A4">
      <w:pPr>
        <w:rPr>
          <w:rFonts w:ascii="Times New Roman" w:eastAsiaTheme="majorEastAsia" w:hAnsi="Times New Roman" w:cs="Times New Roman"/>
          <w:sz w:val="26"/>
          <w:szCs w:val="26"/>
        </w:rPr>
      </w:pPr>
      <w:r>
        <w:rPr>
          <w:rFonts w:ascii="Times New Roman" w:hAnsi="Times New Roman" w:cs="Times New Roman"/>
        </w:rPr>
        <w:br w:type="page"/>
      </w:r>
    </w:p>
    <w:p w14:paraId="2D184911" w14:textId="6C18AD63" w:rsidR="00E075FA" w:rsidRPr="00BA7531" w:rsidRDefault="00E075FA" w:rsidP="00E075FA">
      <w:pPr>
        <w:pStyle w:val="2"/>
        <w:spacing w:line="360" w:lineRule="auto"/>
        <w:rPr>
          <w:rFonts w:ascii="Times New Roman" w:hAnsi="Times New Roman" w:cs="Times New Roman"/>
          <w:color w:val="auto"/>
        </w:rPr>
      </w:pPr>
      <w:bookmarkStart w:id="15" w:name="_Toc69829360"/>
      <w:r>
        <w:rPr>
          <w:rFonts w:ascii="Times New Roman" w:hAnsi="Times New Roman" w:cs="Times New Roman"/>
          <w:color w:val="auto"/>
        </w:rPr>
        <w:lastRenderedPageBreak/>
        <w:t>Просмотр статистики для студента</w:t>
      </w:r>
      <w:bookmarkEnd w:id="1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04"/>
        <w:gridCol w:w="2646"/>
        <w:gridCol w:w="3691"/>
        <w:gridCol w:w="1504"/>
      </w:tblGrid>
      <w:tr w:rsidR="00E075FA" w:rsidRPr="004959C8" w14:paraId="666D3E5F" w14:textId="77777777" w:rsidTr="00021B30">
        <w:tc>
          <w:tcPr>
            <w:tcW w:w="1504" w:type="dxa"/>
            <w:shd w:val="clear" w:color="auto" w:fill="E7E6E6" w:themeFill="background2"/>
          </w:tcPr>
          <w:p w14:paraId="17B7E2C7" w14:textId="77777777" w:rsidR="00E075FA" w:rsidRPr="00DA3D5A" w:rsidRDefault="00E075FA" w:rsidP="00B77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959C8">
              <w:rPr>
                <w:rFonts w:ascii="Times New Roman" w:hAnsi="Times New Roman" w:cs="Times New Roman"/>
                <w:sz w:val="24"/>
                <w:szCs w:val="24"/>
              </w:rPr>
              <w:t>Номер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шага</w:t>
            </w:r>
          </w:p>
        </w:tc>
        <w:tc>
          <w:tcPr>
            <w:tcW w:w="2646" w:type="dxa"/>
            <w:shd w:val="clear" w:color="auto" w:fill="E7E6E6" w:themeFill="background2"/>
          </w:tcPr>
          <w:p w14:paraId="0483985B" w14:textId="77777777" w:rsidR="00E075FA" w:rsidRPr="004959C8" w:rsidRDefault="00E075FA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ействие</w:t>
            </w:r>
          </w:p>
        </w:tc>
        <w:tc>
          <w:tcPr>
            <w:tcW w:w="3691" w:type="dxa"/>
            <w:shd w:val="clear" w:color="auto" w:fill="E7E6E6" w:themeFill="background2"/>
          </w:tcPr>
          <w:p w14:paraId="4778870B" w14:textId="77777777" w:rsidR="00E075FA" w:rsidRPr="004959C8" w:rsidRDefault="00E075FA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жидаемый результат</w:t>
            </w:r>
          </w:p>
        </w:tc>
        <w:tc>
          <w:tcPr>
            <w:tcW w:w="1504" w:type="dxa"/>
            <w:shd w:val="clear" w:color="auto" w:fill="E7E6E6" w:themeFill="background2"/>
          </w:tcPr>
          <w:p w14:paraId="75E17C5F" w14:textId="77777777" w:rsidR="00E075FA" w:rsidRPr="004959C8" w:rsidRDefault="00E075FA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ыполнение (+/-)</w:t>
            </w:r>
          </w:p>
        </w:tc>
      </w:tr>
      <w:tr w:rsidR="00E075FA" w:rsidRPr="004959C8" w14:paraId="01DD7FB6" w14:textId="77777777" w:rsidTr="00021B30">
        <w:tc>
          <w:tcPr>
            <w:tcW w:w="1504" w:type="dxa"/>
          </w:tcPr>
          <w:p w14:paraId="07FEB814" w14:textId="77777777" w:rsidR="00E075FA" w:rsidRPr="00BA7531" w:rsidRDefault="00E075FA" w:rsidP="00E075FA">
            <w:pPr>
              <w:pStyle w:val="aa"/>
              <w:numPr>
                <w:ilvl w:val="0"/>
                <w:numId w:val="5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46" w:type="dxa"/>
          </w:tcPr>
          <w:p w14:paraId="51E88A84" w14:textId="77777777" w:rsidR="00E075FA" w:rsidRDefault="00E075FA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Авторизоваться в системе (см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st</w:t>
            </w:r>
            <w:r w:rsidRPr="00C330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se</w:t>
            </w:r>
            <w:r w:rsidRPr="00C330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«</w:t>
            </w:r>
            <w:r w:rsidRPr="00C33099">
              <w:rPr>
                <w:rFonts w:ascii="Times New Roman" w:hAnsi="Times New Roman" w:cs="Times New Roman"/>
                <w:sz w:val="24"/>
                <w:szCs w:val="24"/>
              </w:rPr>
              <w:t>Регистрация и авторизация студента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»)</w:t>
            </w:r>
          </w:p>
          <w:p w14:paraId="6116CD15" w14:textId="4F607C7C" w:rsidR="00E075FA" w:rsidRPr="00C12128" w:rsidRDefault="00E075FA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1" w:type="dxa"/>
          </w:tcPr>
          <w:p w14:paraId="42C68462" w14:textId="77777777" w:rsidR="00E075FA" w:rsidRPr="004959C8" w:rsidRDefault="00E075FA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льзователь авторизован</w:t>
            </w:r>
          </w:p>
        </w:tc>
        <w:tc>
          <w:tcPr>
            <w:tcW w:w="1504" w:type="dxa"/>
            <w:shd w:val="clear" w:color="auto" w:fill="92D050"/>
            <w:vAlign w:val="center"/>
          </w:tcPr>
          <w:p w14:paraId="54D170B4" w14:textId="2D751520" w:rsidR="00E075FA" w:rsidRPr="004959C8" w:rsidRDefault="00A60681" w:rsidP="00021B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075FA" w:rsidRPr="004959C8" w14:paraId="181CAD25" w14:textId="77777777" w:rsidTr="00021B30">
        <w:tc>
          <w:tcPr>
            <w:tcW w:w="1504" w:type="dxa"/>
          </w:tcPr>
          <w:p w14:paraId="2979262F" w14:textId="77777777" w:rsidR="00E075FA" w:rsidRPr="00BA7531" w:rsidRDefault="00E075FA" w:rsidP="00E075FA">
            <w:pPr>
              <w:pStyle w:val="aa"/>
              <w:numPr>
                <w:ilvl w:val="0"/>
                <w:numId w:val="5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46" w:type="dxa"/>
          </w:tcPr>
          <w:p w14:paraId="27BAB457" w14:textId="03CD7415" w:rsidR="00E075FA" w:rsidRPr="004959C8" w:rsidRDefault="00E075FA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ажимаем кнопку «Статистика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V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»</w:t>
            </w:r>
          </w:p>
        </w:tc>
        <w:tc>
          <w:tcPr>
            <w:tcW w:w="3691" w:type="dxa"/>
          </w:tcPr>
          <w:p w14:paraId="375D35C9" w14:textId="77777777" w:rsidR="00E075FA" w:rsidRDefault="00E075FA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ткрыта страница со статистикой</w:t>
            </w:r>
          </w:p>
          <w:p w14:paraId="1F3B0989" w14:textId="77777777" w:rsidR="00E075FA" w:rsidRDefault="00E075FA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верху экрана расположена надпись «Заражено сегодня:» - значение зависит от дня захода в систему</w:t>
            </w:r>
          </w:p>
          <w:p w14:paraId="4EC0B9C4" w14:textId="77777777" w:rsidR="00E075FA" w:rsidRDefault="00E075FA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 центру экрана расположен график: по горизонтали – дата, по вертикали – количество зараженных на дату</w:t>
            </w:r>
          </w:p>
          <w:p w14:paraId="64927A74" w14:textId="4C43EBBB" w:rsidR="00E075FA" w:rsidRPr="00C33099" w:rsidRDefault="00E075FA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рава поле с раскрывающимся списком, по умолчанию – «Университет»</w:t>
            </w:r>
          </w:p>
        </w:tc>
        <w:tc>
          <w:tcPr>
            <w:tcW w:w="1504" w:type="dxa"/>
            <w:shd w:val="clear" w:color="auto" w:fill="92D050"/>
            <w:vAlign w:val="center"/>
          </w:tcPr>
          <w:p w14:paraId="6270AFFF" w14:textId="7FB83C32" w:rsidR="00E075FA" w:rsidRPr="004959C8" w:rsidRDefault="00A60681" w:rsidP="00021B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075FA" w:rsidRPr="004959C8" w14:paraId="5A3F5B65" w14:textId="77777777" w:rsidTr="00021B30">
        <w:tc>
          <w:tcPr>
            <w:tcW w:w="1504" w:type="dxa"/>
          </w:tcPr>
          <w:p w14:paraId="5BD83654" w14:textId="77777777" w:rsidR="00E075FA" w:rsidRPr="00BA7531" w:rsidRDefault="00E075FA" w:rsidP="00E075FA">
            <w:pPr>
              <w:pStyle w:val="aa"/>
              <w:numPr>
                <w:ilvl w:val="0"/>
                <w:numId w:val="5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46" w:type="dxa"/>
          </w:tcPr>
          <w:p w14:paraId="10A91447" w14:textId="45E609E5" w:rsidR="00E075FA" w:rsidRDefault="00E075FA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жимаем на поле раскрывающегося списка</w:t>
            </w:r>
          </w:p>
        </w:tc>
        <w:tc>
          <w:tcPr>
            <w:tcW w:w="3691" w:type="dxa"/>
          </w:tcPr>
          <w:p w14:paraId="09D8F3A8" w14:textId="77777777" w:rsidR="00E075FA" w:rsidRDefault="00E075FA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исок раскрыт, видны значения:</w:t>
            </w:r>
          </w:p>
          <w:p w14:paraId="7C376D04" w14:textId="0BA4105D" w:rsidR="00E075FA" w:rsidRDefault="00E075FA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 кафедр</w:t>
            </w:r>
            <w:r w:rsidR="00A60681">
              <w:rPr>
                <w:rFonts w:ascii="Times New Roman" w:hAnsi="Times New Roman" w:cs="Times New Roman"/>
                <w:sz w:val="24"/>
                <w:szCs w:val="24"/>
              </w:rPr>
              <w:t>ы</w:t>
            </w:r>
          </w:p>
          <w:p w14:paraId="417BA084" w14:textId="2AFC2FB5" w:rsidR="00E075FA" w:rsidRDefault="00E075FA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 университет</w:t>
            </w:r>
          </w:p>
        </w:tc>
        <w:tc>
          <w:tcPr>
            <w:tcW w:w="1504" w:type="dxa"/>
            <w:shd w:val="clear" w:color="auto" w:fill="92D050"/>
            <w:vAlign w:val="center"/>
          </w:tcPr>
          <w:p w14:paraId="3EC9AEB0" w14:textId="0C1C060D" w:rsidR="00E075FA" w:rsidRPr="004959C8" w:rsidRDefault="00573713" w:rsidP="00021B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075FA" w:rsidRPr="004959C8" w14:paraId="41B9CF88" w14:textId="77777777" w:rsidTr="00021B30">
        <w:tc>
          <w:tcPr>
            <w:tcW w:w="1504" w:type="dxa"/>
          </w:tcPr>
          <w:p w14:paraId="13C77DB0" w14:textId="77777777" w:rsidR="00E075FA" w:rsidRPr="00BA7531" w:rsidRDefault="00E075FA" w:rsidP="00E075FA">
            <w:pPr>
              <w:pStyle w:val="aa"/>
              <w:numPr>
                <w:ilvl w:val="0"/>
                <w:numId w:val="5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46" w:type="dxa"/>
          </w:tcPr>
          <w:p w14:paraId="672D78AA" w14:textId="32C90F68" w:rsidR="00E075FA" w:rsidRDefault="00E075FA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ажимаем на параметр </w:t>
            </w:r>
            <w:r w:rsidR="00573713">
              <w:rPr>
                <w:rFonts w:ascii="Times New Roman" w:hAnsi="Times New Roman" w:cs="Times New Roman"/>
                <w:sz w:val="24"/>
                <w:szCs w:val="24"/>
              </w:rPr>
              <w:t>кафедры</w:t>
            </w:r>
          </w:p>
        </w:tc>
        <w:tc>
          <w:tcPr>
            <w:tcW w:w="3691" w:type="dxa"/>
          </w:tcPr>
          <w:p w14:paraId="582107D9" w14:textId="77777777" w:rsidR="00E075FA" w:rsidRDefault="00E075FA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араметр выбран и показан в поле</w:t>
            </w:r>
          </w:p>
          <w:p w14:paraId="44DCBFD6" w14:textId="77777777" w:rsidR="00E075FA" w:rsidRDefault="00E075FA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ле с выбором сворачивается</w:t>
            </w:r>
          </w:p>
          <w:p w14:paraId="78EA8028" w14:textId="77777777" w:rsidR="00E075FA" w:rsidRDefault="00E075FA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График изменяется, отображая статистику заболевания непосредственно по группе</w:t>
            </w:r>
          </w:p>
          <w:p w14:paraId="567B06A5" w14:textId="1C027239" w:rsidR="00E075FA" w:rsidRDefault="00E075FA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Количество зараженных сегодня меняется на соответствующее значение</w:t>
            </w:r>
          </w:p>
        </w:tc>
        <w:tc>
          <w:tcPr>
            <w:tcW w:w="1504" w:type="dxa"/>
            <w:shd w:val="clear" w:color="auto" w:fill="92D050"/>
            <w:vAlign w:val="center"/>
          </w:tcPr>
          <w:p w14:paraId="48BACF91" w14:textId="29B19DDD" w:rsidR="00E075FA" w:rsidRPr="004959C8" w:rsidRDefault="00021B30" w:rsidP="00021B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E075FA" w:rsidRPr="004959C8" w14:paraId="2AD59700" w14:textId="77777777" w:rsidTr="00021B30">
        <w:tc>
          <w:tcPr>
            <w:tcW w:w="1504" w:type="dxa"/>
          </w:tcPr>
          <w:p w14:paraId="07549133" w14:textId="77777777" w:rsidR="00E075FA" w:rsidRPr="00BA7531" w:rsidRDefault="00E075FA" w:rsidP="00E075FA">
            <w:pPr>
              <w:pStyle w:val="aa"/>
              <w:numPr>
                <w:ilvl w:val="0"/>
                <w:numId w:val="5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46" w:type="dxa"/>
          </w:tcPr>
          <w:p w14:paraId="525314AA" w14:textId="64F1CC12" w:rsidR="00E075FA" w:rsidRDefault="00E075FA" w:rsidP="00E075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жимаем на поле раскрывающегося списка</w:t>
            </w:r>
          </w:p>
        </w:tc>
        <w:tc>
          <w:tcPr>
            <w:tcW w:w="3691" w:type="dxa"/>
          </w:tcPr>
          <w:p w14:paraId="49DFBEDA" w14:textId="77777777" w:rsidR="00573713" w:rsidRDefault="00573713" w:rsidP="005737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исок раскрыт, видны значения:</w:t>
            </w:r>
          </w:p>
          <w:p w14:paraId="27A97BE7" w14:textId="77777777" w:rsidR="00573713" w:rsidRDefault="00573713" w:rsidP="005737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 кафедры</w:t>
            </w:r>
          </w:p>
          <w:p w14:paraId="584C8E01" w14:textId="2C030411" w:rsidR="00E075FA" w:rsidRDefault="00573713" w:rsidP="005737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 университет</w:t>
            </w:r>
          </w:p>
        </w:tc>
        <w:tc>
          <w:tcPr>
            <w:tcW w:w="1504" w:type="dxa"/>
            <w:shd w:val="clear" w:color="auto" w:fill="92D050"/>
            <w:vAlign w:val="center"/>
          </w:tcPr>
          <w:p w14:paraId="0BF0AAD0" w14:textId="1E01F464" w:rsidR="00E075FA" w:rsidRPr="004959C8" w:rsidRDefault="00021B30" w:rsidP="00021B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2347F1" w:rsidRPr="004959C8" w14:paraId="34E6066E" w14:textId="77777777" w:rsidTr="00021B30">
        <w:tc>
          <w:tcPr>
            <w:tcW w:w="1504" w:type="dxa"/>
          </w:tcPr>
          <w:p w14:paraId="15A4C3BE" w14:textId="77777777" w:rsidR="002347F1" w:rsidRPr="00BA7531" w:rsidRDefault="002347F1" w:rsidP="002347F1">
            <w:pPr>
              <w:pStyle w:val="aa"/>
              <w:numPr>
                <w:ilvl w:val="0"/>
                <w:numId w:val="5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46" w:type="dxa"/>
          </w:tcPr>
          <w:p w14:paraId="6CF618C7" w14:textId="72C3ACC2" w:rsidR="002347F1" w:rsidRDefault="002347F1" w:rsidP="002347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жимаем на параметр «университет»</w:t>
            </w:r>
          </w:p>
        </w:tc>
        <w:tc>
          <w:tcPr>
            <w:tcW w:w="3691" w:type="dxa"/>
          </w:tcPr>
          <w:p w14:paraId="38217272" w14:textId="3641315A" w:rsidR="002347F1" w:rsidRDefault="002347F1" w:rsidP="002347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начение зараженных сегодня и вид графика возвращается в положение, в котором они были при открытии страницы</w:t>
            </w:r>
          </w:p>
        </w:tc>
        <w:tc>
          <w:tcPr>
            <w:tcW w:w="1504" w:type="dxa"/>
            <w:shd w:val="clear" w:color="auto" w:fill="92D050"/>
            <w:vAlign w:val="center"/>
          </w:tcPr>
          <w:p w14:paraId="76304578" w14:textId="4C095048" w:rsidR="002347F1" w:rsidRPr="004959C8" w:rsidRDefault="00021B30" w:rsidP="00021B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</w:tbl>
    <w:p w14:paraId="28748260" w14:textId="18BA561F" w:rsidR="00021B30" w:rsidRDefault="00021B30" w:rsidP="00021B30">
      <w:pPr>
        <w:pStyle w:val="ab"/>
      </w:pPr>
      <w:bookmarkStart w:id="16" w:name="_Toc69829361"/>
    </w:p>
    <w:p w14:paraId="3F86B469" w14:textId="2DC3EF1F" w:rsidR="00021B30" w:rsidRDefault="00021B30" w:rsidP="00021B30">
      <w:pPr>
        <w:pStyle w:val="ab"/>
      </w:pPr>
    </w:p>
    <w:p w14:paraId="50B93CF8" w14:textId="6D64E596" w:rsidR="00021B30" w:rsidRDefault="00021B30" w:rsidP="00021B30">
      <w:pPr>
        <w:pStyle w:val="ab"/>
      </w:pPr>
    </w:p>
    <w:p w14:paraId="52C8901F" w14:textId="4684C580" w:rsidR="00021B30" w:rsidRDefault="00021B30" w:rsidP="00021B30"/>
    <w:p w14:paraId="6E99912B" w14:textId="77777777" w:rsidR="00021B30" w:rsidRPr="00021B30" w:rsidRDefault="00021B30" w:rsidP="00021B30"/>
    <w:p w14:paraId="12E82ABA" w14:textId="14B2BFCB" w:rsidR="003274DD" w:rsidRPr="00BA7531" w:rsidRDefault="003274DD" w:rsidP="003274DD">
      <w:pPr>
        <w:pStyle w:val="2"/>
        <w:spacing w:line="360" w:lineRule="auto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lastRenderedPageBreak/>
        <w:t>Авторизация преподавателя</w:t>
      </w:r>
      <w:r w:rsidR="00E60CFD">
        <w:rPr>
          <w:rFonts w:ascii="Times New Roman" w:hAnsi="Times New Roman" w:cs="Times New Roman"/>
          <w:color w:val="auto"/>
        </w:rPr>
        <w:t xml:space="preserve"> или администрации</w:t>
      </w:r>
      <w:bookmarkEnd w:id="16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38"/>
        <w:gridCol w:w="2665"/>
        <w:gridCol w:w="3638"/>
        <w:gridCol w:w="1504"/>
      </w:tblGrid>
      <w:tr w:rsidR="003274DD" w:rsidRPr="004959C8" w14:paraId="12559D13" w14:textId="77777777" w:rsidTr="006F2D3C">
        <w:tc>
          <w:tcPr>
            <w:tcW w:w="1555" w:type="dxa"/>
            <w:shd w:val="clear" w:color="auto" w:fill="E7E6E6" w:themeFill="background2"/>
          </w:tcPr>
          <w:p w14:paraId="6FBBF02B" w14:textId="77777777" w:rsidR="003274DD" w:rsidRPr="00DA3D5A" w:rsidRDefault="003274DD" w:rsidP="00B77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959C8">
              <w:rPr>
                <w:rFonts w:ascii="Times New Roman" w:hAnsi="Times New Roman" w:cs="Times New Roman"/>
                <w:sz w:val="24"/>
                <w:szCs w:val="24"/>
              </w:rPr>
              <w:t>Номер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шага</w:t>
            </w:r>
          </w:p>
        </w:tc>
        <w:tc>
          <w:tcPr>
            <w:tcW w:w="2693" w:type="dxa"/>
            <w:shd w:val="clear" w:color="auto" w:fill="E7E6E6" w:themeFill="background2"/>
          </w:tcPr>
          <w:p w14:paraId="17F99038" w14:textId="77777777" w:rsidR="003274DD" w:rsidRPr="004959C8" w:rsidRDefault="003274DD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ействие</w:t>
            </w:r>
          </w:p>
        </w:tc>
        <w:tc>
          <w:tcPr>
            <w:tcW w:w="3685" w:type="dxa"/>
            <w:shd w:val="clear" w:color="auto" w:fill="E7E6E6" w:themeFill="background2"/>
          </w:tcPr>
          <w:p w14:paraId="5C1E6BB7" w14:textId="77777777" w:rsidR="003274DD" w:rsidRPr="004959C8" w:rsidRDefault="003274DD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жидаемый результат</w:t>
            </w:r>
          </w:p>
        </w:tc>
        <w:tc>
          <w:tcPr>
            <w:tcW w:w="1412" w:type="dxa"/>
            <w:shd w:val="clear" w:color="auto" w:fill="E7E6E6" w:themeFill="background2"/>
          </w:tcPr>
          <w:p w14:paraId="16172E3D" w14:textId="77777777" w:rsidR="003274DD" w:rsidRPr="004959C8" w:rsidRDefault="003274DD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ыполнение (+/-)</w:t>
            </w:r>
          </w:p>
        </w:tc>
      </w:tr>
      <w:tr w:rsidR="003274DD" w:rsidRPr="004959C8" w14:paraId="02F0E966" w14:textId="77777777" w:rsidTr="00021B30">
        <w:tc>
          <w:tcPr>
            <w:tcW w:w="1555" w:type="dxa"/>
          </w:tcPr>
          <w:p w14:paraId="79779D3E" w14:textId="77777777" w:rsidR="003274DD" w:rsidRPr="00BA7531" w:rsidRDefault="003274DD" w:rsidP="003274DD">
            <w:pPr>
              <w:pStyle w:val="aa"/>
              <w:numPr>
                <w:ilvl w:val="0"/>
                <w:numId w:val="6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7CD84E54" w14:textId="77777777" w:rsidR="003274DD" w:rsidRPr="004959C8" w:rsidRDefault="003274DD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ткрыть приложение</w:t>
            </w:r>
          </w:p>
        </w:tc>
        <w:tc>
          <w:tcPr>
            <w:tcW w:w="3685" w:type="dxa"/>
          </w:tcPr>
          <w:p w14:paraId="1141E1A2" w14:textId="77777777" w:rsidR="003274DD" w:rsidRPr="004959C8" w:rsidRDefault="003274DD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иложение открыто</w:t>
            </w:r>
          </w:p>
        </w:tc>
        <w:tc>
          <w:tcPr>
            <w:tcW w:w="1412" w:type="dxa"/>
            <w:shd w:val="clear" w:color="auto" w:fill="92D050"/>
            <w:vAlign w:val="center"/>
          </w:tcPr>
          <w:p w14:paraId="2779B3BC" w14:textId="14631E60" w:rsidR="003274DD" w:rsidRPr="004959C8" w:rsidRDefault="00021B30" w:rsidP="00021B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3274DD" w:rsidRPr="004959C8" w14:paraId="33218E5C" w14:textId="77777777" w:rsidTr="00021B30">
        <w:tc>
          <w:tcPr>
            <w:tcW w:w="1555" w:type="dxa"/>
          </w:tcPr>
          <w:p w14:paraId="6F36A713" w14:textId="77777777" w:rsidR="003274DD" w:rsidRPr="00BA7531" w:rsidRDefault="003274DD" w:rsidP="003274DD">
            <w:pPr>
              <w:pStyle w:val="aa"/>
              <w:numPr>
                <w:ilvl w:val="0"/>
                <w:numId w:val="6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1EB46683" w14:textId="77777777" w:rsidR="003274DD" w:rsidRPr="004959C8" w:rsidRDefault="003274DD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вести данные неизвестного человека</w:t>
            </w:r>
          </w:p>
        </w:tc>
        <w:tc>
          <w:tcPr>
            <w:tcW w:w="3685" w:type="dxa"/>
          </w:tcPr>
          <w:p w14:paraId="09CD7BA5" w14:textId="77777777" w:rsidR="003274DD" w:rsidRPr="004959C8" w:rsidRDefault="003274DD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сплывает уведомление о том, что введены неверные данные</w:t>
            </w:r>
          </w:p>
        </w:tc>
        <w:tc>
          <w:tcPr>
            <w:tcW w:w="1412" w:type="dxa"/>
            <w:shd w:val="clear" w:color="auto" w:fill="92D050"/>
            <w:vAlign w:val="center"/>
          </w:tcPr>
          <w:p w14:paraId="2B0D2A6E" w14:textId="0E32EC12" w:rsidR="003274DD" w:rsidRPr="004959C8" w:rsidRDefault="00021B30" w:rsidP="00021B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3274DD" w:rsidRPr="004959C8" w14:paraId="4F50921C" w14:textId="77777777" w:rsidTr="00021B30">
        <w:tc>
          <w:tcPr>
            <w:tcW w:w="1555" w:type="dxa"/>
          </w:tcPr>
          <w:p w14:paraId="74DEB330" w14:textId="77777777" w:rsidR="003274DD" w:rsidRPr="00BA7531" w:rsidRDefault="003274DD" w:rsidP="003274DD">
            <w:pPr>
              <w:pStyle w:val="aa"/>
              <w:numPr>
                <w:ilvl w:val="0"/>
                <w:numId w:val="6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1E8D32F3" w14:textId="77777777" w:rsidR="003274DD" w:rsidRDefault="003274DD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водим данные:</w:t>
            </w:r>
          </w:p>
          <w:p w14:paraId="4EFE89D2" w14:textId="439490FD" w:rsidR="003274DD" w:rsidRPr="003274DD" w:rsidRDefault="003274DD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5" w:type="dxa"/>
          </w:tcPr>
          <w:p w14:paraId="15FA1149" w14:textId="77777777" w:rsidR="003274DD" w:rsidRDefault="003274DD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льзователь авторизован, открыт экран Профиля</w:t>
            </w:r>
          </w:p>
          <w:p w14:paraId="3575E8C0" w14:textId="52ACEF4E" w:rsidR="003274DD" w:rsidRDefault="003274DD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верху справа написано ФИО Иванов Иван Иванович</w:t>
            </w:r>
          </w:p>
          <w:p w14:paraId="386DD8DC" w14:textId="02211194" w:rsidR="003274DD" w:rsidRDefault="003274DD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 центральной части введены данные соответственно тем, что указывались при регистрации (см. пункт выше)</w:t>
            </w:r>
          </w:p>
          <w:p w14:paraId="692537DA" w14:textId="299A7C84" w:rsidR="003274DD" w:rsidRPr="00BA7531" w:rsidRDefault="003274DD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лева в панели видны следующие кнопки: Профиль, Заняти</w:t>
            </w:r>
            <w:r w:rsidR="00C471BD"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Расписание, Статистика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VID</w:t>
            </w:r>
          </w:p>
        </w:tc>
        <w:tc>
          <w:tcPr>
            <w:tcW w:w="1412" w:type="dxa"/>
            <w:shd w:val="clear" w:color="auto" w:fill="92D050"/>
            <w:vAlign w:val="center"/>
          </w:tcPr>
          <w:p w14:paraId="53DC8E6B" w14:textId="52973665" w:rsidR="003274DD" w:rsidRPr="004959C8" w:rsidRDefault="00021B30" w:rsidP="00021B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</w:tbl>
    <w:p w14:paraId="35EE3B81" w14:textId="77777777" w:rsidR="004E42A4" w:rsidRDefault="004E42A4" w:rsidP="00807567"/>
    <w:p w14:paraId="7B141663" w14:textId="77777777" w:rsidR="004E42A4" w:rsidRDefault="004E42A4">
      <w:pPr>
        <w:rPr>
          <w:rFonts w:ascii="Times New Roman" w:eastAsiaTheme="majorEastAsia" w:hAnsi="Times New Roman" w:cs="Times New Roman"/>
          <w:sz w:val="26"/>
          <w:szCs w:val="26"/>
        </w:rPr>
      </w:pPr>
      <w:r>
        <w:rPr>
          <w:rFonts w:ascii="Times New Roman" w:hAnsi="Times New Roman" w:cs="Times New Roman"/>
        </w:rPr>
        <w:br w:type="page"/>
      </w:r>
    </w:p>
    <w:p w14:paraId="6DF6A47F" w14:textId="0F6D9C5B" w:rsidR="00094157" w:rsidRPr="00BA7531" w:rsidRDefault="00094157" w:rsidP="00094157">
      <w:pPr>
        <w:pStyle w:val="2"/>
        <w:spacing w:line="360" w:lineRule="auto"/>
        <w:rPr>
          <w:rFonts w:ascii="Times New Roman" w:hAnsi="Times New Roman" w:cs="Times New Roman"/>
          <w:color w:val="auto"/>
        </w:rPr>
      </w:pPr>
      <w:bookmarkStart w:id="17" w:name="_Toc69829362"/>
      <w:r>
        <w:rPr>
          <w:rFonts w:ascii="Times New Roman" w:hAnsi="Times New Roman" w:cs="Times New Roman"/>
          <w:color w:val="auto"/>
        </w:rPr>
        <w:lastRenderedPageBreak/>
        <w:t>Ведение занятия для преподавателя</w:t>
      </w:r>
      <w:r w:rsidR="00E60CFD">
        <w:rPr>
          <w:rFonts w:ascii="Times New Roman" w:hAnsi="Times New Roman" w:cs="Times New Roman"/>
          <w:color w:val="auto"/>
        </w:rPr>
        <w:t xml:space="preserve"> или администрации (если пользователь по совместительству преподаватель)</w:t>
      </w:r>
      <w:bookmarkEnd w:id="1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36"/>
        <w:gridCol w:w="2668"/>
        <w:gridCol w:w="3637"/>
        <w:gridCol w:w="1504"/>
      </w:tblGrid>
      <w:tr w:rsidR="00094157" w:rsidRPr="004959C8" w14:paraId="74D921C5" w14:textId="77777777" w:rsidTr="006F2D3C">
        <w:tc>
          <w:tcPr>
            <w:tcW w:w="1555" w:type="dxa"/>
            <w:shd w:val="clear" w:color="auto" w:fill="E7E6E6" w:themeFill="background2"/>
          </w:tcPr>
          <w:p w14:paraId="2A119DD7" w14:textId="77777777" w:rsidR="00094157" w:rsidRPr="00DA3D5A" w:rsidRDefault="00094157" w:rsidP="00B77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959C8">
              <w:rPr>
                <w:rFonts w:ascii="Times New Roman" w:hAnsi="Times New Roman" w:cs="Times New Roman"/>
                <w:sz w:val="24"/>
                <w:szCs w:val="24"/>
              </w:rPr>
              <w:t>Номер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шага</w:t>
            </w:r>
          </w:p>
        </w:tc>
        <w:tc>
          <w:tcPr>
            <w:tcW w:w="2693" w:type="dxa"/>
            <w:shd w:val="clear" w:color="auto" w:fill="E7E6E6" w:themeFill="background2"/>
          </w:tcPr>
          <w:p w14:paraId="00E104C5" w14:textId="77777777" w:rsidR="00094157" w:rsidRPr="004959C8" w:rsidRDefault="00094157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ействие</w:t>
            </w:r>
          </w:p>
        </w:tc>
        <w:tc>
          <w:tcPr>
            <w:tcW w:w="3685" w:type="dxa"/>
            <w:shd w:val="clear" w:color="auto" w:fill="E7E6E6" w:themeFill="background2"/>
          </w:tcPr>
          <w:p w14:paraId="5380ADDE" w14:textId="77777777" w:rsidR="00094157" w:rsidRPr="004959C8" w:rsidRDefault="00094157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жидаемый результат</w:t>
            </w:r>
          </w:p>
        </w:tc>
        <w:tc>
          <w:tcPr>
            <w:tcW w:w="1412" w:type="dxa"/>
            <w:shd w:val="clear" w:color="auto" w:fill="E7E6E6" w:themeFill="background2"/>
          </w:tcPr>
          <w:p w14:paraId="0A9AEF40" w14:textId="77777777" w:rsidR="00094157" w:rsidRPr="004959C8" w:rsidRDefault="00094157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ыполнение (+/-)</w:t>
            </w:r>
          </w:p>
        </w:tc>
      </w:tr>
      <w:tr w:rsidR="00094157" w:rsidRPr="004959C8" w14:paraId="3034EEE4" w14:textId="77777777" w:rsidTr="00021B30">
        <w:tc>
          <w:tcPr>
            <w:tcW w:w="1555" w:type="dxa"/>
          </w:tcPr>
          <w:p w14:paraId="48F17342" w14:textId="77777777" w:rsidR="00094157" w:rsidRPr="00BA7531" w:rsidRDefault="00094157" w:rsidP="00094157">
            <w:pPr>
              <w:pStyle w:val="aa"/>
              <w:numPr>
                <w:ilvl w:val="0"/>
                <w:numId w:val="7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6DEE60D8" w14:textId="7A03E5FA" w:rsidR="00094157" w:rsidRPr="004959C8" w:rsidRDefault="00094157" w:rsidP="000941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Авторизоваться в системе</w:t>
            </w:r>
          </w:p>
          <w:p w14:paraId="71DF8C02" w14:textId="42453477" w:rsidR="00094157" w:rsidRPr="004959C8" w:rsidRDefault="00094157" w:rsidP="000941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5" w:type="dxa"/>
          </w:tcPr>
          <w:p w14:paraId="280B0B2F" w14:textId="21E75218" w:rsidR="00094157" w:rsidRPr="004959C8" w:rsidRDefault="00094157" w:rsidP="000941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льзователь авторизован</w:t>
            </w:r>
          </w:p>
        </w:tc>
        <w:tc>
          <w:tcPr>
            <w:tcW w:w="1412" w:type="dxa"/>
            <w:shd w:val="clear" w:color="auto" w:fill="92D050"/>
            <w:vAlign w:val="center"/>
          </w:tcPr>
          <w:p w14:paraId="4AB8D7A0" w14:textId="5FA07942" w:rsidR="00094157" w:rsidRPr="004959C8" w:rsidRDefault="00021B30" w:rsidP="00021B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094157" w:rsidRPr="004959C8" w14:paraId="385930A3" w14:textId="77777777" w:rsidTr="00021B30">
        <w:tc>
          <w:tcPr>
            <w:tcW w:w="1555" w:type="dxa"/>
          </w:tcPr>
          <w:p w14:paraId="79BD6B87" w14:textId="77777777" w:rsidR="00094157" w:rsidRPr="00BA7531" w:rsidRDefault="00094157" w:rsidP="00094157">
            <w:pPr>
              <w:pStyle w:val="aa"/>
              <w:numPr>
                <w:ilvl w:val="0"/>
                <w:numId w:val="7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72D31DEA" w14:textId="37FD9FDA" w:rsidR="00094157" w:rsidRPr="004959C8" w:rsidRDefault="00094157" w:rsidP="000941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жать на кнопку «Занятия»</w:t>
            </w:r>
          </w:p>
        </w:tc>
        <w:tc>
          <w:tcPr>
            <w:tcW w:w="3685" w:type="dxa"/>
          </w:tcPr>
          <w:p w14:paraId="6A451823" w14:textId="77777777" w:rsidR="00094157" w:rsidRDefault="00094157" w:rsidP="000941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ткрыто окно занятия</w:t>
            </w:r>
          </w:p>
          <w:p w14:paraId="11DDF2F0" w14:textId="255656EF" w:rsidR="00094157" w:rsidRDefault="00094157" w:rsidP="000941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едставлены 2 поля с выпадающим списком: группа и дата. По умолчанию – пустые</w:t>
            </w:r>
          </w:p>
          <w:p w14:paraId="14A38756" w14:textId="77777777" w:rsidR="00094157" w:rsidRDefault="00094157" w:rsidP="000941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 центру таблица, содержащая следующие столбцы: Студент, присутствие, баллы</w:t>
            </w:r>
          </w:p>
          <w:p w14:paraId="282F8E39" w14:textId="2DA662AB" w:rsidR="00094157" w:rsidRPr="004959C8" w:rsidRDefault="00094157" w:rsidP="000941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 умолчанию таблица пустая</w:t>
            </w:r>
          </w:p>
        </w:tc>
        <w:tc>
          <w:tcPr>
            <w:tcW w:w="1412" w:type="dxa"/>
            <w:shd w:val="clear" w:color="auto" w:fill="92D050"/>
            <w:vAlign w:val="center"/>
          </w:tcPr>
          <w:p w14:paraId="436FF00E" w14:textId="2A58C4A6" w:rsidR="00094157" w:rsidRPr="004959C8" w:rsidRDefault="00021B30" w:rsidP="00021B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094157" w:rsidRPr="004959C8" w14:paraId="376F4566" w14:textId="77777777" w:rsidTr="00021B30">
        <w:tc>
          <w:tcPr>
            <w:tcW w:w="1555" w:type="dxa"/>
          </w:tcPr>
          <w:p w14:paraId="50ABB81A" w14:textId="77777777" w:rsidR="00094157" w:rsidRPr="00BA7531" w:rsidRDefault="00094157" w:rsidP="00094157">
            <w:pPr>
              <w:pStyle w:val="aa"/>
              <w:numPr>
                <w:ilvl w:val="0"/>
                <w:numId w:val="7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54186756" w14:textId="53D5BA12" w:rsidR="00094157" w:rsidRPr="003274DD" w:rsidRDefault="00094157" w:rsidP="000941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ткрываем поле с выпадающим списком группы</w:t>
            </w:r>
          </w:p>
        </w:tc>
        <w:tc>
          <w:tcPr>
            <w:tcW w:w="3685" w:type="dxa"/>
          </w:tcPr>
          <w:p w14:paraId="0EBBCAC7" w14:textId="6CB1C13A" w:rsidR="00094157" w:rsidRPr="00BA7531" w:rsidRDefault="00094157" w:rsidP="000941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тображены все группы, занятия у которых ведет данный преподаватель</w:t>
            </w:r>
          </w:p>
        </w:tc>
        <w:tc>
          <w:tcPr>
            <w:tcW w:w="1412" w:type="dxa"/>
            <w:shd w:val="clear" w:color="auto" w:fill="92D050"/>
            <w:vAlign w:val="center"/>
          </w:tcPr>
          <w:p w14:paraId="555EF87A" w14:textId="2A7CEED2" w:rsidR="00094157" w:rsidRPr="004959C8" w:rsidRDefault="00021B30" w:rsidP="00021B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094157" w:rsidRPr="004959C8" w14:paraId="49CF34D6" w14:textId="77777777" w:rsidTr="00021B30">
        <w:tc>
          <w:tcPr>
            <w:tcW w:w="1555" w:type="dxa"/>
          </w:tcPr>
          <w:p w14:paraId="1B9321BF" w14:textId="77777777" w:rsidR="00094157" w:rsidRPr="00BA7531" w:rsidRDefault="00094157" w:rsidP="00094157">
            <w:pPr>
              <w:pStyle w:val="aa"/>
              <w:numPr>
                <w:ilvl w:val="0"/>
                <w:numId w:val="7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76825687" w14:textId="67BFC500" w:rsidR="00094157" w:rsidRDefault="00094157" w:rsidP="000941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ыбираем любую группу</w:t>
            </w:r>
          </w:p>
        </w:tc>
        <w:tc>
          <w:tcPr>
            <w:tcW w:w="3685" w:type="dxa"/>
          </w:tcPr>
          <w:p w14:paraId="23DFF76B" w14:textId="77777777" w:rsidR="00094157" w:rsidRDefault="00094157" w:rsidP="000941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Группа выбрана, поле с раскрывающимся списком свернуто</w:t>
            </w:r>
          </w:p>
          <w:p w14:paraId="013E7773" w14:textId="300DA576" w:rsidR="00094157" w:rsidRDefault="00094157" w:rsidP="000941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аблица по-прежнему пустая</w:t>
            </w:r>
          </w:p>
        </w:tc>
        <w:tc>
          <w:tcPr>
            <w:tcW w:w="1412" w:type="dxa"/>
            <w:shd w:val="clear" w:color="auto" w:fill="92D050"/>
            <w:vAlign w:val="center"/>
          </w:tcPr>
          <w:p w14:paraId="54793ABD" w14:textId="15E2B1F4" w:rsidR="00094157" w:rsidRPr="004959C8" w:rsidRDefault="00021B30" w:rsidP="00021B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094157" w:rsidRPr="004959C8" w14:paraId="5CA20E3A" w14:textId="77777777" w:rsidTr="00021B30">
        <w:tc>
          <w:tcPr>
            <w:tcW w:w="1555" w:type="dxa"/>
          </w:tcPr>
          <w:p w14:paraId="59B7D21B" w14:textId="77777777" w:rsidR="00094157" w:rsidRPr="00BA7531" w:rsidRDefault="00094157" w:rsidP="00094157">
            <w:pPr>
              <w:pStyle w:val="aa"/>
              <w:numPr>
                <w:ilvl w:val="0"/>
                <w:numId w:val="7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7C042B73" w14:textId="202A9638" w:rsidR="00094157" w:rsidRDefault="00094157" w:rsidP="000941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ткрываем поле с выпадающим списком даты</w:t>
            </w:r>
          </w:p>
        </w:tc>
        <w:tc>
          <w:tcPr>
            <w:tcW w:w="3685" w:type="dxa"/>
          </w:tcPr>
          <w:p w14:paraId="4703CC38" w14:textId="3CCCC406" w:rsidR="00094157" w:rsidRDefault="00094157" w:rsidP="000941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тображены все даты, на которые у преподавателя заполнено расписание</w:t>
            </w:r>
          </w:p>
        </w:tc>
        <w:tc>
          <w:tcPr>
            <w:tcW w:w="1412" w:type="dxa"/>
            <w:shd w:val="clear" w:color="auto" w:fill="92D050"/>
            <w:vAlign w:val="center"/>
          </w:tcPr>
          <w:p w14:paraId="77BE5A7B" w14:textId="34D191F1" w:rsidR="00094157" w:rsidRPr="004959C8" w:rsidRDefault="00021B30" w:rsidP="00021B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094157" w:rsidRPr="004959C8" w14:paraId="642657A3" w14:textId="77777777" w:rsidTr="00021B30">
        <w:tc>
          <w:tcPr>
            <w:tcW w:w="1555" w:type="dxa"/>
          </w:tcPr>
          <w:p w14:paraId="4EB29610" w14:textId="77777777" w:rsidR="00094157" w:rsidRPr="00BA7531" w:rsidRDefault="00094157" w:rsidP="00094157">
            <w:pPr>
              <w:pStyle w:val="aa"/>
              <w:numPr>
                <w:ilvl w:val="0"/>
                <w:numId w:val="7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3433B7A9" w14:textId="5856890E" w:rsidR="00094157" w:rsidRDefault="00094157" w:rsidP="000941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ыбираем любую дату</w:t>
            </w:r>
          </w:p>
        </w:tc>
        <w:tc>
          <w:tcPr>
            <w:tcW w:w="3685" w:type="dxa"/>
          </w:tcPr>
          <w:p w14:paraId="7715560A" w14:textId="4C18394F" w:rsidR="00094157" w:rsidRDefault="00094157" w:rsidP="000941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ата выбрана, поле с раскрывающимся списком свернуто</w:t>
            </w:r>
          </w:p>
          <w:p w14:paraId="56C003C3" w14:textId="77777777" w:rsidR="00094157" w:rsidRDefault="00013E26" w:rsidP="000941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аблица заполняется студентами группы, которая была найдена согласно фильтрам, выбранным по полям с раскрывающимся списком</w:t>
            </w:r>
          </w:p>
          <w:p w14:paraId="3F198BB0" w14:textId="42FBD6D5" w:rsidR="00013E26" w:rsidRDefault="00013E26" w:rsidP="000941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троки без заливки отображают здоровых студентов, строки с красной заливкой отображают больных студентов</w:t>
            </w:r>
          </w:p>
        </w:tc>
        <w:tc>
          <w:tcPr>
            <w:tcW w:w="1412" w:type="dxa"/>
            <w:shd w:val="clear" w:color="auto" w:fill="92D050"/>
            <w:vAlign w:val="center"/>
          </w:tcPr>
          <w:p w14:paraId="5210A8BE" w14:textId="66D89C25" w:rsidR="00094157" w:rsidRPr="004959C8" w:rsidRDefault="00021B30" w:rsidP="00021B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094157" w:rsidRPr="004959C8" w14:paraId="73AC65EC" w14:textId="77777777" w:rsidTr="00021B30">
        <w:tc>
          <w:tcPr>
            <w:tcW w:w="1555" w:type="dxa"/>
          </w:tcPr>
          <w:p w14:paraId="75A1229F" w14:textId="77777777" w:rsidR="00094157" w:rsidRPr="00BA7531" w:rsidRDefault="00094157" w:rsidP="00094157">
            <w:pPr>
              <w:pStyle w:val="aa"/>
              <w:numPr>
                <w:ilvl w:val="0"/>
                <w:numId w:val="7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41BA3130" w14:textId="673789F3" w:rsidR="00094157" w:rsidRDefault="00013E26" w:rsidP="000941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жимаем на чек-боксы студентов для проставления их присутствия</w:t>
            </w:r>
          </w:p>
        </w:tc>
        <w:tc>
          <w:tcPr>
            <w:tcW w:w="3685" w:type="dxa"/>
          </w:tcPr>
          <w:p w14:paraId="16DEF190" w14:textId="77777777" w:rsidR="00094157" w:rsidRDefault="00013E26" w:rsidP="000941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сле каждого выбранного чек-бокса данные автоматически отправляются в БД</w:t>
            </w:r>
          </w:p>
          <w:p w14:paraId="1EFDC8FE" w14:textId="4D68AC76" w:rsidR="00013E26" w:rsidRDefault="00013E26" w:rsidP="000941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Чек-бокс визуально меняет свое значение</w:t>
            </w:r>
          </w:p>
        </w:tc>
        <w:tc>
          <w:tcPr>
            <w:tcW w:w="1412" w:type="dxa"/>
            <w:shd w:val="clear" w:color="auto" w:fill="92D050"/>
            <w:vAlign w:val="center"/>
          </w:tcPr>
          <w:p w14:paraId="091487DA" w14:textId="1EEB303A" w:rsidR="00094157" w:rsidRPr="004959C8" w:rsidRDefault="00021B30" w:rsidP="00021B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094157" w:rsidRPr="004959C8" w14:paraId="0CCB67A8" w14:textId="77777777" w:rsidTr="00021B30">
        <w:tc>
          <w:tcPr>
            <w:tcW w:w="1555" w:type="dxa"/>
          </w:tcPr>
          <w:p w14:paraId="6C8307EA" w14:textId="77777777" w:rsidR="00094157" w:rsidRPr="00BA7531" w:rsidRDefault="00094157" w:rsidP="00094157">
            <w:pPr>
              <w:pStyle w:val="aa"/>
              <w:numPr>
                <w:ilvl w:val="0"/>
                <w:numId w:val="7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79D39251" w14:textId="5293C72C" w:rsidR="00094157" w:rsidRDefault="00013E26" w:rsidP="000941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Снимаем чек-бокс с пары студентов </w:t>
            </w:r>
          </w:p>
        </w:tc>
        <w:tc>
          <w:tcPr>
            <w:tcW w:w="3685" w:type="dxa"/>
          </w:tcPr>
          <w:p w14:paraId="46D1731D" w14:textId="77777777" w:rsidR="00094157" w:rsidRDefault="00013E26" w:rsidP="000941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 БД отправлены новые данные</w:t>
            </w:r>
          </w:p>
          <w:p w14:paraId="44A1266F" w14:textId="6C39F853" w:rsidR="00013E26" w:rsidRDefault="00013E26" w:rsidP="000941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Чек-бокс визуально меняет свое значение</w:t>
            </w:r>
          </w:p>
        </w:tc>
        <w:tc>
          <w:tcPr>
            <w:tcW w:w="1412" w:type="dxa"/>
            <w:shd w:val="clear" w:color="auto" w:fill="92D050"/>
            <w:vAlign w:val="center"/>
          </w:tcPr>
          <w:p w14:paraId="754C57A6" w14:textId="3FA5F36B" w:rsidR="00094157" w:rsidRPr="004959C8" w:rsidRDefault="00021B30" w:rsidP="00021B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013E26" w:rsidRPr="004959C8" w14:paraId="7A0AC9AF" w14:textId="77777777" w:rsidTr="00021B30">
        <w:tc>
          <w:tcPr>
            <w:tcW w:w="1555" w:type="dxa"/>
          </w:tcPr>
          <w:p w14:paraId="1E2183D0" w14:textId="77777777" w:rsidR="00013E26" w:rsidRPr="00BA7531" w:rsidRDefault="00013E26" w:rsidP="00094157">
            <w:pPr>
              <w:pStyle w:val="aa"/>
              <w:numPr>
                <w:ilvl w:val="0"/>
                <w:numId w:val="7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06CA9390" w14:textId="1F87F391" w:rsidR="00013E26" w:rsidRDefault="00013E26" w:rsidP="000941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оставляем баллы студентам</w:t>
            </w:r>
          </w:p>
        </w:tc>
        <w:tc>
          <w:tcPr>
            <w:tcW w:w="3685" w:type="dxa"/>
          </w:tcPr>
          <w:p w14:paraId="248BBC5A" w14:textId="11A605E1" w:rsidR="00013E26" w:rsidRDefault="00013E26" w:rsidP="000941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сле каждого заполненного значения данные отправляются в БД</w:t>
            </w:r>
          </w:p>
        </w:tc>
        <w:tc>
          <w:tcPr>
            <w:tcW w:w="1412" w:type="dxa"/>
            <w:shd w:val="clear" w:color="auto" w:fill="92D050"/>
            <w:vAlign w:val="center"/>
          </w:tcPr>
          <w:p w14:paraId="1FC595A6" w14:textId="5C781B3F" w:rsidR="00013E26" w:rsidRPr="004959C8" w:rsidRDefault="00021B30" w:rsidP="00021B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013E26" w:rsidRPr="004959C8" w14:paraId="697B804C" w14:textId="77777777" w:rsidTr="00021B30">
        <w:tc>
          <w:tcPr>
            <w:tcW w:w="1555" w:type="dxa"/>
          </w:tcPr>
          <w:p w14:paraId="48B76D43" w14:textId="77777777" w:rsidR="00013E26" w:rsidRPr="00BA7531" w:rsidRDefault="00013E26" w:rsidP="00013E26">
            <w:pPr>
              <w:pStyle w:val="aa"/>
              <w:numPr>
                <w:ilvl w:val="0"/>
                <w:numId w:val="7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3FE77264" w14:textId="0E1D6649" w:rsidR="00013E26" w:rsidRDefault="00013E26" w:rsidP="00013E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Уберем баллы у пары студентов </w:t>
            </w:r>
          </w:p>
        </w:tc>
        <w:tc>
          <w:tcPr>
            <w:tcW w:w="3685" w:type="dxa"/>
          </w:tcPr>
          <w:p w14:paraId="2D1C3202" w14:textId="57F11A39" w:rsidR="00013E26" w:rsidRDefault="00013E26" w:rsidP="00013E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 БД отправлены новые данные</w:t>
            </w:r>
          </w:p>
        </w:tc>
        <w:tc>
          <w:tcPr>
            <w:tcW w:w="1412" w:type="dxa"/>
            <w:shd w:val="clear" w:color="auto" w:fill="92D050"/>
            <w:vAlign w:val="center"/>
          </w:tcPr>
          <w:p w14:paraId="2DB73BBD" w14:textId="06BA35C1" w:rsidR="00013E26" w:rsidRPr="004959C8" w:rsidRDefault="00021B30" w:rsidP="00021B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021B30" w:rsidRPr="004959C8" w14:paraId="3AAA941D" w14:textId="77777777" w:rsidTr="00021B30">
        <w:tc>
          <w:tcPr>
            <w:tcW w:w="1555" w:type="dxa"/>
          </w:tcPr>
          <w:p w14:paraId="3E61DCF3" w14:textId="77777777" w:rsidR="00021B30" w:rsidRPr="00BA7531" w:rsidRDefault="00021B30" w:rsidP="00013E26">
            <w:pPr>
              <w:pStyle w:val="aa"/>
              <w:numPr>
                <w:ilvl w:val="0"/>
                <w:numId w:val="7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4B6638F5" w14:textId="7AFEA1B0" w:rsidR="00021B30" w:rsidRDefault="00021B30" w:rsidP="00013E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жимаем «Сохранить»</w:t>
            </w:r>
          </w:p>
        </w:tc>
        <w:tc>
          <w:tcPr>
            <w:tcW w:w="3685" w:type="dxa"/>
          </w:tcPr>
          <w:p w14:paraId="2BA3F150" w14:textId="387EDD40" w:rsidR="00021B30" w:rsidRDefault="00021B30" w:rsidP="00013E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казано количество изменений, значения сохранены</w:t>
            </w:r>
          </w:p>
        </w:tc>
        <w:tc>
          <w:tcPr>
            <w:tcW w:w="1412" w:type="dxa"/>
            <w:shd w:val="clear" w:color="auto" w:fill="92D050"/>
            <w:vAlign w:val="center"/>
          </w:tcPr>
          <w:p w14:paraId="4B6D4987" w14:textId="75FABAE9" w:rsidR="00021B30" w:rsidRDefault="00021B30" w:rsidP="00021B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</w:tbl>
    <w:p w14:paraId="6114DA5E" w14:textId="029A9359" w:rsidR="004E42A4" w:rsidRDefault="004E42A4">
      <w:pPr>
        <w:rPr>
          <w:rFonts w:ascii="Times New Roman" w:eastAsiaTheme="majorEastAsia" w:hAnsi="Times New Roman" w:cs="Times New Roman"/>
          <w:sz w:val="26"/>
          <w:szCs w:val="26"/>
        </w:rPr>
      </w:pPr>
    </w:p>
    <w:p w14:paraId="7AF957E9" w14:textId="4C7935E1" w:rsidR="00275C58" w:rsidRPr="00BA7531" w:rsidRDefault="00275C58" w:rsidP="00275C58">
      <w:pPr>
        <w:pStyle w:val="2"/>
        <w:spacing w:line="360" w:lineRule="auto"/>
        <w:rPr>
          <w:rFonts w:ascii="Times New Roman" w:hAnsi="Times New Roman" w:cs="Times New Roman"/>
          <w:color w:val="auto"/>
        </w:rPr>
      </w:pPr>
      <w:bookmarkStart w:id="18" w:name="_Toc69829363"/>
      <w:r>
        <w:rPr>
          <w:rFonts w:ascii="Times New Roman" w:hAnsi="Times New Roman" w:cs="Times New Roman"/>
          <w:color w:val="auto"/>
        </w:rPr>
        <w:t>Просмотр расписания для преподавателя</w:t>
      </w:r>
      <w:r w:rsidR="00E60CFD">
        <w:rPr>
          <w:rFonts w:ascii="Times New Roman" w:hAnsi="Times New Roman" w:cs="Times New Roman"/>
          <w:color w:val="auto"/>
        </w:rPr>
        <w:t xml:space="preserve"> или администрации (если пользователь по совместительству преподаватель)</w:t>
      </w:r>
      <w:bookmarkEnd w:id="18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09"/>
        <w:gridCol w:w="2633"/>
        <w:gridCol w:w="3699"/>
        <w:gridCol w:w="1504"/>
      </w:tblGrid>
      <w:tr w:rsidR="00275C58" w:rsidRPr="004959C8" w14:paraId="79274743" w14:textId="77777777" w:rsidTr="006F2D3C">
        <w:tc>
          <w:tcPr>
            <w:tcW w:w="1555" w:type="dxa"/>
            <w:shd w:val="clear" w:color="auto" w:fill="E7E6E6" w:themeFill="background2"/>
          </w:tcPr>
          <w:p w14:paraId="4AAE7091" w14:textId="77777777" w:rsidR="00275C58" w:rsidRPr="00DA3D5A" w:rsidRDefault="00275C58" w:rsidP="00B77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959C8">
              <w:rPr>
                <w:rFonts w:ascii="Times New Roman" w:hAnsi="Times New Roman" w:cs="Times New Roman"/>
                <w:sz w:val="24"/>
                <w:szCs w:val="24"/>
              </w:rPr>
              <w:t>Номер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шага</w:t>
            </w:r>
          </w:p>
        </w:tc>
        <w:tc>
          <w:tcPr>
            <w:tcW w:w="2693" w:type="dxa"/>
            <w:shd w:val="clear" w:color="auto" w:fill="E7E6E6" w:themeFill="background2"/>
          </w:tcPr>
          <w:p w14:paraId="21214C4F" w14:textId="77777777" w:rsidR="00275C58" w:rsidRPr="004959C8" w:rsidRDefault="00275C58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ействие</w:t>
            </w:r>
          </w:p>
        </w:tc>
        <w:tc>
          <w:tcPr>
            <w:tcW w:w="3827" w:type="dxa"/>
            <w:shd w:val="clear" w:color="auto" w:fill="E7E6E6" w:themeFill="background2"/>
          </w:tcPr>
          <w:p w14:paraId="1579402E" w14:textId="77777777" w:rsidR="00275C58" w:rsidRPr="004959C8" w:rsidRDefault="00275C58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жидаемый результат</w:t>
            </w:r>
          </w:p>
        </w:tc>
        <w:tc>
          <w:tcPr>
            <w:tcW w:w="1270" w:type="dxa"/>
            <w:shd w:val="clear" w:color="auto" w:fill="E7E6E6" w:themeFill="background2"/>
          </w:tcPr>
          <w:p w14:paraId="679FD124" w14:textId="77777777" w:rsidR="00275C58" w:rsidRPr="004959C8" w:rsidRDefault="00275C58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ыполнение (+/-)</w:t>
            </w:r>
          </w:p>
        </w:tc>
      </w:tr>
      <w:tr w:rsidR="00275C58" w:rsidRPr="004959C8" w14:paraId="5E35CC08" w14:textId="77777777" w:rsidTr="00021B30">
        <w:tc>
          <w:tcPr>
            <w:tcW w:w="1555" w:type="dxa"/>
          </w:tcPr>
          <w:p w14:paraId="72E5D8D6" w14:textId="77777777" w:rsidR="00275C58" w:rsidRPr="00BA7531" w:rsidRDefault="00275C58" w:rsidP="00275C58">
            <w:pPr>
              <w:pStyle w:val="aa"/>
              <w:numPr>
                <w:ilvl w:val="0"/>
                <w:numId w:val="8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76BC818D" w14:textId="248B161D" w:rsidR="00275C58" w:rsidRPr="00C12128" w:rsidRDefault="00275C58" w:rsidP="00275C5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Авторизоваться в системе</w:t>
            </w:r>
          </w:p>
          <w:p w14:paraId="38C2E925" w14:textId="1099C7FD" w:rsidR="00275C58" w:rsidRPr="00C12128" w:rsidRDefault="00275C58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</w:tcPr>
          <w:p w14:paraId="28771213" w14:textId="77777777" w:rsidR="00275C58" w:rsidRPr="004959C8" w:rsidRDefault="00275C58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льзователь авторизован</w:t>
            </w:r>
          </w:p>
        </w:tc>
        <w:tc>
          <w:tcPr>
            <w:tcW w:w="1270" w:type="dxa"/>
            <w:shd w:val="clear" w:color="auto" w:fill="92D050"/>
            <w:vAlign w:val="center"/>
          </w:tcPr>
          <w:p w14:paraId="7AFD3060" w14:textId="2EE1749B" w:rsidR="00275C58" w:rsidRPr="004959C8" w:rsidRDefault="00021B30" w:rsidP="00021B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275C58" w:rsidRPr="004959C8" w14:paraId="5D1D3BA1" w14:textId="77777777" w:rsidTr="00021B30">
        <w:tc>
          <w:tcPr>
            <w:tcW w:w="1555" w:type="dxa"/>
          </w:tcPr>
          <w:p w14:paraId="50E1442B" w14:textId="77777777" w:rsidR="00275C58" w:rsidRPr="00BA7531" w:rsidRDefault="00275C58" w:rsidP="00275C58">
            <w:pPr>
              <w:pStyle w:val="aa"/>
              <w:numPr>
                <w:ilvl w:val="0"/>
                <w:numId w:val="8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6D0109B9" w14:textId="77777777" w:rsidR="00275C58" w:rsidRPr="004959C8" w:rsidRDefault="00275C58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жимаем кнопку «Расписание»</w:t>
            </w:r>
          </w:p>
        </w:tc>
        <w:tc>
          <w:tcPr>
            <w:tcW w:w="3827" w:type="dxa"/>
          </w:tcPr>
          <w:p w14:paraId="5BDEF1D2" w14:textId="77777777" w:rsidR="00275C58" w:rsidRDefault="00275C58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ткрыта страница с расписанием</w:t>
            </w:r>
          </w:p>
          <w:p w14:paraId="12EFE99F" w14:textId="68200D6D" w:rsidR="00275C58" w:rsidRDefault="00275C58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идно 6 таблиц с понедельника по субботу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В каждой таблице следующие столбцы: Предмет, Группа, Кабинет, Время начала и окончания</w:t>
            </w:r>
          </w:p>
          <w:p w14:paraId="18E2348F" w14:textId="26F8B312" w:rsidR="00275C58" w:rsidRPr="00C33099" w:rsidRDefault="00275C58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анные таблицы заполнены согласно связанным парам для Авторизованного преподавателя</w:t>
            </w:r>
          </w:p>
        </w:tc>
        <w:tc>
          <w:tcPr>
            <w:tcW w:w="1270" w:type="dxa"/>
            <w:shd w:val="clear" w:color="auto" w:fill="92D050"/>
            <w:vAlign w:val="center"/>
          </w:tcPr>
          <w:p w14:paraId="3907037A" w14:textId="1A4330CF" w:rsidR="00275C58" w:rsidRPr="004959C8" w:rsidRDefault="00021B30" w:rsidP="00021B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</w:tbl>
    <w:p w14:paraId="3BAC2BB5" w14:textId="77777777" w:rsidR="004E42A4" w:rsidRDefault="004E42A4" w:rsidP="00807567"/>
    <w:p w14:paraId="70E823C5" w14:textId="77777777" w:rsidR="004E42A4" w:rsidRDefault="004E42A4">
      <w:pPr>
        <w:rPr>
          <w:rFonts w:ascii="Times New Roman" w:eastAsiaTheme="majorEastAsia" w:hAnsi="Times New Roman" w:cs="Times New Roman"/>
          <w:sz w:val="26"/>
          <w:szCs w:val="26"/>
        </w:rPr>
      </w:pPr>
      <w:r>
        <w:rPr>
          <w:rFonts w:ascii="Times New Roman" w:hAnsi="Times New Roman" w:cs="Times New Roman"/>
        </w:rPr>
        <w:br w:type="page"/>
      </w:r>
    </w:p>
    <w:p w14:paraId="722AE2C8" w14:textId="57158DA7" w:rsidR="00D35D0F" w:rsidRPr="00BA7531" w:rsidRDefault="00D35D0F" w:rsidP="00D35D0F">
      <w:pPr>
        <w:pStyle w:val="2"/>
        <w:spacing w:line="360" w:lineRule="auto"/>
        <w:rPr>
          <w:rFonts w:ascii="Times New Roman" w:hAnsi="Times New Roman" w:cs="Times New Roman"/>
          <w:color w:val="auto"/>
        </w:rPr>
      </w:pPr>
      <w:bookmarkStart w:id="19" w:name="_Toc69829364"/>
      <w:r>
        <w:rPr>
          <w:rFonts w:ascii="Times New Roman" w:hAnsi="Times New Roman" w:cs="Times New Roman"/>
          <w:color w:val="auto"/>
        </w:rPr>
        <w:lastRenderedPageBreak/>
        <w:t>Просмотр статистики для преподавателя</w:t>
      </w:r>
      <w:bookmarkEnd w:id="19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04"/>
        <w:gridCol w:w="2646"/>
        <w:gridCol w:w="3691"/>
        <w:gridCol w:w="1504"/>
      </w:tblGrid>
      <w:tr w:rsidR="00D35D0F" w:rsidRPr="004959C8" w14:paraId="34FE701C" w14:textId="77777777" w:rsidTr="00021B30">
        <w:tc>
          <w:tcPr>
            <w:tcW w:w="1504" w:type="dxa"/>
            <w:shd w:val="clear" w:color="auto" w:fill="E7E6E6" w:themeFill="background2"/>
          </w:tcPr>
          <w:p w14:paraId="724AF975" w14:textId="77777777" w:rsidR="00D35D0F" w:rsidRPr="00DA3D5A" w:rsidRDefault="00D35D0F" w:rsidP="00B77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959C8">
              <w:rPr>
                <w:rFonts w:ascii="Times New Roman" w:hAnsi="Times New Roman" w:cs="Times New Roman"/>
                <w:sz w:val="24"/>
                <w:szCs w:val="24"/>
              </w:rPr>
              <w:t>Номер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шага</w:t>
            </w:r>
          </w:p>
        </w:tc>
        <w:tc>
          <w:tcPr>
            <w:tcW w:w="2646" w:type="dxa"/>
            <w:shd w:val="clear" w:color="auto" w:fill="E7E6E6" w:themeFill="background2"/>
          </w:tcPr>
          <w:p w14:paraId="4150DF6F" w14:textId="77777777" w:rsidR="00D35D0F" w:rsidRPr="004959C8" w:rsidRDefault="00D35D0F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ействие</w:t>
            </w:r>
          </w:p>
        </w:tc>
        <w:tc>
          <w:tcPr>
            <w:tcW w:w="3691" w:type="dxa"/>
            <w:shd w:val="clear" w:color="auto" w:fill="E7E6E6" w:themeFill="background2"/>
          </w:tcPr>
          <w:p w14:paraId="56988EBF" w14:textId="77777777" w:rsidR="00D35D0F" w:rsidRPr="004959C8" w:rsidRDefault="00D35D0F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жидаемый результат</w:t>
            </w:r>
          </w:p>
        </w:tc>
        <w:tc>
          <w:tcPr>
            <w:tcW w:w="1504" w:type="dxa"/>
            <w:shd w:val="clear" w:color="auto" w:fill="E7E6E6" w:themeFill="background2"/>
          </w:tcPr>
          <w:p w14:paraId="35A92508" w14:textId="77777777" w:rsidR="00D35D0F" w:rsidRPr="004959C8" w:rsidRDefault="00D35D0F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ыполнение (+/-)</w:t>
            </w:r>
          </w:p>
        </w:tc>
      </w:tr>
      <w:tr w:rsidR="00D35D0F" w:rsidRPr="004959C8" w14:paraId="02E29771" w14:textId="77777777" w:rsidTr="00184FDF">
        <w:tc>
          <w:tcPr>
            <w:tcW w:w="1504" w:type="dxa"/>
          </w:tcPr>
          <w:p w14:paraId="201FB199" w14:textId="77777777" w:rsidR="00D35D0F" w:rsidRPr="00BA7531" w:rsidRDefault="00D35D0F" w:rsidP="00D35D0F">
            <w:pPr>
              <w:pStyle w:val="aa"/>
              <w:numPr>
                <w:ilvl w:val="0"/>
                <w:numId w:val="9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46" w:type="dxa"/>
          </w:tcPr>
          <w:p w14:paraId="7AED02BC" w14:textId="1FF9A66B" w:rsidR="009E74DA" w:rsidRPr="00C12128" w:rsidRDefault="00D35D0F" w:rsidP="009E74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Авторизоваться в системе</w:t>
            </w:r>
          </w:p>
          <w:p w14:paraId="718EE36D" w14:textId="2C0B76F3" w:rsidR="00D35D0F" w:rsidRPr="00C12128" w:rsidRDefault="00D35D0F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1" w:type="dxa"/>
          </w:tcPr>
          <w:p w14:paraId="11B7B3A1" w14:textId="77777777" w:rsidR="00D35D0F" w:rsidRPr="004959C8" w:rsidRDefault="00D35D0F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льзователь авторизован</w:t>
            </w:r>
          </w:p>
        </w:tc>
        <w:tc>
          <w:tcPr>
            <w:tcW w:w="1504" w:type="dxa"/>
            <w:shd w:val="clear" w:color="auto" w:fill="92D050"/>
            <w:vAlign w:val="center"/>
          </w:tcPr>
          <w:p w14:paraId="4F72D1AC" w14:textId="1EB42827" w:rsidR="00D35D0F" w:rsidRPr="004959C8" w:rsidRDefault="00021B30" w:rsidP="00021B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D35D0F" w:rsidRPr="004959C8" w14:paraId="438A68E3" w14:textId="77777777" w:rsidTr="00184FDF">
        <w:tc>
          <w:tcPr>
            <w:tcW w:w="1504" w:type="dxa"/>
          </w:tcPr>
          <w:p w14:paraId="49D8895D" w14:textId="77777777" w:rsidR="00D35D0F" w:rsidRPr="00BA7531" w:rsidRDefault="00D35D0F" w:rsidP="00D35D0F">
            <w:pPr>
              <w:pStyle w:val="aa"/>
              <w:numPr>
                <w:ilvl w:val="0"/>
                <w:numId w:val="9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46" w:type="dxa"/>
          </w:tcPr>
          <w:p w14:paraId="131AA149" w14:textId="77777777" w:rsidR="00D35D0F" w:rsidRPr="004959C8" w:rsidRDefault="00D35D0F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ажимаем кнопку «Статистика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V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»</w:t>
            </w:r>
          </w:p>
        </w:tc>
        <w:tc>
          <w:tcPr>
            <w:tcW w:w="3691" w:type="dxa"/>
          </w:tcPr>
          <w:p w14:paraId="7FAA3898" w14:textId="77777777" w:rsidR="00D35D0F" w:rsidRDefault="00D35D0F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ткрыта страница со статистикой</w:t>
            </w:r>
          </w:p>
          <w:p w14:paraId="404A1F92" w14:textId="77777777" w:rsidR="00D35D0F" w:rsidRDefault="00D35D0F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верху экрана расположена надпись «Заражено сегодня:» - значение зависит от дня захода в систему</w:t>
            </w:r>
          </w:p>
          <w:p w14:paraId="76AA03B8" w14:textId="77777777" w:rsidR="00D35D0F" w:rsidRDefault="00D35D0F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 центру экрана расположен график: по горизонтали – дата, по вертикали – количество зараженных на дату</w:t>
            </w:r>
          </w:p>
          <w:p w14:paraId="735DA852" w14:textId="77777777" w:rsidR="00D35D0F" w:rsidRPr="00C33099" w:rsidRDefault="00D35D0F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рава поле с раскрывающимся списком, по умолчанию – «Университет»</w:t>
            </w:r>
          </w:p>
        </w:tc>
        <w:tc>
          <w:tcPr>
            <w:tcW w:w="1504" w:type="dxa"/>
            <w:shd w:val="clear" w:color="auto" w:fill="92D050"/>
            <w:vAlign w:val="center"/>
          </w:tcPr>
          <w:p w14:paraId="6B0F4301" w14:textId="0075276E" w:rsidR="00D35D0F" w:rsidRPr="004959C8" w:rsidRDefault="00021B30" w:rsidP="00021B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021B30" w:rsidRPr="004959C8" w14:paraId="6DAD6B3A" w14:textId="77777777" w:rsidTr="00184FDF">
        <w:tc>
          <w:tcPr>
            <w:tcW w:w="1504" w:type="dxa"/>
          </w:tcPr>
          <w:p w14:paraId="2FE6991E" w14:textId="77777777" w:rsidR="00021B30" w:rsidRPr="00BA7531" w:rsidRDefault="00021B30" w:rsidP="00021B30">
            <w:pPr>
              <w:pStyle w:val="aa"/>
              <w:numPr>
                <w:ilvl w:val="0"/>
                <w:numId w:val="9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46" w:type="dxa"/>
          </w:tcPr>
          <w:p w14:paraId="3C8CE6C5" w14:textId="77777777" w:rsidR="00021B30" w:rsidRDefault="00021B30" w:rsidP="00021B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жимаем на поле раскрывающегося списка</w:t>
            </w:r>
          </w:p>
        </w:tc>
        <w:tc>
          <w:tcPr>
            <w:tcW w:w="3691" w:type="dxa"/>
          </w:tcPr>
          <w:p w14:paraId="047DE95D" w14:textId="77777777" w:rsidR="00021B30" w:rsidRDefault="00021B30" w:rsidP="00021B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исок раскрыт, видны значения:</w:t>
            </w:r>
          </w:p>
          <w:p w14:paraId="3AB7656F" w14:textId="77777777" w:rsidR="00021B30" w:rsidRDefault="00021B30" w:rsidP="00021B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 кафедра</w:t>
            </w:r>
          </w:p>
          <w:p w14:paraId="28BB33C2" w14:textId="77777777" w:rsidR="00021B30" w:rsidRDefault="00021B30" w:rsidP="00021B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 университет</w:t>
            </w:r>
          </w:p>
        </w:tc>
        <w:tc>
          <w:tcPr>
            <w:tcW w:w="1504" w:type="dxa"/>
            <w:shd w:val="clear" w:color="auto" w:fill="92D050"/>
            <w:vAlign w:val="center"/>
          </w:tcPr>
          <w:p w14:paraId="30BD6A8D" w14:textId="5451B8AA" w:rsidR="00021B30" w:rsidRPr="004959C8" w:rsidRDefault="00021B30" w:rsidP="00021B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021B30" w:rsidRPr="004959C8" w14:paraId="635EE97E" w14:textId="77777777" w:rsidTr="00184FDF">
        <w:tc>
          <w:tcPr>
            <w:tcW w:w="1504" w:type="dxa"/>
          </w:tcPr>
          <w:p w14:paraId="358CDC25" w14:textId="77777777" w:rsidR="00021B30" w:rsidRPr="00BA7531" w:rsidRDefault="00021B30" w:rsidP="00021B30">
            <w:pPr>
              <w:pStyle w:val="aa"/>
              <w:numPr>
                <w:ilvl w:val="0"/>
                <w:numId w:val="9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46" w:type="dxa"/>
          </w:tcPr>
          <w:p w14:paraId="77E63EC5" w14:textId="77777777" w:rsidR="00021B30" w:rsidRDefault="00021B30" w:rsidP="00021B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жимаем на параметр «кафедра»</w:t>
            </w:r>
          </w:p>
        </w:tc>
        <w:tc>
          <w:tcPr>
            <w:tcW w:w="3691" w:type="dxa"/>
          </w:tcPr>
          <w:p w14:paraId="570308C5" w14:textId="77777777" w:rsidR="00021B30" w:rsidRDefault="00021B30" w:rsidP="00021B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араметр выбран и показан в поле</w:t>
            </w:r>
          </w:p>
          <w:p w14:paraId="2A745B7D" w14:textId="77777777" w:rsidR="00021B30" w:rsidRDefault="00021B30" w:rsidP="00021B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ле с выбором сворачивается</w:t>
            </w:r>
          </w:p>
          <w:p w14:paraId="4CE68FCB" w14:textId="77777777" w:rsidR="00021B30" w:rsidRDefault="00021B30" w:rsidP="00021B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График изменяется, отображая статистику заболевания по кафедре, к которой привязан студент</w:t>
            </w:r>
          </w:p>
          <w:p w14:paraId="4427403A" w14:textId="77777777" w:rsidR="00021B30" w:rsidRDefault="00021B30" w:rsidP="00021B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Количество зараженных сегодня меняется на соответствующее значение</w:t>
            </w:r>
          </w:p>
        </w:tc>
        <w:tc>
          <w:tcPr>
            <w:tcW w:w="1504" w:type="dxa"/>
            <w:shd w:val="clear" w:color="auto" w:fill="92D050"/>
            <w:vAlign w:val="center"/>
          </w:tcPr>
          <w:p w14:paraId="30D7D6F9" w14:textId="5E2635C9" w:rsidR="00021B30" w:rsidRPr="004959C8" w:rsidRDefault="00021B30" w:rsidP="00021B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021B30" w:rsidRPr="004959C8" w14:paraId="7CF558FC" w14:textId="77777777" w:rsidTr="00184FDF">
        <w:tc>
          <w:tcPr>
            <w:tcW w:w="1504" w:type="dxa"/>
          </w:tcPr>
          <w:p w14:paraId="4B307B36" w14:textId="77777777" w:rsidR="00021B30" w:rsidRPr="00BA7531" w:rsidRDefault="00021B30" w:rsidP="00021B30">
            <w:pPr>
              <w:pStyle w:val="aa"/>
              <w:numPr>
                <w:ilvl w:val="0"/>
                <w:numId w:val="9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46" w:type="dxa"/>
          </w:tcPr>
          <w:p w14:paraId="1DF3AACC" w14:textId="77777777" w:rsidR="00021B30" w:rsidRDefault="00021B30" w:rsidP="00021B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жимаем на поле раскрывающегося списка</w:t>
            </w:r>
          </w:p>
        </w:tc>
        <w:tc>
          <w:tcPr>
            <w:tcW w:w="3691" w:type="dxa"/>
          </w:tcPr>
          <w:p w14:paraId="29D3FEA6" w14:textId="2AF8A355" w:rsidR="00021B30" w:rsidRDefault="00021B30" w:rsidP="00021B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исок раскрыт, видны значения:</w:t>
            </w:r>
          </w:p>
          <w:p w14:paraId="44DD01DE" w14:textId="77777777" w:rsidR="00021B30" w:rsidRDefault="00021B30" w:rsidP="00021B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 кафедра</w:t>
            </w:r>
          </w:p>
          <w:p w14:paraId="6D9D7A23" w14:textId="77777777" w:rsidR="00021B30" w:rsidRDefault="00021B30" w:rsidP="00021B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 университет</w:t>
            </w:r>
          </w:p>
        </w:tc>
        <w:tc>
          <w:tcPr>
            <w:tcW w:w="1504" w:type="dxa"/>
            <w:shd w:val="clear" w:color="auto" w:fill="92D050"/>
            <w:vAlign w:val="center"/>
          </w:tcPr>
          <w:p w14:paraId="4D637E69" w14:textId="6E4EA2D0" w:rsidR="00021B30" w:rsidRPr="004959C8" w:rsidRDefault="00021B30" w:rsidP="00021B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021B30" w:rsidRPr="004959C8" w14:paraId="623BC357" w14:textId="77777777" w:rsidTr="00184FDF">
        <w:tc>
          <w:tcPr>
            <w:tcW w:w="1504" w:type="dxa"/>
          </w:tcPr>
          <w:p w14:paraId="6B63A964" w14:textId="77777777" w:rsidR="00021B30" w:rsidRPr="00BA7531" w:rsidRDefault="00021B30" w:rsidP="00021B30">
            <w:pPr>
              <w:pStyle w:val="aa"/>
              <w:numPr>
                <w:ilvl w:val="0"/>
                <w:numId w:val="9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46" w:type="dxa"/>
          </w:tcPr>
          <w:p w14:paraId="69664641" w14:textId="77777777" w:rsidR="00021B30" w:rsidRDefault="00021B30" w:rsidP="00021B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жимаем на параметр «университет»</w:t>
            </w:r>
          </w:p>
        </w:tc>
        <w:tc>
          <w:tcPr>
            <w:tcW w:w="3691" w:type="dxa"/>
          </w:tcPr>
          <w:p w14:paraId="13A21F3B" w14:textId="77777777" w:rsidR="00021B30" w:rsidRDefault="00021B30" w:rsidP="00021B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начение зараженных сегодня и вид графика возвращается в положение, в котором они были при открытии страницы</w:t>
            </w:r>
          </w:p>
        </w:tc>
        <w:tc>
          <w:tcPr>
            <w:tcW w:w="1504" w:type="dxa"/>
            <w:shd w:val="clear" w:color="auto" w:fill="92D050"/>
            <w:vAlign w:val="center"/>
          </w:tcPr>
          <w:p w14:paraId="4D94D853" w14:textId="59C8FF78" w:rsidR="00021B30" w:rsidRPr="004959C8" w:rsidRDefault="00021B30" w:rsidP="00021B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</w:tbl>
    <w:p w14:paraId="6C92390A" w14:textId="77777777" w:rsidR="004E42A4" w:rsidRDefault="004E42A4" w:rsidP="00807567"/>
    <w:p w14:paraId="4BAE1B6C" w14:textId="77777777" w:rsidR="004E42A4" w:rsidRDefault="004E42A4">
      <w:pPr>
        <w:rPr>
          <w:rFonts w:ascii="Times New Roman" w:eastAsiaTheme="majorEastAsia" w:hAnsi="Times New Roman" w:cs="Times New Roman"/>
          <w:sz w:val="26"/>
          <w:szCs w:val="26"/>
        </w:rPr>
      </w:pPr>
      <w:r>
        <w:rPr>
          <w:rFonts w:ascii="Times New Roman" w:hAnsi="Times New Roman" w:cs="Times New Roman"/>
        </w:rPr>
        <w:br w:type="page"/>
      </w:r>
    </w:p>
    <w:p w14:paraId="683371CE" w14:textId="40A316CA" w:rsidR="00F05ED2" w:rsidRPr="00BA7531" w:rsidRDefault="00F05ED2" w:rsidP="00F05ED2">
      <w:pPr>
        <w:pStyle w:val="2"/>
        <w:spacing w:line="360" w:lineRule="auto"/>
        <w:rPr>
          <w:rFonts w:ascii="Times New Roman" w:hAnsi="Times New Roman" w:cs="Times New Roman"/>
          <w:color w:val="auto"/>
        </w:rPr>
      </w:pPr>
      <w:bookmarkStart w:id="20" w:name="_Toc69829365"/>
      <w:r>
        <w:rPr>
          <w:rFonts w:ascii="Times New Roman" w:hAnsi="Times New Roman" w:cs="Times New Roman"/>
          <w:color w:val="auto"/>
        </w:rPr>
        <w:lastRenderedPageBreak/>
        <w:t>Просмотр статистики для администрации</w:t>
      </w:r>
      <w:bookmarkEnd w:id="20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34"/>
        <w:gridCol w:w="2674"/>
        <w:gridCol w:w="3633"/>
        <w:gridCol w:w="1504"/>
      </w:tblGrid>
      <w:tr w:rsidR="00F05ED2" w:rsidRPr="004959C8" w14:paraId="043251A8" w14:textId="77777777" w:rsidTr="00184FDF">
        <w:tc>
          <w:tcPr>
            <w:tcW w:w="1534" w:type="dxa"/>
            <w:shd w:val="clear" w:color="auto" w:fill="E7E6E6" w:themeFill="background2"/>
          </w:tcPr>
          <w:p w14:paraId="18A1E54C" w14:textId="77777777" w:rsidR="00F05ED2" w:rsidRPr="00DA3D5A" w:rsidRDefault="00F05ED2" w:rsidP="00B77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959C8">
              <w:rPr>
                <w:rFonts w:ascii="Times New Roman" w:hAnsi="Times New Roman" w:cs="Times New Roman"/>
                <w:sz w:val="24"/>
                <w:szCs w:val="24"/>
              </w:rPr>
              <w:t>Номер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шага</w:t>
            </w:r>
          </w:p>
        </w:tc>
        <w:tc>
          <w:tcPr>
            <w:tcW w:w="2674" w:type="dxa"/>
            <w:shd w:val="clear" w:color="auto" w:fill="E7E6E6" w:themeFill="background2"/>
          </w:tcPr>
          <w:p w14:paraId="15E658F2" w14:textId="77777777" w:rsidR="00F05ED2" w:rsidRPr="004959C8" w:rsidRDefault="00F05ED2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ействие</w:t>
            </w:r>
          </w:p>
        </w:tc>
        <w:tc>
          <w:tcPr>
            <w:tcW w:w="3633" w:type="dxa"/>
            <w:shd w:val="clear" w:color="auto" w:fill="E7E6E6" w:themeFill="background2"/>
          </w:tcPr>
          <w:p w14:paraId="40EF0891" w14:textId="77777777" w:rsidR="00F05ED2" w:rsidRPr="004959C8" w:rsidRDefault="00F05ED2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жидаемый результат</w:t>
            </w:r>
          </w:p>
        </w:tc>
        <w:tc>
          <w:tcPr>
            <w:tcW w:w="1504" w:type="dxa"/>
            <w:shd w:val="clear" w:color="auto" w:fill="E7E6E6" w:themeFill="background2"/>
          </w:tcPr>
          <w:p w14:paraId="2D28758C" w14:textId="77777777" w:rsidR="00F05ED2" w:rsidRPr="004959C8" w:rsidRDefault="00F05ED2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ыполнение (+/-)</w:t>
            </w:r>
          </w:p>
        </w:tc>
      </w:tr>
      <w:tr w:rsidR="00184FDF" w:rsidRPr="004959C8" w14:paraId="0A8A222C" w14:textId="77777777" w:rsidTr="00184FDF">
        <w:tc>
          <w:tcPr>
            <w:tcW w:w="1534" w:type="dxa"/>
          </w:tcPr>
          <w:p w14:paraId="19734CAF" w14:textId="77777777" w:rsidR="00184FDF" w:rsidRPr="00BA7531" w:rsidRDefault="00184FDF" w:rsidP="00184FDF">
            <w:pPr>
              <w:pStyle w:val="aa"/>
              <w:numPr>
                <w:ilvl w:val="0"/>
                <w:numId w:val="12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4" w:type="dxa"/>
          </w:tcPr>
          <w:p w14:paraId="7751A751" w14:textId="7F13639E" w:rsidR="00184FDF" w:rsidRPr="00C12128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Авторизоваться в системе под администрацией кафедры </w:t>
            </w:r>
          </w:p>
          <w:p w14:paraId="128CD526" w14:textId="77777777" w:rsidR="00184FDF" w:rsidRPr="00C12128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3" w:type="dxa"/>
          </w:tcPr>
          <w:p w14:paraId="3FD9DD0F" w14:textId="77777777" w:rsidR="00184FDF" w:rsidRPr="004959C8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льзователь авторизован</w:t>
            </w:r>
          </w:p>
        </w:tc>
        <w:tc>
          <w:tcPr>
            <w:tcW w:w="1504" w:type="dxa"/>
            <w:shd w:val="clear" w:color="auto" w:fill="92D050"/>
            <w:vAlign w:val="center"/>
          </w:tcPr>
          <w:p w14:paraId="24026284" w14:textId="3484DA72" w:rsidR="00184FDF" w:rsidRPr="004959C8" w:rsidRDefault="00184FDF" w:rsidP="00184F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184FDF" w:rsidRPr="004959C8" w14:paraId="563912B6" w14:textId="77777777" w:rsidTr="00184FDF">
        <w:tc>
          <w:tcPr>
            <w:tcW w:w="1534" w:type="dxa"/>
          </w:tcPr>
          <w:p w14:paraId="704D98A5" w14:textId="77777777" w:rsidR="00184FDF" w:rsidRPr="00BA7531" w:rsidRDefault="00184FDF" w:rsidP="00184FDF">
            <w:pPr>
              <w:pStyle w:val="aa"/>
              <w:numPr>
                <w:ilvl w:val="0"/>
                <w:numId w:val="12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4" w:type="dxa"/>
          </w:tcPr>
          <w:p w14:paraId="6BE5E7A7" w14:textId="77777777" w:rsidR="00184FDF" w:rsidRPr="004959C8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ажимаем кнопку «Статистика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V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»</w:t>
            </w:r>
          </w:p>
        </w:tc>
        <w:tc>
          <w:tcPr>
            <w:tcW w:w="3633" w:type="dxa"/>
          </w:tcPr>
          <w:p w14:paraId="6DF4D94B" w14:textId="77777777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ткрыта страница со статистикой</w:t>
            </w:r>
          </w:p>
          <w:p w14:paraId="6540F42D" w14:textId="77777777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верху экрана расположена надпись «Заражено сегодня:» - значение зависит от дня захода в систему</w:t>
            </w:r>
          </w:p>
          <w:p w14:paraId="07E44BC7" w14:textId="77777777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 центру экрана расположен график: по горизонтали – дата, по вертикали – количество зараженных на дату</w:t>
            </w:r>
          </w:p>
          <w:p w14:paraId="32FF1FB4" w14:textId="77777777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рава поле с раскрывающимся списком, по умолчанию – «Университет»</w:t>
            </w:r>
          </w:p>
          <w:p w14:paraId="5C3BB435" w14:textId="0F86C71E" w:rsidR="00184FDF" w:rsidRPr="00C33099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Рекомендация к закрытию кафедры или университета, а также кнопка «Отправить на карантин» скрыты</w:t>
            </w:r>
          </w:p>
        </w:tc>
        <w:tc>
          <w:tcPr>
            <w:tcW w:w="1504" w:type="dxa"/>
            <w:shd w:val="clear" w:color="auto" w:fill="92D050"/>
            <w:vAlign w:val="center"/>
          </w:tcPr>
          <w:p w14:paraId="797D47D1" w14:textId="67BD2572" w:rsidR="00184FDF" w:rsidRPr="004959C8" w:rsidRDefault="00184FDF" w:rsidP="00184F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184FDF" w:rsidRPr="004959C8" w14:paraId="2499DBF4" w14:textId="77777777" w:rsidTr="00184FDF">
        <w:tc>
          <w:tcPr>
            <w:tcW w:w="1534" w:type="dxa"/>
          </w:tcPr>
          <w:p w14:paraId="668FBEA2" w14:textId="77777777" w:rsidR="00184FDF" w:rsidRPr="00BA7531" w:rsidRDefault="00184FDF" w:rsidP="00184FDF">
            <w:pPr>
              <w:pStyle w:val="aa"/>
              <w:numPr>
                <w:ilvl w:val="0"/>
                <w:numId w:val="12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4" w:type="dxa"/>
          </w:tcPr>
          <w:p w14:paraId="339149FC" w14:textId="435E4F81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жимаем на поле раскрывающегося списка</w:t>
            </w:r>
          </w:p>
        </w:tc>
        <w:tc>
          <w:tcPr>
            <w:tcW w:w="3633" w:type="dxa"/>
          </w:tcPr>
          <w:p w14:paraId="141CE082" w14:textId="77777777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исок раскрыт, видны значения:</w:t>
            </w:r>
          </w:p>
          <w:p w14:paraId="32DD8A22" w14:textId="77777777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 кафедра</w:t>
            </w:r>
          </w:p>
          <w:p w14:paraId="7F87D48E" w14:textId="780908F3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 университет</w:t>
            </w:r>
          </w:p>
        </w:tc>
        <w:tc>
          <w:tcPr>
            <w:tcW w:w="1504" w:type="dxa"/>
            <w:shd w:val="clear" w:color="auto" w:fill="92D050"/>
            <w:vAlign w:val="center"/>
          </w:tcPr>
          <w:p w14:paraId="18F25B00" w14:textId="5E52850B" w:rsidR="00184FDF" w:rsidRPr="004959C8" w:rsidRDefault="00184FDF" w:rsidP="00184F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184FDF" w:rsidRPr="004959C8" w14:paraId="6CA31648" w14:textId="77777777" w:rsidTr="00184FDF">
        <w:tc>
          <w:tcPr>
            <w:tcW w:w="1534" w:type="dxa"/>
          </w:tcPr>
          <w:p w14:paraId="3D97E806" w14:textId="77777777" w:rsidR="00184FDF" w:rsidRPr="00BA7531" w:rsidRDefault="00184FDF" w:rsidP="00184FDF">
            <w:pPr>
              <w:pStyle w:val="aa"/>
              <w:numPr>
                <w:ilvl w:val="0"/>
                <w:numId w:val="12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4" w:type="dxa"/>
          </w:tcPr>
          <w:p w14:paraId="07ACF37E" w14:textId="0DA940E0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жимаем на параметр «кафедра»</w:t>
            </w:r>
          </w:p>
        </w:tc>
        <w:tc>
          <w:tcPr>
            <w:tcW w:w="3633" w:type="dxa"/>
          </w:tcPr>
          <w:p w14:paraId="312A88C0" w14:textId="77777777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араметр выбран и показан в поле</w:t>
            </w:r>
          </w:p>
          <w:p w14:paraId="47CCEA24" w14:textId="77777777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ле с выбором сворачивается</w:t>
            </w:r>
          </w:p>
          <w:p w14:paraId="1B3F505B" w14:textId="77777777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График изменяется, отображая статистику заболевания по кафедре, к которой привязан студент</w:t>
            </w:r>
          </w:p>
          <w:p w14:paraId="65CB5AAC" w14:textId="66FA6E66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Количество зараженных сегодня меняется на соответствующее значение</w:t>
            </w:r>
          </w:p>
        </w:tc>
        <w:tc>
          <w:tcPr>
            <w:tcW w:w="1504" w:type="dxa"/>
            <w:shd w:val="clear" w:color="auto" w:fill="92D050"/>
            <w:vAlign w:val="center"/>
          </w:tcPr>
          <w:p w14:paraId="45627158" w14:textId="1EC6CFCA" w:rsidR="00184FDF" w:rsidRPr="004959C8" w:rsidRDefault="00184FDF" w:rsidP="00184F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184FDF" w:rsidRPr="004959C8" w14:paraId="2B5C3C2E" w14:textId="77777777" w:rsidTr="00184FDF">
        <w:tc>
          <w:tcPr>
            <w:tcW w:w="1534" w:type="dxa"/>
          </w:tcPr>
          <w:p w14:paraId="479AB5C7" w14:textId="77777777" w:rsidR="00184FDF" w:rsidRPr="00BA7531" w:rsidRDefault="00184FDF" w:rsidP="00184FDF">
            <w:pPr>
              <w:pStyle w:val="aa"/>
              <w:numPr>
                <w:ilvl w:val="0"/>
                <w:numId w:val="12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4" w:type="dxa"/>
          </w:tcPr>
          <w:p w14:paraId="153C633F" w14:textId="306A39DD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жимаем на поле раскрывающегося списка</w:t>
            </w:r>
          </w:p>
        </w:tc>
        <w:tc>
          <w:tcPr>
            <w:tcW w:w="3633" w:type="dxa"/>
          </w:tcPr>
          <w:p w14:paraId="42642991" w14:textId="32FEE2BB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исок раскрыт, видны значения:</w:t>
            </w:r>
          </w:p>
          <w:p w14:paraId="179B795E" w14:textId="77777777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 кафедра</w:t>
            </w:r>
          </w:p>
          <w:p w14:paraId="40E308C0" w14:textId="428BCEE2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 университет</w:t>
            </w:r>
          </w:p>
        </w:tc>
        <w:tc>
          <w:tcPr>
            <w:tcW w:w="1504" w:type="dxa"/>
            <w:shd w:val="clear" w:color="auto" w:fill="92D050"/>
            <w:vAlign w:val="center"/>
          </w:tcPr>
          <w:p w14:paraId="60D375D4" w14:textId="4C1E3539" w:rsidR="00184FDF" w:rsidRPr="004959C8" w:rsidRDefault="00184FDF" w:rsidP="00184F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184FDF" w:rsidRPr="004959C8" w14:paraId="51E31162" w14:textId="77777777" w:rsidTr="00184FDF">
        <w:tc>
          <w:tcPr>
            <w:tcW w:w="1534" w:type="dxa"/>
          </w:tcPr>
          <w:p w14:paraId="0C7D7559" w14:textId="77777777" w:rsidR="00184FDF" w:rsidRPr="00BA7531" w:rsidRDefault="00184FDF" w:rsidP="00184FDF">
            <w:pPr>
              <w:pStyle w:val="aa"/>
              <w:numPr>
                <w:ilvl w:val="0"/>
                <w:numId w:val="12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4" w:type="dxa"/>
          </w:tcPr>
          <w:p w14:paraId="440B997E" w14:textId="088C95BD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жимаем на параметр «университет»</w:t>
            </w:r>
          </w:p>
        </w:tc>
        <w:tc>
          <w:tcPr>
            <w:tcW w:w="3633" w:type="dxa"/>
          </w:tcPr>
          <w:p w14:paraId="0C0C5F87" w14:textId="14591AC7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начение зараженных сегодня и вид графика возвращается в положение, в котором они были при открытии страницы</w:t>
            </w:r>
          </w:p>
        </w:tc>
        <w:tc>
          <w:tcPr>
            <w:tcW w:w="1504" w:type="dxa"/>
            <w:shd w:val="clear" w:color="auto" w:fill="92D050"/>
            <w:vAlign w:val="center"/>
          </w:tcPr>
          <w:p w14:paraId="51B96EF8" w14:textId="3DECB86E" w:rsidR="00184FDF" w:rsidRPr="004959C8" w:rsidRDefault="00184FDF" w:rsidP="00184F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184FDF" w:rsidRPr="004959C8" w14:paraId="7AA8FAFD" w14:textId="77777777" w:rsidTr="00184FDF">
        <w:tc>
          <w:tcPr>
            <w:tcW w:w="1534" w:type="dxa"/>
          </w:tcPr>
          <w:p w14:paraId="7F86A4B6" w14:textId="77777777" w:rsidR="00184FDF" w:rsidRPr="00BA7531" w:rsidRDefault="00184FDF" w:rsidP="00184FDF">
            <w:pPr>
              <w:pStyle w:val="aa"/>
              <w:numPr>
                <w:ilvl w:val="0"/>
                <w:numId w:val="12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4" w:type="dxa"/>
          </w:tcPr>
          <w:p w14:paraId="6B69DB11" w14:textId="389E6D1C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ыходим из приложения</w:t>
            </w:r>
          </w:p>
        </w:tc>
        <w:tc>
          <w:tcPr>
            <w:tcW w:w="3633" w:type="dxa"/>
          </w:tcPr>
          <w:p w14:paraId="57060C3E" w14:textId="62520AC8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ткрывается окно авторизации</w:t>
            </w:r>
          </w:p>
        </w:tc>
        <w:tc>
          <w:tcPr>
            <w:tcW w:w="1504" w:type="dxa"/>
            <w:shd w:val="clear" w:color="auto" w:fill="92D050"/>
            <w:vAlign w:val="center"/>
          </w:tcPr>
          <w:p w14:paraId="1E10841C" w14:textId="50D5E409" w:rsidR="00184FDF" w:rsidRPr="004959C8" w:rsidRDefault="00184FDF" w:rsidP="00184F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184FDF" w:rsidRPr="004959C8" w14:paraId="008F4737" w14:textId="77777777" w:rsidTr="00184FDF">
        <w:tc>
          <w:tcPr>
            <w:tcW w:w="1534" w:type="dxa"/>
          </w:tcPr>
          <w:p w14:paraId="5D65F940" w14:textId="77777777" w:rsidR="00184FDF" w:rsidRPr="00BA7531" w:rsidRDefault="00184FDF" w:rsidP="00184FDF">
            <w:pPr>
              <w:pStyle w:val="aa"/>
              <w:numPr>
                <w:ilvl w:val="0"/>
                <w:numId w:val="12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4" w:type="dxa"/>
          </w:tcPr>
          <w:p w14:paraId="08FDA4F1" w14:textId="25E19DA3" w:rsidR="00184FDF" w:rsidRPr="00C12128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Авторизоваться в системе под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администрацией кафедры </w:t>
            </w:r>
          </w:p>
          <w:p w14:paraId="2C18058F" w14:textId="77777777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3" w:type="dxa"/>
          </w:tcPr>
          <w:p w14:paraId="309A1BB6" w14:textId="05AD749E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Пользователь авторизован</w:t>
            </w:r>
          </w:p>
        </w:tc>
        <w:tc>
          <w:tcPr>
            <w:tcW w:w="1504" w:type="dxa"/>
            <w:shd w:val="clear" w:color="auto" w:fill="92D050"/>
            <w:vAlign w:val="center"/>
          </w:tcPr>
          <w:p w14:paraId="2325EA03" w14:textId="389A19D8" w:rsidR="00184FDF" w:rsidRPr="004959C8" w:rsidRDefault="00184FDF" w:rsidP="00184F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184FDF" w:rsidRPr="004959C8" w14:paraId="23644315" w14:textId="77777777" w:rsidTr="00184FDF">
        <w:tc>
          <w:tcPr>
            <w:tcW w:w="1534" w:type="dxa"/>
          </w:tcPr>
          <w:p w14:paraId="31D7D221" w14:textId="77777777" w:rsidR="00184FDF" w:rsidRPr="00BA7531" w:rsidRDefault="00184FDF" w:rsidP="00184FDF">
            <w:pPr>
              <w:pStyle w:val="aa"/>
              <w:numPr>
                <w:ilvl w:val="0"/>
                <w:numId w:val="12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4" w:type="dxa"/>
          </w:tcPr>
          <w:p w14:paraId="3FA519A6" w14:textId="6A5F7450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ажимаем кнопку «Статистика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V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»</w:t>
            </w:r>
          </w:p>
        </w:tc>
        <w:tc>
          <w:tcPr>
            <w:tcW w:w="3633" w:type="dxa"/>
          </w:tcPr>
          <w:p w14:paraId="7EC1FAD3" w14:textId="77777777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ткрыта страница со статистикой</w:t>
            </w:r>
          </w:p>
          <w:p w14:paraId="3BD5D118" w14:textId="0CC00BD6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Кнопка «Отправить на карантин» и рекомендация к закрытию видны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Рекомендация «Отправить кафедру на карантин»</w:t>
            </w:r>
          </w:p>
        </w:tc>
        <w:tc>
          <w:tcPr>
            <w:tcW w:w="1504" w:type="dxa"/>
            <w:shd w:val="clear" w:color="auto" w:fill="92D050"/>
            <w:vAlign w:val="center"/>
          </w:tcPr>
          <w:p w14:paraId="14C34CC1" w14:textId="0ADE4585" w:rsidR="00184FDF" w:rsidRPr="004959C8" w:rsidRDefault="00184FDF" w:rsidP="00184F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184FDF" w:rsidRPr="004959C8" w14:paraId="36DFC42E" w14:textId="77777777" w:rsidTr="00184FDF">
        <w:tc>
          <w:tcPr>
            <w:tcW w:w="1534" w:type="dxa"/>
          </w:tcPr>
          <w:p w14:paraId="0B24DF8B" w14:textId="77777777" w:rsidR="00184FDF" w:rsidRPr="00BA7531" w:rsidRDefault="00184FDF" w:rsidP="00184FDF">
            <w:pPr>
              <w:pStyle w:val="aa"/>
              <w:numPr>
                <w:ilvl w:val="0"/>
                <w:numId w:val="12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4" w:type="dxa"/>
          </w:tcPr>
          <w:p w14:paraId="20A088A7" w14:textId="64925FDE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жимаем на кнопку «Отправить на карантин»</w:t>
            </w:r>
          </w:p>
        </w:tc>
        <w:tc>
          <w:tcPr>
            <w:tcW w:w="3633" w:type="dxa"/>
          </w:tcPr>
          <w:p w14:paraId="49A72823" w14:textId="7A421950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сем студентам данной кафедры в БД проставляется значение, которое указывает на то, что он учится удаленно</w:t>
            </w:r>
          </w:p>
        </w:tc>
        <w:tc>
          <w:tcPr>
            <w:tcW w:w="1504" w:type="dxa"/>
            <w:shd w:val="clear" w:color="auto" w:fill="92D050"/>
            <w:vAlign w:val="center"/>
          </w:tcPr>
          <w:p w14:paraId="2CBBACC5" w14:textId="0C1DAED3" w:rsidR="00184FDF" w:rsidRPr="004959C8" w:rsidRDefault="00184FDF" w:rsidP="00184F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184FDF" w:rsidRPr="004959C8" w14:paraId="5B09F505" w14:textId="77777777" w:rsidTr="00184FDF">
        <w:tc>
          <w:tcPr>
            <w:tcW w:w="1534" w:type="dxa"/>
          </w:tcPr>
          <w:p w14:paraId="5C7E2671" w14:textId="77777777" w:rsidR="00184FDF" w:rsidRPr="00BA7531" w:rsidRDefault="00184FDF" w:rsidP="00184FDF">
            <w:pPr>
              <w:pStyle w:val="aa"/>
              <w:numPr>
                <w:ilvl w:val="0"/>
                <w:numId w:val="12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4" w:type="dxa"/>
          </w:tcPr>
          <w:p w14:paraId="6E95996F" w14:textId="72931FFC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жимаем на поле раскрывающегося списка</w:t>
            </w:r>
          </w:p>
        </w:tc>
        <w:tc>
          <w:tcPr>
            <w:tcW w:w="3633" w:type="dxa"/>
          </w:tcPr>
          <w:p w14:paraId="113EEBC7" w14:textId="77777777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исок раскрыт, видны значения:</w:t>
            </w:r>
          </w:p>
          <w:p w14:paraId="35E7F40E" w14:textId="77777777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 кафедра</w:t>
            </w:r>
          </w:p>
          <w:p w14:paraId="7C2C3619" w14:textId="1E8A90DC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 университет</w:t>
            </w:r>
          </w:p>
        </w:tc>
        <w:tc>
          <w:tcPr>
            <w:tcW w:w="1504" w:type="dxa"/>
            <w:shd w:val="clear" w:color="auto" w:fill="92D050"/>
            <w:vAlign w:val="center"/>
          </w:tcPr>
          <w:p w14:paraId="47246A2C" w14:textId="69C88E45" w:rsidR="00184FDF" w:rsidRPr="004959C8" w:rsidRDefault="00184FDF" w:rsidP="00184F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184FDF" w:rsidRPr="004959C8" w14:paraId="226E49AE" w14:textId="77777777" w:rsidTr="00184FDF">
        <w:tc>
          <w:tcPr>
            <w:tcW w:w="1534" w:type="dxa"/>
          </w:tcPr>
          <w:p w14:paraId="476FD1EC" w14:textId="77777777" w:rsidR="00184FDF" w:rsidRPr="00BA7531" w:rsidRDefault="00184FDF" w:rsidP="00184FDF">
            <w:pPr>
              <w:pStyle w:val="aa"/>
              <w:numPr>
                <w:ilvl w:val="0"/>
                <w:numId w:val="12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4" w:type="dxa"/>
          </w:tcPr>
          <w:p w14:paraId="27D52A32" w14:textId="44E3FE3F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жимаем на параметр «кафедра»</w:t>
            </w:r>
          </w:p>
        </w:tc>
        <w:tc>
          <w:tcPr>
            <w:tcW w:w="3633" w:type="dxa"/>
          </w:tcPr>
          <w:p w14:paraId="799D84CF" w14:textId="77777777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араметр выбран и показан в поле</w:t>
            </w:r>
          </w:p>
          <w:p w14:paraId="2AFCF5CE" w14:textId="77777777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ле с выбором сворачивается</w:t>
            </w:r>
          </w:p>
          <w:p w14:paraId="456EBC5F" w14:textId="77777777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График изменяется, отображая статистику заболевания по кафедре, к которой привязан студент</w:t>
            </w:r>
          </w:p>
          <w:p w14:paraId="37C08360" w14:textId="443D6EDD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Количество зараженных сегодня меняется на соответствующее значение</w:t>
            </w:r>
          </w:p>
        </w:tc>
        <w:tc>
          <w:tcPr>
            <w:tcW w:w="1504" w:type="dxa"/>
            <w:shd w:val="clear" w:color="auto" w:fill="92D050"/>
            <w:vAlign w:val="center"/>
          </w:tcPr>
          <w:p w14:paraId="6F7CD117" w14:textId="4E06E10E" w:rsidR="00184FDF" w:rsidRPr="004959C8" w:rsidRDefault="00184FDF" w:rsidP="00184F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184FDF" w:rsidRPr="004959C8" w14:paraId="4BF610C9" w14:textId="77777777" w:rsidTr="00184FDF">
        <w:tc>
          <w:tcPr>
            <w:tcW w:w="1534" w:type="dxa"/>
          </w:tcPr>
          <w:p w14:paraId="5C72CADC" w14:textId="77777777" w:rsidR="00184FDF" w:rsidRPr="00BA7531" w:rsidRDefault="00184FDF" w:rsidP="00184FDF">
            <w:pPr>
              <w:pStyle w:val="aa"/>
              <w:numPr>
                <w:ilvl w:val="0"/>
                <w:numId w:val="12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4" w:type="dxa"/>
          </w:tcPr>
          <w:p w14:paraId="3ADD436C" w14:textId="03D2F2C6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жимаем на поле раскрывающегося списка</w:t>
            </w:r>
          </w:p>
        </w:tc>
        <w:tc>
          <w:tcPr>
            <w:tcW w:w="3633" w:type="dxa"/>
          </w:tcPr>
          <w:p w14:paraId="0F2CC939" w14:textId="57A3336C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исок раскрыт, видны значения:</w:t>
            </w:r>
          </w:p>
          <w:p w14:paraId="44304ECC" w14:textId="77777777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 кафедра</w:t>
            </w:r>
          </w:p>
          <w:p w14:paraId="5570567B" w14:textId="0C4BBFB4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 университет</w:t>
            </w:r>
          </w:p>
        </w:tc>
        <w:tc>
          <w:tcPr>
            <w:tcW w:w="1504" w:type="dxa"/>
            <w:shd w:val="clear" w:color="auto" w:fill="92D050"/>
            <w:vAlign w:val="center"/>
          </w:tcPr>
          <w:p w14:paraId="51B29B21" w14:textId="3D5A8411" w:rsidR="00184FDF" w:rsidRPr="004959C8" w:rsidRDefault="00184FDF" w:rsidP="00184F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184FDF" w:rsidRPr="004959C8" w14:paraId="1A4C063B" w14:textId="77777777" w:rsidTr="00184FDF">
        <w:tc>
          <w:tcPr>
            <w:tcW w:w="1534" w:type="dxa"/>
          </w:tcPr>
          <w:p w14:paraId="167775CF" w14:textId="77777777" w:rsidR="00184FDF" w:rsidRPr="00BA7531" w:rsidRDefault="00184FDF" w:rsidP="00184FDF">
            <w:pPr>
              <w:pStyle w:val="aa"/>
              <w:numPr>
                <w:ilvl w:val="0"/>
                <w:numId w:val="12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4" w:type="dxa"/>
          </w:tcPr>
          <w:p w14:paraId="7FEF523F" w14:textId="51061CD4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жимаем на параметр «университет»</w:t>
            </w:r>
          </w:p>
        </w:tc>
        <w:tc>
          <w:tcPr>
            <w:tcW w:w="3633" w:type="dxa"/>
          </w:tcPr>
          <w:p w14:paraId="1B33491A" w14:textId="728CD2F2" w:rsidR="00184FDF" w:rsidRDefault="00184FDF" w:rsidP="00184FD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Значение зараженных сегодня и вид графика возвращается в положение, в котором они были при открытии страницы</w:t>
            </w:r>
          </w:p>
        </w:tc>
        <w:tc>
          <w:tcPr>
            <w:tcW w:w="1504" w:type="dxa"/>
            <w:shd w:val="clear" w:color="auto" w:fill="92D050"/>
            <w:vAlign w:val="center"/>
          </w:tcPr>
          <w:p w14:paraId="19883AFF" w14:textId="54894AF4" w:rsidR="00184FDF" w:rsidRPr="004959C8" w:rsidRDefault="00184FDF" w:rsidP="00184F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</w:tbl>
    <w:p w14:paraId="6109A640" w14:textId="77777777" w:rsidR="004E42A4" w:rsidRDefault="004E42A4" w:rsidP="00807567"/>
    <w:p w14:paraId="73CAC83F" w14:textId="77777777" w:rsidR="004E42A4" w:rsidRDefault="004E42A4">
      <w:pPr>
        <w:rPr>
          <w:rFonts w:ascii="Times New Roman" w:eastAsiaTheme="majorEastAsia" w:hAnsi="Times New Roman" w:cs="Times New Roman"/>
          <w:sz w:val="26"/>
          <w:szCs w:val="26"/>
        </w:rPr>
      </w:pPr>
      <w:r>
        <w:rPr>
          <w:rFonts w:ascii="Times New Roman" w:hAnsi="Times New Roman" w:cs="Times New Roman"/>
        </w:rPr>
        <w:br w:type="page"/>
      </w:r>
    </w:p>
    <w:p w14:paraId="75E5D829" w14:textId="4A3BD0EC" w:rsidR="003A237F" w:rsidRPr="00BA7531" w:rsidRDefault="003A237F" w:rsidP="003A237F">
      <w:pPr>
        <w:pStyle w:val="2"/>
        <w:spacing w:line="360" w:lineRule="auto"/>
        <w:rPr>
          <w:rFonts w:ascii="Times New Roman" w:hAnsi="Times New Roman" w:cs="Times New Roman"/>
          <w:color w:val="auto"/>
        </w:rPr>
      </w:pPr>
      <w:bookmarkStart w:id="21" w:name="_Toc69829366"/>
      <w:r>
        <w:rPr>
          <w:rFonts w:ascii="Times New Roman" w:hAnsi="Times New Roman" w:cs="Times New Roman"/>
          <w:color w:val="auto"/>
        </w:rPr>
        <w:lastRenderedPageBreak/>
        <w:t>Заражение студента и уведомление однокурсников об их потенциальном заражении</w:t>
      </w:r>
      <w:bookmarkEnd w:id="21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400"/>
        <w:gridCol w:w="2500"/>
        <w:gridCol w:w="3941"/>
        <w:gridCol w:w="1504"/>
      </w:tblGrid>
      <w:tr w:rsidR="003A237F" w:rsidRPr="004959C8" w14:paraId="5C747B59" w14:textId="77777777" w:rsidTr="006F2D3C">
        <w:tc>
          <w:tcPr>
            <w:tcW w:w="1555" w:type="dxa"/>
            <w:shd w:val="clear" w:color="auto" w:fill="E7E6E6" w:themeFill="background2"/>
          </w:tcPr>
          <w:p w14:paraId="0DA287BF" w14:textId="77777777" w:rsidR="003A237F" w:rsidRPr="00DA3D5A" w:rsidRDefault="003A237F" w:rsidP="00B77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959C8">
              <w:rPr>
                <w:rFonts w:ascii="Times New Roman" w:hAnsi="Times New Roman" w:cs="Times New Roman"/>
                <w:sz w:val="24"/>
                <w:szCs w:val="24"/>
              </w:rPr>
              <w:t>Номер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шага</w:t>
            </w:r>
          </w:p>
        </w:tc>
        <w:tc>
          <w:tcPr>
            <w:tcW w:w="2693" w:type="dxa"/>
            <w:shd w:val="clear" w:color="auto" w:fill="E7E6E6" w:themeFill="background2"/>
          </w:tcPr>
          <w:p w14:paraId="2F3E5EC3" w14:textId="77777777" w:rsidR="003A237F" w:rsidRPr="004959C8" w:rsidRDefault="003A237F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ействие</w:t>
            </w:r>
          </w:p>
        </w:tc>
        <w:tc>
          <w:tcPr>
            <w:tcW w:w="4536" w:type="dxa"/>
            <w:shd w:val="clear" w:color="auto" w:fill="E7E6E6" w:themeFill="background2"/>
          </w:tcPr>
          <w:p w14:paraId="06C63769" w14:textId="77777777" w:rsidR="003A237F" w:rsidRPr="004959C8" w:rsidRDefault="003A237F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жидаемый результат</w:t>
            </w:r>
          </w:p>
        </w:tc>
        <w:tc>
          <w:tcPr>
            <w:tcW w:w="561" w:type="dxa"/>
            <w:shd w:val="clear" w:color="auto" w:fill="E7E6E6" w:themeFill="background2"/>
          </w:tcPr>
          <w:p w14:paraId="7D485F14" w14:textId="77777777" w:rsidR="003A237F" w:rsidRPr="004959C8" w:rsidRDefault="003A237F" w:rsidP="00B779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ыполнение (+/-)</w:t>
            </w:r>
          </w:p>
        </w:tc>
      </w:tr>
      <w:tr w:rsidR="005C6129" w:rsidRPr="004959C8" w14:paraId="1F7297B3" w14:textId="77777777" w:rsidTr="00184FDF">
        <w:tc>
          <w:tcPr>
            <w:tcW w:w="1555" w:type="dxa"/>
          </w:tcPr>
          <w:p w14:paraId="7BACF38C" w14:textId="77777777" w:rsidR="005C6129" w:rsidRPr="00BA7531" w:rsidRDefault="005C6129" w:rsidP="005C6129">
            <w:pPr>
              <w:pStyle w:val="aa"/>
              <w:numPr>
                <w:ilvl w:val="0"/>
                <w:numId w:val="13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392FF00F" w14:textId="6F4B5C1F" w:rsidR="005C6129" w:rsidRPr="00C12128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Авторизоваться в системе под преподавателем </w:t>
            </w:r>
          </w:p>
          <w:p w14:paraId="19F7C4D5" w14:textId="77777777" w:rsidR="005C6129" w:rsidRPr="00C12128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5146EE5A" w14:textId="08B1342C" w:rsidR="005C6129" w:rsidRPr="004959C8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льзователь преподавателя авторизован</w:t>
            </w:r>
          </w:p>
        </w:tc>
        <w:tc>
          <w:tcPr>
            <w:tcW w:w="561" w:type="dxa"/>
            <w:shd w:val="clear" w:color="auto" w:fill="92D050"/>
            <w:vAlign w:val="center"/>
          </w:tcPr>
          <w:p w14:paraId="2932DDC5" w14:textId="774CFD37" w:rsidR="005C6129" w:rsidRPr="004959C8" w:rsidRDefault="00184FDF" w:rsidP="00184F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5C6129" w:rsidRPr="004959C8" w14:paraId="6FA60538" w14:textId="77777777" w:rsidTr="00184FDF">
        <w:tc>
          <w:tcPr>
            <w:tcW w:w="1555" w:type="dxa"/>
          </w:tcPr>
          <w:p w14:paraId="0A326C4C" w14:textId="77777777" w:rsidR="005C6129" w:rsidRPr="00BA7531" w:rsidRDefault="005C6129" w:rsidP="005C6129">
            <w:pPr>
              <w:pStyle w:val="aa"/>
              <w:numPr>
                <w:ilvl w:val="0"/>
                <w:numId w:val="13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4B7150E9" w14:textId="2D83B7F1" w:rsidR="005C6129" w:rsidRPr="004959C8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жимаем на кнопку «Занятие»</w:t>
            </w:r>
          </w:p>
        </w:tc>
        <w:tc>
          <w:tcPr>
            <w:tcW w:w="4536" w:type="dxa"/>
          </w:tcPr>
          <w:p w14:paraId="49A8743C" w14:textId="60397910" w:rsidR="005C6129" w:rsidRPr="00C3309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ткрыт экран Занятия</w:t>
            </w:r>
          </w:p>
        </w:tc>
        <w:tc>
          <w:tcPr>
            <w:tcW w:w="561" w:type="dxa"/>
            <w:shd w:val="clear" w:color="auto" w:fill="92D050"/>
            <w:vAlign w:val="center"/>
          </w:tcPr>
          <w:p w14:paraId="5E8000A8" w14:textId="5F9B2CA7" w:rsidR="005C6129" w:rsidRPr="004959C8" w:rsidRDefault="00184FDF" w:rsidP="00184F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5C6129" w:rsidRPr="004959C8" w14:paraId="71D4B263" w14:textId="77777777" w:rsidTr="00184FDF">
        <w:tc>
          <w:tcPr>
            <w:tcW w:w="1555" w:type="dxa"/>
          </w:tcPr>
          <w:p w14:paraId="4F232D87" w14:textId="77777777" w:rsidR="005C6129" w:rsidRPr="00BA7531" w:rsidRDefault="005C6129" w:rsidP="005C6129">
            <w:pPr>
              <w:pStyle w:val="aa"/>
              <w:numPr>
                <w:ilvl w:val="0"/>
                <w:numId w:val="13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50A1F9C5" w14:textId="77777777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ыбираем дату и группу</w:t>
            </w:r>
          </w:p>
          <w:p w14:paraId="13967B5F" w14:textId="5B693CB9" w:rsidR="005C6129" w:rsidRPr="005C6129" w:rsidRDefault="005C6129" w:rsidP="005C6129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4536" w:type="dxa"/>
          </w:tcPr>
          <w:p w14:paraId="4F4D1673" w14:textId="77777777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ата и группа выбраны</w:t>
            </w:r>
          </w:p>
          <w:p w14:paraId="38E45583" w14:textId="28FCA03D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 таблице отображены студенты выбранной группы на занятие выбранной даты</w:t>
            </w:r>
          </w:p>
        </w:tc>
        <w:tc>
          <w:tcPr>
            <w:tcW w:w="561" w:type="dxa"/>
            <w:shd w:val="clear" w:color="auto" w:fill="92D050"/>
            <w:vAlign w:val="center"/>
          </w:tcPr>
          <w:p w14:paraId="2AB160A0" w14:textId="5F0CDE4E" w:rsidR="005C6129" w:rsidRPr="004959C8" w:rsidRDefault="00184FDF" w:rsidP="00184F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5C6129" w:rsidRPr="004959C8" w14:paraId="71FD4129" w14:textId="77777777" w:rsidTr="00184FDF">
        <w:tc>
          <w:tcPr>
            <w:tcW w:w="1555" w:type="dxa"/>
          </w:tcPr>
          <w:p w14:paraId="07CC7F1F" w14:textId="77777777" w:rsidR="005C6129" w:rsidRPr="00BA7531" w:rsidRDefault="005C6129" w:rsidP="005C6129">
            <w:pPr>
              <w:pStyle w:val="aa"/>
              <w:numPr>
                <w:ilvl w:val="0"/>
                <w:numId w:val="13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31C47399" w14:textId="77777777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роставить посещение для Студента 1 и Студента 2</w:t>
            </w:r>
          </w:p>
          <w:p w14:paraId="4B35852E" w14:textId="391A0613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5D115F7E" w14:textId="4363797D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1" w:type="dxa"/>
            <w:shd w:val="clear" w:color="auto" w:fill="92D050"/>
            <w:vAlign w:val="center"/>
          </w:tcPr>
          <w:p w14:paraId="7E893D2F" w14:textId="0BB935CC" w:rsidR="005C6129" w:rsidRPr="004959C8" w:rsidRDefault="00184FDF" w:rsidP="00184F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5C6129" w:rsidRPr="004959C8" w14:paraId="2FEEAF96" w14:textId="77777777" w:rsidTr="00184FDF">
        <w:tc>
          <w:tcPr>
            <w:tcW w:w="1555" w:type="dxa"/>
          </w:tcPr>
          <w:p w14:paraId="1BB9C34C" w14:textId="77777777" w:rsidR="005C6129" w:rsidRPr="00BA7531" w:rsidRDefault="005C6129" w:rsidP="005C6129">
            <w:pPr>
              <w:pStyle w:val="aa"/>
              <w:numPr>
                <w:ilvl w:val="0"/>
                <w:numId w:val="13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408608C3" w14:textId="14E60DEF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ыйти из приложения</w:t>
            </w:r>
          </w:p>
        </w:tc>
        <w:tc>
          <w:tcPr>
            <w:tcW w:w="4536" w:type="dxa"/>
          </w:tcPr>
          <w:p w14:paraId="45E4E7E4" w14:textId="55549D75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ткрыт экран Авторизации</w:t>
            </w:r>
          </w:p>
        </w:tc>
        <w:tc>
          <w:tcPr>
            <w:tcW w:w="561" w:type="dxa"/>
            <w:shd w:val="clear" w:color="auto" w:fill="92D050"/>
            <w:vAlign w:val="center"/>
          </w:tcPr>
          <w:p w14:paraId="79A0FBF4" w14:textId="5B519652" w:rsidR="005C6129" w:rsidRPr="004959C8" w:rsidRDefault="00184FDF" w:rsidP="00184F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5C6129" w:rsidRPr="004959C8" w14:paraId="5A35FBCB" w14:textId="77777777" w:rsidTr="00184FDF">
        <w:tc>
          <w:tcPr>
            <w:tcW w:w="1555" w:type="dxa"/>
          </w:tcPr>
          <w:p w14:paraId="72D2CF5A" w14:textId="77777777" w:rsidR="005C6129" w:rsidRPr="00BA7531" w:rsidRDefault="005C6129" w:rsidP="005C6129">
            <w:pPr>
              <w:pStyle w:val="aa"/>
              <w:numPr>
                <w:ilvl w:val="0"/>
                <w:numId w:val="13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1C69A2F0" w14:textId="4B63B53D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Авторизоваться в системе под пользователем Студента 1</w:t>
            </w:r>
          </w:p>
        </w:tc>
        <w:tc>
          <w:tcPr>
            <w:tcW w:w="4536" w:type="dxa"/>
          </w:tcPr>
          <w:p w14:paraId="1B9C92C1" w14:textId="2A9DF543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льзователь Студента 1 авторизован</w:t>
            </w:r>
          </w:p>
        </w:tc>
        <w:tc>
          <w:tcPr>
            <w:tcW w:w="561" w:type="dxa"/>
            <w:shd w:val="clear" w:color="auto" w:fill="92D050"/>
            <w:vAlign w:val="center"/>
          </w:tcPr>
          <w:p w14:paraId="60B6A71D" w14:textId="64009F01" w:rsidR="005C6129" w:rsidRPr="004959C8" w:rsidRDefault="00184FDF" w:rsidP="00184F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5C6129" w:rsidRPr="004959C8" w14:paraId="193A82E6" w14:textId="77777777" w:rsidTr="00184FDF">
        <w:tc>
          <w:tcPr>
            <w:tcW w:w="1555" w:type="dxa"/>
          </w:tcPr>
          <w:p w14:paraId="6409890A" w14:textId="77777777" w:rsidR="005C6129" w:rsidRPr="00BA7531" w:rsidRDefault="005C6129" w:rsidP="005C6129">
            <w:pPr>
              <w:pStyle w:val="aa"/>
              <w:numPr>
                <w:ilvl w:val="0"/>
                <w:numId w:val="13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5CDB2CDB" w14:textId="1F135672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 профиле нажать на кнопку «Обновить статус заболевания»</w:t>
            </w:r>
          </w:p>
        </w:tc>
        <w:tc>
          <w:tcPr>
            <w:tcW w:w="4536" w:type="dxa"/>
          </w:tcPr>
          <w:p w14:paraId="1E7DD19F" w14:textId="77777777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Открыто всплывающее окно, названное «Обновление статуса заболевания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V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»</w:t>
            </w:r>
          </w:p>
          <w:p w14:paraId="301FAE99" w14:textId="77777777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 центре отображен график заболеваемости по всему университету</w:t>
            </w:r>
          </w:p>
          <w:p w14:paraId="44E78BF7" w14:textId="77777777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 горизонтали – дата, по вертикали – количество зараженных</w:t>
            </w:r>
          </w:p>
          <w:p w14:paraId="5F54C0CC" w14:textId="1EDE5D6E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акже видны 2 кнопки: «Я здоров» и «Я болен»</w:t>
            </w:r>
          </w:p>
        </w:tc>
        <w:tc>
          <w:tcPr>
            <w:tcW w:w="561" w:type="dxa"/>
            <w:shd w:val="clear" w:color="auto" w:fill="92D050"/>
            <w:vAlign w:val="center"/>
          </w:tcPr>
          <w:p w14:paraId="517539E2" w14:textId="06E0D3B1" w:rsidR="005C6129" w:rsidRPr="004959C8" w:rsidRDefault="00184FDF" w:rsidP="00184F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5C6129" w:rsidRPr="004959C8" w14:paraId="13DF737C" w14:textId="77777777" w:rsidTr="00184FDF">
        <w:tc>
          <w:tcPr>
            <w:tcW w:w="1555" w:type="dxa"/>
          </w:tcPr>
          <w:p w14:paraId="74BC6554" w14:textId="77777777" w:rsidR="005C6129" w:rsidRPr="00BA7531" w:rsidRDefault="005C6129" w:rsidP="005C6129">
            <w:pPr>
              <w:pStyle w:val="aa"/>
              <w:numPr>
                <w:ilvl w:val="0"/>
                <w:numId w:val="13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56686FDE" w14:textId="08B098FE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жимаем на кнопку «Я болен»</w:t>
            </w:r>
          </w:p>
        </w:tc>
        <w:tc>
          <w:tcPr>
            <w:tcW w:w="4536" w:type="dxa"/>
          </w:tcPr>
          <w:p w14:paraId="35293780" w14:textId="77777777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ткрывается всплывающее окно, названное «Загрузка документов». Видна надпись «Вы загружаете следующие документы:», список документов пуст</w:t>
            </w:r>
          </w:p>
          <w:p w14:paraId="7F987561" w14:textId="3609F00F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рисутствует видимые кнопки «Выбрать документы» </w:t>
            </w:r>
          </w:p>
        </w:tc>
        <w:tc>
          <w:tcPr>
            <w:tcW w:w="561" w:type="dxa"/>
            <w:shd w:val="clear" w:color="auto" w:fill="92D050"/>
            <w:vAlign w:val="center"/>
          </w:tcPr>
          <w:p w14:paraId="16DC135C" w14:textId="7A25D71C" w:rsidR="005C6129" w:rsidRPr="004959C8" w:rsidRDefault="00184FDF" w:rsidP="00184F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5C6129" w:rsidRPr="004959C8" w14:paraId="3EBB83ED" w14:textId="77777777" w:rsidTr="00184FDF">
        <w:tc>
          <w:tcPr>
            <w:tcW w:w="1555" w:type="dxa"/>
          </w:tcPr>
          <w:p w14:paraId="7E5E2553" w14:textId="77777777" w:rsidR="005C6129" w:rsidRPr="00BA7531" w:rsidRDefault="005C6129" w:rsidP="005C6129">
            <w:pPr>
              <w:pStyle w:val="aa"/>
              <w:numPr>
                <w:ilvl w:val="0"/>
                <w:numId w:val="13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7CCAD3B7" w14:textId="77348CC9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жимаем на кнопку «Выбрать документы»</w:t>
            </w:r>
          </w:p>
        </w:tc>
        <w:tc>
          <w:tcPr>
            <w:tcW w:w="4536" w:type="dxa"/>
          </w:tcPr>
          <w:p w14:paraId="1D58442C" w14:textId="516F77F5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ткрывается системное окно для выбора документов для загрузки</w:t>
            </w:r>
          </w:p>
        </w:tc>
        <w:tc>
          <w:tcPr>
            <w:tcW w:w="561" w:type="dxa"/>
            <w:shd w:val="clear" w:color="auto" w:fill="92D050"/>
            <w:vAlign w:val="center"/>
          </w:tcPr>
          <w:p w14:paraId="5E3BFF3C" w14:textId="18BA34A7" w:rsidR="005C6129" w:rsidRPr="004959C8" w:rsidRDefault="00184FDF" w:rsidP="00184F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5C6129" w:rsidRPr="004959C8" w14:paraId="6E4E9A4E" w14:textId="77777777" w:rsidTr="00184FDF">
        <w:tc>
          <w:tcPr>
            <w:tcW w:w="1555" w:type="dxa"/>
          </w:tcPr>
          <w:p w14:paraId="3AC100DA" w14:textId="77777777" w:rsidR="005C6129" w:rsidRPr="00BA7531" w:rsidRDefault="005C6129" w:rsidP="005C6129">
            <w:pPr>
              <w:pStyle w:val="aa"/>
              <w:numPr>
                <w:ilvl w:val="0"/>
                <w:numId w:val="13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194A784D" w14:textId="27126B3E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ыбираем документ «я болен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d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»</w:t>
            </w:r>
          </w:p>
        </w:tc>
        <w:tc>
          <w:tcPr>
            <w:tcW w:w="4536" w:type="dxa"/>
          </w:tcPr>
          <w:p w14:paraId="69765897" w14:textId="77777777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окумент загружен, его имя появляется в списке выбранных документов</w:t>
            </w:r>
          </w:p>
          <w:p w14:paraId="58F5D1ED" w14:textId="217A0246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является кнопка «Отправить»</w:t>
            </w:r>
          </w:p>
        </w:tc>
        <w:tc>
          <w:tcPr>
            <w:tcW w:w="561" w:type="dxa"/>
            <w:shd w:val="clear" w:color="auto" w:fill="92D050"/>
            <w:vAlign w:val="center"/>
          </w:tcPr>
          <w:p w14:paraId="69835486" w14:textId="3A82984D" w:rsidR="005C6129" w:rsidRPr="004959C8" w:rsidRDefault="00184FDF" w:rsidP="00184F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5C6129" w:rsidRPr="004959C8" w14:paraId="25264E22" w14:textId="77777777" w:rsidTr="00184FDF">
        <w:tc>
          <w:tcPr>
            <w:tcW w:w="1555" w:type="dxa"/>
          </w:tcPr>
          <w:p w14:paraId="58828551" w14:textId="77777777" w:rsidR="005C6129" w:rsidRPr="00BA7531" w:rsidRDefault="005C6129" w:rsidP="005C6129">
            <w:pPr>
              <w:pStyle w:val="aa"/>
              <w:numPr>
                <w:ilvl w:val="0"/>
                <w:numId w:val="13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22414C52" w14:textId="36063E1E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жимаем на кнопку «Отправить»</w:t>
            </w:r>
          </w:p>
        </w:tc>
        <w:tc>
          <w:tcPr>
            <w:tcW w:w="4536" w:type="dxa"/>
          </w:tcPr>
          <w:p w14:paraId="7A1DAB1C" w14:textId="77777777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тудент получает статус больного в БД, всем однокурсникам проставляется необходимость в проверке</w:t>
            </w:r>
          </w:p>
          <w:p w14:paraId="62E4BDA8" w14:textId="584F557D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сплывающие окна закрываются, видны надписи «Дата заболевания» - сегодня, «Дата выхода» - пусто</w:t>
            </w:r>
          </w:p>
        </w:tc>
        <w:tc>
          <w:tcPr>
            <w:tcW w:w="561" w:type="dxa"/>
            <w:shd w:val="clear" w:color="auto" w:fill="92D050"/>
            <w:vAlign w:val="center"/>
          </w:tcPr>
          <w:p w14:paraId="7C4CB0C4" w14:textId="3F198D33" w:rsidR="005C6129" w:rsidRPr="004959C8" w:rsidRDefault="00184FDF" w:rsidP="00184F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5C6129" w:rsidRPr="004959C8" w14:paraId="493EA31E" w14:textId="77777777" w:rsidTr="00184FDF">
        <w:tc>
          <w:tcPr>
            <w:tcW w:w="1555" w:type="dxa"/>
          </w:tcPr>
          <w:p w14:paraId="49903CCD" w14:textId="77777777" w:rsidR="005C6129" w:rsidRPr="00BA7531" w:rsidRDefault="005C6129" w:rsidP="005C6129">
            <w:pPr>
              <w:pStyle w:val="aa"/>
              <w:numPr>
                <w:ilvl w:val="0"/>
                <w:numId w:val="13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3D796521" w14:textId="75A32BA9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ыйти из приложения</w:t>
            </w:r>
          </w:p>
        </w:tc>
        <w:tc>
          <w:tcPr>
            <w:tcW w:w="4536" w:type="dxa"/>
          </w:tcPr>
          <w:p w14:paraId="72890C96" w14:textId="0FCEF380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ткрыт экран Авторизации</w:t>
            </w:r>
          </w:p>
        </w:tc>
        <w:tc>
          <w:tcPr>
            <w:tcW w:w="561" w:type="dxa"/>
            <w:shd w:val="clear" w:color="auto" w:fill="92D050"/>
            <w:vAlign w:val="center"/>
          </w:tcPr>
          <w:p w14:paraId="0EB4CD8F" w14:textId="524AC574" w:rsidR="005C6129" w:rsidRPr="004959C8" w:rsidRDefault="00184FDF" w:rsidP="00184F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5C6129" w:rsidRPr="004959C8" w14:paraId="50D904AD" w14:textId="77777777" w:rsidTr="00184FDF">
        <w:tc>
          <w:tcPr>
            <w:tcW w:w="1555" w:type="dxa"/>
          </w:tcPr>
          <w:p w14:paraId="03048A46" w14:textId="77777777" w:rsidR="005C6129" w:rsidRPr="00BA7531" w:rsidRDefault="005C6129" w:rsidP="005C6129">
            <w:pPr>
              <w:pStyle w:val="aa"/>
              <w:numPr>
                <w:ilvl w:val="0"/>
                <w:numId w:val="13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603940C5" w14:textId="1C1107D0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Авторизоваться в системе под пользователем Студента 2</w:t>
            </w:r>
          </w:p>
        </w:tc>
        <w:tc>
          <w:tcPr>
            <w:tcW w:w="4536" w:type="dxa"/>
          </w:tcPr>
          <w:p w14:paraId="42758A2A" w14:textId="77777777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льзователь Студента 2 авторизован</w:t>
            </w:r>
          </w:p>
          <w:p w14:paraId="1A97C15D" w14:textId="028B89E0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 окне открывающегося профиля сверху видна надпись «Потенциальное заражение»</w:t>
            </w:r>
          </w:p>
        </w:tc>
        <w:tc>
          <w:tcPr>
            <w:tcW w:w="561" w:type="dxa"/>
            <w:shd w:val="clear" w:color="auto" w:fill="92D050"/>
            <w:vAlign w:val="center"/>
          </w:tcPr>
          <w:p w14:paraId="4AE1BB3E" w14:textId="1985CA82" w:rsidR="005C6129" w:rsidRPr="004959C8" w:rsidRDefault="00184FDF" w:rsidP="00184F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5C6129" w:rsidRPr="004959C8" w14:paraId="7875F470" w14:textId="77777777" w:rsidTr="00184FDF">
        <w:tc>
          <w:tcPr>
            <w:tcW w:w="1555" w:type="dxa"/>
          </w:tcPr>
          <w:p w14:paraId="309541CE" w14:textId="77777777" w:rsidR="005C6129" w:rsidRPr="00BA7531" w:rsidRDefault="005C6129" w:rsidP="005C6129">
            <w:pPr>
              <w:pStyle w:val="aa"/>
              <w:numPr>
                <w:ilvl w:val="0"/>
                <w:numId w:val="13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690A5752" w14:textId="08B4ACEA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 профиле нажать на кнопку «Обновить статус заболевания»</w:t>
            </w:r>
          </w:p>
        </w:tc>
        <w:tc>
          <w:tcPr>
            <w:tcW w:w="4536" w:type="dxa"/>
          </w:tcPr>
          <w:p w14:paraId="165A553E" w14:textId="77777777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Открыто всплывающее окно, названное «Обновление статуса заболевания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V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»</w:t>
            </w:r>
          </w:p>
          <w:p w14:paraId="2284E2E6" w14:textId="77777777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 центре отображен график заболеваемости по всему университету</w:t>
            </w:r>
          </w:p>
          <w:p w14:paraId="5F014DF2" w14:textId="77777777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 горизонтали – дата, по вертикали – количество зараженных</w:t>
            </w:r>
          </w:p>
          <w:p w14:paraId="4CC4DCAD" w14:textId="50182630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акже видны 2 кнопки: «Я здоров» и «Я болен»</w:t>
            </w:r>
          </w:p>
        </w:tc>
        <w:tc>
          <w:tcPr>
            <w:tcW w:w="561" w:type="dxa"/>
            <w:shd w:val="clear" w:color="auto" w:fill="92D050"/>
            <w:vAlign w:val="center"/>
          </w:tcPr>
          <w:p w14:paraId="3752A44D" w14:textId="3CB6AF20" w:rsidR="005C6129" w:rsidRPr="004959C8" w:rsidRDefault="00184FDF" w:rsidP="00184F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5C6129" w:rsidRPr="004959C8" w14:paraId="7560828D" w14:textId="77777777" w:rsidTr="00184FDF">
        <w:tc>
          <w:tcPr>
            <w:tcW w:w="1555" w:type="dxa"/>
          </w:tcPr>
          <w:p w14:paraId="6EDC5825" w14:textId="77777777" w:rsidR="005C6129" w:rsidRPr="00BA7531" w:rsidRDefault="005C6129" w:rsidP="005C6129">
            <w:pPr>
              <w:pStyle w:val="aa"/>
              <w:numPr>
                <w:ilvl w:val="0"/>
                <w:numId w:val="13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162E84B2" w14:textId="0C94E61F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жимаем на кнопку «Я здоров»</w:t>
            </w:r>
          </w:p>
        </w:tc>
        <w:tc>
          <w:tcPr>
            <w:tcW w:w="4536" w:type="dxa"/>
          </w:tcPr>
          <w:p w14:paraId="6A7780F7" w14:textId="77777777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ткрывается всплывающее окно, названное «Загрузка документов». Видна надпись «Вы загружаете следующие документы:», список документов пуст</w:t>
            </w:r>
          </w:p>
          <w:p w14:paraId="11A560E1" w14:textId="059B782C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рисутствует видимые кнопки «Выбрать документы» </w:t>
            </w:r>
          </w:p>
        </w:tc>
        <w:tc>
          <w:tcPr>
            <w:tcW w:w="561" w:type="dxa"/>
            <w:shd w:val="clear" w:color="auto" w:fill="92D050"/>
            <w:vAlign w:val="center"/>
          </w:tcPr>
          <w:p w14:paraId="108264C5" w14:textId="4769268E" w:rsidR="005C6129" w:rsidRPr="004959C8" w:rsidRDefault="00184FDF" w:rsidP="00184F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5C6129" w:rsidRPr="004959C8" w14:paraId="191C41BE" w14:textId="77777777" w:rsidTr="00184FDF">
        <w:tc>
          <w:tcPr>
            <w:tcW w:w="1555" w:type="dxa"/>
          </w:tcPr>
          <w:p w14:paraId="37F394F5" w14:textId="77777777" w:rsidR="005C6129" w:rsidRPr="00BA7531" w:rsidRDefault="005C6129" w:rsidP="005C6129">
            <w:pPr>
              <w:pStyle w:val="aa"/>
              <w:numPr>
                <w:ilvl w:val="0"/>
                <w:numId w:val="13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16A64257" w14:textId="6C12C5E4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жимаем на кнопку «Выбрать документы»</w:t>
            </w:r>
          </w:p>
        </w:tc>
        <w:tc>
          <w:tcPr>
            <w:tcW w:w="4536" w:type="dxa"/>
          </w:tcPr>
          <w:p w14:paraId="034BB417" w14:textId="273EAF68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ткрывается системное окно для выбора документов для загрузки</w:t>
            </w:r>
          </w:p>
        </w:tc>
        <w:tc>
          <w:tcPr>
            <w:tcW w:w="561" w:type="dxa"/>
            <w:shd w:val="clear" w:color="auto" w:fill="92D050"/>
            <w:vAlign w:val="center"/>
          </w:tcPr>
          <w:p w14:paraId="0A48777A" w14:textId="27F8FDD0" w:rsidR="005C6129" w:rsidRPr="004959C8" w:rsidRDefault="00184FDF" w:rsidP="00184F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5C6129" w:rsidRPr="004959C8" w14:paraId="441F070B" w14:textId="77777777" w:rsidTr="00184FDF">
        <w:tc>
          <w:tcPr>
            <w:tcW w:w="1555" w:type="dxa"/>
          </w:tcPr>
          <w:p w14:paraId="7C9821BA" w14:textId="77777777" w:rsidR="005C6129" w:rsidRPr="00BA7531" w:rsidRDefault="005C6129" w:rsidP="005C6129">
            <w:pPr>
              <w:pStyle w:val="aa"/>
              <w:numPr>
                <w:ilvl w:val="0"/>
                <w:numId w:val="13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7352CF5C" w14:textId="203590BE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ыбираем документ «я здоров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d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»</w:t>
            </w:r>
          </w:p>
        </w:tc>
        <w:tc>
          <w:tcPr>
            <w:tcW w:w="4536" w:type="dxa"/>
          </w:tcPr>
          <w:p w14:paraId="33934843" w14:textId="77777777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окумент загружен, его имя появляется в списке выбранных документов</w:t>
            </w:r>
          </w:p>
          <w:p w14:paraId="4AE9E0C0" w14:textId="3447F34E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Появляется кнопка «Отправить»</w:t>
            </w:r>
          </w:p>
        </w:tc>
        <w:tc>
          <w:tcPr>
            <w:tcW w:w="561" w:type="dxa"/>
            <w:shd w:val="clear" w:color="auto" w:fill="92D050"/>
            <w:vAlign w:val="center"/>
          </w:tcPr>
          <w:p w14:paraId="096007FC" w14:textId="162DE171" w:rsidR="005C6129" w:rsidRPr="004959C8" w:rsidRDefault="00184FDF" w:rsidP="00184F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5C6129" w:rsidRPr="004959C8" w14:paraId="61F46960" w14:textId="77777777" w:rsidTr="00184FDF">
        <w:tc>
          <w:tcPr>
            <w:tcW w:w="1555" w:type="dxa"/>
          </w:tcPr>
          <w:p w14:paraId="3DA63EA7" w14:textId="77777777" w:rsidR="005C6129" w:rsidRPr="00BA7531" w:rsidRDefault="005C6129" w:rsidP="005C6129">
            <w:pPr>
              <w:pStyle w:val="aa"/>
              <w:numPr>
                <w:ilvl w:val="0"/>
                <w:numId w:val="13"/>
              </w:num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</w:tcPr>
          <w:p w14:paraId="2DBE6576" w14:textId="787B6588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жимаем на кнопку «Отправить»</w:t>
            </w:r>
          </w:p>
        </w:tc>
        <w:tc>
          <w:tcPr>
            <w:tcW w:w="4536" w:type="dxa"/>
          </w:tcPr>
          <w:p w14:paraId="30F3148F" w14:textId="274601D0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тудент получает статус здорового в БД</w:t>
            </w:r>
          </w:p>
          <w:p w14:paraId="7C471CB5" w14:textId="1D8707E9" w:rsidR="005C6129" w:rsidRDefault="005C6129" w:rsidP="005C612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1" w:type="dxa"/>
            <w:shd w:val="clear" w:color="auto" w:fill="92D050"/>
            <w:vAlign w:val="center"/>
          </w:tcPr>
          <w:p w14:paraId="4F253879" w14:textId="792E6D76" w:rsidR="005C6129" w:rsidRPr="004959C8" w:rsidRDefault="00184FDF" w:rsidP="00184F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</w:tr>
      <w:bookmarkEnd w:id="12"/>
    </w:tbl>
    <w:p w14:paraId="4EBE28F6" w14:textId="3EE42739" w:rsidR="004959C8" w:rsidRPr="00D35D0F" w:rsidRDefault="004959C8" w:rsidP="00E60CFD">
      <w:pPr>
        <w:pStyle w:val="2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4959C8" w:rsidRPr="00D35D0F" w:rsidSect="004959C8">
      <w:footerReference w:type="default" r:id="rId8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265F0" w14:textId="77777777" w:rsidR="007226EA" w:rsidRDefault="007226EA" w:rsidP="004959C8">
      <w:pPr>
        <w:spacing w:after="0" w:line="240" w:lineRule="auto"/>
      </w:pPr>
      <w:r>
        <w:separator/>
      </w:r>
    </w:p>
  </w:endnote>
  <w:endnote w:type="continuationSeparator" w:id="0">
    <w:p w14:paraId="53DB5FB7" w14:textId="77777777" w:rsidR="007226EA" w:rsidRDefault="007226EA" w:rsidP="004959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6386067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14:paraId="401060AF" w14:textId="77777777" w:rsidR="00B779CA" w:rsidRPr="004959C8" w:rsidRDefault="00B779CA">
        <w:pPr>
          <w:pStyle w:val="a7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4959C8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4959C8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4959C8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Pr="004959C8">
          <w:rPr>
            <w:rFonts w:ascii="Times New Roman" w:hAnsi="Times New Roman" w:cs="Times New Roman"/>
            <w:sz w:val="28"/>
            <w:szCs w:val="28"/>
          </w:rPr>
          <w:t>2</w:t>
        </w:r>
        <w:r w:rsidRPr="004959C8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673BFA28" w14:textId="77777777" w:rsidR="00B779CA" w:rsidRDefault="00B779CA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390A9" w14:textId="77777777" w:rsidR="007226EA" w:rsidRDefault="007226EA" w:rsidP="004959C8">
      <w:pPr>
        <w:spacing w:after="0" w:line="240" w:lineRule="auto"/>
      </w:pPr>
      <w:r>
        <w:separator/>
      </w:r>
    </w:p>
  </w:footnote>
  <w:footnote w:type="continuationSeparator" w:id="0">
    <w:p w14:paraId="18FB64E7" w14:textId="77777777" w:rsidR="007226EA" w:rsidRDefault="007226EA" w:rsidP="004959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A07FA"/>
    <w:multiLevelType w:val="hybridMultilevel"/>
    <w:tmpl w:val="A74CA1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1E2BF8"/>
    <w:multiLevelType w:val="hybridMultilevel"/>
    <w:tmpl w:val="A74CA1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AD2808"/>
    <w:multiLevelType w:val="hybridMultilevel"/>
    <w:tmpl w:val="8B12C5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31D2F"/>
    <w:multiLevelType w:val="hybridMultilevel"/>
    <w:tmpl w:val="A84E4F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350BDD"/>
    <w:multiLevelType w:val="hybridMultilevel"/>
    <w:tmpl w:val="A74CA1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2A5482"/>
    <w:multiLevelType w:val="hybridMultilevel"/>
    <w:tmpl w:val="A74CA1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B851FB"/>
    <w:multiLevelType w:val="hybridMultilevel"/>
    <w:tmpl w:val="A74CA1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CE1BCE"/>
    <w:multiLevelType w:val="hybridMultilevel"/>
    <w:tmpl w:val="0790590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520132"/>
    <w:multiLevelType w:val="hybridMultilevel"/>
    <w:tmpl w:val="8B12C5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C1086D"/>
    <w:multiLevelType w:val="hybridMultilevel"/>
    <w:tmpl w:val="A74CA1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424E1E"/>
    <w:multiLevelType w:val="hybridMultilevel"/>
    <w:tmpl w:val="A74CA1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AB67BE"/>
    <w:multiLevelType w:val="hybridMultilevel"/>
    <w:tmpl w:val="8B12C5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4D35B6"/>
    <w:multiLevelType w:val="hybridMultilevel"/>
    <w:tmpl w:val="8B12C5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A311F0"/>
    <w:multiLevelType w:val="hybridMultilevel"/>
    <w:tmpl w:val="0790590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DE403C"/>
    <w:multiLevelType w:val="hybridMultilevel"/>
    <w:tmpl w:val="8B12C5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C548F1"/>
    <w:multiLevelType w:val="hybridMultilevel"/>
    <w:tmpl w:val="A74CA1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842EA3"/>
    <w:multiLevelType w:val="hybridMultilevel"/>
    <w:tmpl w:val="A74CA1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EF2FEA"/>
    <w:multiLevelType w:val="hybridMultilevel"/>
    <w:tmpl w:val="E5A0B220"/>
    <w:lvl w:ilvl="0" w:tplc="EB7820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9A76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332ED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7C69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44699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E243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342A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CE1B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6492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880120D"/>
    <w:multiLevelType w:val="hybridMultilevel"/>
    <w:tmpl w:val="A74CA1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C960CA"/>
    <w:multiLevelType w:val="hybridMultilevel"/>
    <w:tmpl w:val="F61C1EA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2E1437"/>
    <w:multiLevelType w:val="hybridMultilevel"/>
    <w:tmpl w:val="A74CA1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012A29"/>
    <w:multiLevelType w:val="hybridMultilevel"/>
    <w:tmpl w:val="A74CA1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551E30"/>
    <w:multiLevelType w:val="hybridMultilevel"/>
    <w:tmpl w:val="8B12C5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6E74AD"/>
    <w:multiLevelType w:val="hybridMultilevel"/>
    <w:tmpl w:val="8B12C5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CA7F29"/>
    <w:multiLevelType w:val="hybridMultilevel"/>
    <w:tmpl w:val="E21606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0D04E6"/>
    <w:multiLevelType w:val="hybridMultilevel"/>
    <w:tmpl w:val="8B12C5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4"/>
  </w:num>
  <w:num w:numId="3">
    <w:abstractNumId w:val="18"/>
  </w:num>
  <w:num w:numId="4">
    <w:abstractNumId w:val="10"/>
  </w:num>
  <w:num w:numId="5">
    <w:abstractNumId w:val="5"/>
  </w:num>
  <w:num w:numId="6">
    <w:abstractNumId w:val="21"/>
  </w:num>
  <w:num w:numId="7">
    <w:abstractNumId w:val="15"/>
  </w:num>
  <w:num w:numId="8">
    <w:abstractNumId w:val="16"/>
  </w:num>
  <w:num w:numId="9">
    <w:abstractNumId w:val="9"/>
  </w:num>
  <w:num w:numId="10">
    <w:abstractNumId w:val="0"/>
  </w:num>
  <w:num w:numId="11">
    <w:abstractNumId w:val="6"/>
  </w:num>
  <w:num w:numId="12">
    <w:abstractNumId w:val="1"/>
  </w:num>
  <w:num w:numId="13">
    <w:abstractNumId w:val="20"/>
  </w:num>
  <w:num w:numId="14">
    <w:abstractNumId w:val="3"/>
  </w:num>
  <w:num w:numId="15">
    <w:abstractNumId w:val="23"/>
  </w:num>
  <w:num w:numId="16">
    <w:abstractNumId w:val="2"/>
  </w:num>
  <w:num w:numId="17">
    <w:abstractNumId w:val="8"/>
  </w:num>
  <w:num w:numId="18">
    <w:abstractNumId w:val="19"/>
  </w:num>
  <w:num w:numId="19">
    <w:abstractNumId w:val="13"/>
  </w:num>
  <w:num w:numId="20">
    <w:abstractNumId w:val="24"/>
  </w:num>
  <w:num w:numId="21">
    <w:abstractNumId w:val="14"/>
  </w:num>
  <w:num w:numId="22">
    <w:abstractNumId w:val="22"/>
  </w:num>
  <w:num w:numId="23">
    <w:abstractNumId w:val="12"/>
  </w:num>
  <w:num w:numId="24">
    <w:abstractNumId w:val="25"/>
  </w:num>
  <w:num w:numId="25">
    <w:abstractNumId w:val="11"/>
  </w:num>
  <w:num w:numId="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1NDYxN7AwNjU3MbVQ0lEKTi0uzszPAykwrgUAdgCzFCwAAAA="/>
  </w:docVars>
  <w:rsids>
    <w:rsidRoot w:val="00EC4222"/>
    <w:rsid w:val="00013E26"/>
    <w:rsid w:val="00021B30"/>
    <w:rsid w:val="00027475"/>
    <w:rsid w:val="00077A6F"/>
    <w:rsid w:val="00094157"/>
    <w:rsid w:val="001349AE"/>
    <w:rsid w:val="0014549E"/>
    <w:rsid w:val="00174833"/>
    <w:rsid w:val="00184FDF"/>
    <w:rsid w:val="001B6A4C"/>
    <w:rsid w:val="00202B49"/>
    <w:rsid w:val="00211F6E"/>
    <w:rsid w:val="002153AC"/>
    <w:rsid w:val="002347F1"/>
    <w:rsid w:val="0024171F"/>
    <w:rsid w:val="00243174"/>
    <w:rsid w:val="00275C58"/>
    <w:rsid w:val="002D2EC4"/>
    <w:rsid w:val="0031637F"/>
    <w:rsid w:val="003274DD"/>
    <w:rsid w:val="00365342"/>
    <w:rsid w:val="003A237F"/>
    <w:rsid w:val="003B0602"/>
    <w:rsid w:val="003C7993"/>
    <w:rsid w:val="003F662E"/>
    <w:rsid w:val="0040785E"/>
    <w:rsid w:val="00493F76"/>
    <w:rsid w:val="004959C8"/>
    <w:rsid w:val="00496C9F"/>
    <w:rsid w:val="004A1661"/>
    <w:rsid w:val="004E42A4"/>
    <w:rsid w:val="0052043E"/>
    <w:rsid w:val="005375C6"/>
    <w:rsid w:val="005677AD"/>
    <w:rsid w:val="00573713"/>
    <w:rsid w:val="005C6129"/>
    <w:rsid w:val="005E1F1F"/>
    <w:rsid w:val="00672231"/>
    <w:rsid w:val="006D563D"/>
    <w:rsid w:val="006F2D3C"/>
    <w:rsid w:val="00712DAB"/>
    <w:rsid w:val="007208F6"/>
    <w:rsid w:val="007226EA"/>
    <w:rsid w:val="00722EDB"/>
    <w:rsid w:val="0072357B"/>
    <w:rsid w:val="007336C0"/>
    <w:rsid w:val="00745AA4"/>
    <w:rsid w:val="00756C87"/>
    <w:rsid w:val="00807567"/>
    <w:rsid w:val="00826430"/>
    <w:rsid w:val="00842617"/>
    <w:rsid w:val="00842ACE"/>
    <w:rsid w:val="00880018"/>
    <w:rsid w:val="00881A86"/>
    <w:rsid w:val="0089775E"/>
    <w:rsid w:val="008A6F8F"/>
    <w:rsid w:val="009554D7"/>
    <w:rsid w:val="009E74DA"/>
    <w:rsid w:val="00A60681"/>
    <w:rsid w:val="00B275F7"/>
    <w:rsid w:val="00B779CA"/>
    <w:rsid w:val="00BA7531"/>
    <w:rsid w:val="00BF12FD"/>
    <w:rsid w:val="00C12128"/>
    <w:rsid w:val="00C23A52"/>
    <w:rsid w:val="00C33099"/>
    <w:rsid w:val="00C471BD"/>
    <w:rsid w:val="00C540C2"/>
    <w:rsid w:val="00C543A9"/>
    <w:rsid w:val="00C55685"/>
    <w:rsid w:val="00CE0425"/>
    <w:rsid w:val="00CE59F9"/>
    <w:rsid w:val="00D35D0F"/>
    <w:rsid w:val="00DA3D5A"/>
    <w:rsid w:val="00DE6C0D"/>
    <w:rsid w:val="00DF3A03"/>
    <w:rsid w:val="00E075FA"/>
    <w:rsid w:val="00E60CFD"/>
    <w:rsid w:val="00E66784"/>
    <w:rsid w:val="00E908CC"/>
    <w:rsid w:val="00EC4222"/>
    <w:rsid w:val="00EE187E"/>
    <w:rsid w:val="00EE5E43"/>
    <w:rsid w:val="00EF1D42"/>
    <w:rsid w:val="00F05ED2"/>
    <w:rsid w:val="00F3496A"/>
    <w:rsid w:val="00F66528"/>
    <w:rsid w:val="00F7568F"/>
    <w:rsid w:val="00F775D4"/>
    <w:rsid w:val="00F81068"/>
    <w:rsid w:val="00FB2F65"/>
    <w:rsid w:val="00FF2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2CB00A1"/>
  <w15:chartTrackingRefBased/>
  <w15:docId w15:val="{F62BB396-0D7C-40D0-B522-A251E8128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959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4959C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959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TOC Heading"/>
    <w:basedOn w:val="1"/>
    <w:next w:val="a"/>
    <w:uiPriority w:val="39"/>
    <w:unhideWhenUsed/>
    <w:qFormat/>
    <w:rsid w:val="004959C8"/>
    <w:pPr>
      <w:outlineLvl w:val="9"/>
    </w:pPr>
    <w:rPr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4959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a4">
    <w:name w:val="Table Grid"/>
    <w:basedOn w:val="a1"/>
    <w:uiPriority w:val="39"/>
    <w:rsid w:val="004959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4959C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4959C8"/>
  </w:style>
  <w:style w:type="paragraph" w:styleId="a7">
    <w:name w:val="footer"/>
    <w:basedOn w:val="a"/>
    <w:link w:val="a8"/>
    <w:uiPriority w:val="99"/>
    <w:unhideWhenUsed/>
    <w:rsid w:val="004959C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4959C8"/>
  </w:style>
  <w:style w:type="paragraph" w:styleId="11">
    <w:name w:val="toc 1"/>
    <w:basedOn w:val="a"/>
    <w:next w:val="a"/>
    <w:autoRedefine/>
    <w:uiPriority w:val="39"/>
    <w:unhideWhenUsed/>
    <w:rsid w:val="003F662E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3F662E"/>
    <w:pPr>
      <w:spacing w:after="100"/>
      <w:ind w:left="220"/>
    </w:pPr>
  </w:style>
  <w:style w:type="character" w:styleId="a9">
    <w:name w:val="Hyperlink"/>
    <w:basedOn w:val="a0"/>
    <w:uiPriority w:val="99"/>
    <w:unhideWhenUsed/>
    <w:rsid w:val="003F662E"/>
    <w:rPr>
      <w:color w:val="0563C1" w:themeColor="hyperlink"/>
      <w:u w:val="single"/>
    </w:rPr>
  </w:style>
  <w:style w:type="paragraph" w:styleId="aa">
    <w:name w:val="List Paragraph"/>
    <w:basedOn w:val="a"/>
    <w:uiPriority w:val="34"/>
    <w:qFormat/>
    <w:rsid w:val="00BA7531"/>
    <w:pPr>
      <w:ind w:left="720"/>
      <w:contextualSpacing/>
    </w:pPr>
  </w:style>
  <w:style w:type="character" w:customStyle="1" w:styleId="CharChar">
    <w:name w:val="Обычный Char Char"/>
    <w:basedOn w:val="a0"/>
    <w:link w:val="12"/>
    <w:locked/>
    <w:rsid w:val="003C7993"/>
    <w:rPr>
      <w:sz w:val="24"/>
      <w:szCs w:val="24"/>
    </w:rPr>
  </w:style>
  <w:style w:type="paragraph" w:customStyle="1" w:styleId="12">
    <w:name w:val="Обычный1"/>
    <w:basedOn w:val="a"/>
    <w:link w:val="CharChar"/>
    <w:rsid w:val="003C7993"/>
    <w:pPr>
      <w:spacing w:after="0" w:line="360" w:lineRule="auto"/>
      <w:ind w:firstLine="851"/>
      <w:jc w:val="both"/>
    </w:pPr>
    <w:rPr>
      <w:sz w:val="24"/>
      <w:szCs w:val="24"/>
    </w:rPr>
  </w:style>
  <w:style w:type="paragraph" w:customStyle="1" w:styleId="13">
    <w:name w:val="Дата1"/>
    <w:basedOn w:val="12"/>
    <w:next w:val="12"/>
    <w:autoRedefine/>
    <w:rsid w:val="003C7993"/>
    <w:pPr>
      <w:ind w:firstLine="0"/>
      <w:jc w:val="center"/>
    </w:pPr>
  </w:style>
  <w:style w:type="paragraph" w:styleId="ab">
    <w:name w:val="No Spacing"/>
    <w:uiPriority w:val="1"/>
    <w:qFormat/>
    <w:rsid w:val="003C799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30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5676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734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716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391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759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287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352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613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5EA145-59DA-4D57-B363-80AE5909C9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6</TotalTime>
  <Pages>1</Pages>
  <Words>3392</Words>
  <Characters>19336</Characters>
  <Application>Microsoft Office Word</Application>
  <DocSecurity>0</DocSecurity>
  <Lines>161</Lines>
  <Paragraphs>4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дим Горожанкин</dc:creator>
  <cp:keywords/>
  <dc:description/>
  <cp:lastModifiedBy>Вадим Горожанкин</cp:lastModifiedBy>
  <cp:revision>79</cp:revision>
  <cp:lastPrinted>2021-06-05T06:56:00Z</cp:lastPrinted>
  <dcterms:created xsi:type="dcterms:W3CDTF">2021-03-06T14:11:00Z</dcterms:created>
  <dcterms:modified xsi:type="dcterms:W3CDTF">2021-06-05T07:02:00Z</dcterms:modified>
</cp:coreProperties>
</file>